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23E92" w14:textId="5D052CC5" w:rsidR="004B4D76" w:rsidRPr="00B11DBF" w:rsidRDefault="00A34C47" w:rsidP="00A34302">
      <w:pPr>
        <w:jc w:val="center"/>
        <w:rPr>
          <w:rFonts w:ascii="Agenda-Bold" w:hAnsi="Agenda-Bold" w:cs="Open Sans"/>
          <w:color w:val="132F5E" w:themeColor="accent3"/>
          <w:sz w:val="44"/>
          <w:szCs w:val="44"/>
        </w:rPr>
      </w:pPr>
      <w:r>
        <w:rPr>
          <w:rFonts w:ascii="Agenda-Bold" w:hAnsi="Agenda-Bold" w:cs="Open Sans"/>
          <w:color w:val="132F5E" w:themeColor="accent3"/>
          <w:sz w:val="44"/>
          <w:szCs w:val="44"/>
        </w:rPr>
        <w:t xml:space="preserve">NJTPA </w:t>
      </w:r>
      <w:r w:rsidR="00F61083" w:rsidRPr="13D69ADC">
        <w:rPr>
          <w:rFonts w:ascii="Agenda-Bold" w:hAnsi="Agenda-Bold" w:cs="Open Sans"/>
          <w:color w:val="132F5E" w:themeColor="accent3"/>
          <w:sz w:val="44"/>
          <w:szCs w:val="44"/>
        </w:rPr>
        <w:t xml:space="preserve">Complete Streets </w:t>
      </w:r>
      <w:r w:rsidR="0092701F" w:rsidRPr="13D69ADC">
        <w:rPr>
          <w:rFonts w:ascii="Agenda-Bold" w:hAnsi="Agenda-Bold" w:cs="Open Sans"/>
          <w:color w:val="132F5E" w:themeColor="accent3"/>
          <w:sz w:val="44"/>
          <w:szCs w:val="44"/>
        </w:rPr>
        <w:t>Demonstration Library</w:t>
      </w:r>
    </w:p>
    <w:p w14:paraId="0DD71BAE" w14:textId="318D1603" w:rsidR="00037D43" w:rsidRPr="00B11DBF" w:rsidRDefault="00037D43" w:rsidP="00A34302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B11DBF">
        <w:rPr>
          <w:rFonts w:ascii="Open Sans" w:hAnsi="Open Sans" w:cs="Open Sans"/>
          <w:b/>
          <w:bCs/>
          <w:sz w:val="28"/>
          <w:szCs w:val="28"/>
        </w:rPr>
        <w:t>Request Form</w:t>
      </w:r>
    </w:p>
    <w:p w14:paraId="004B4E79" w14:textId="0C82EB93" w:rsidR="00DE0CFC" w:rsidRPr="00A34C47" w:rsidRDefault="00DE0CFC" w:rsidP="00187290">
      <w:pPr>
        <w:pStyle w:val="Heading1"/>
        <w:rPr>
          <w:rFonts w:cs="Open Sans"/>
          <w:sz w:val="24"/>
          <w:szCs w:val="36"/>
        </w:rPr>
      </w:pPr>
      <w:r w:rsidRPr="00A34C47">
        <w:rPr>
          <w:rFonts w:cs="Open Sans"/>
          <w:sz w:val="24"/>
          <w:szCs w:val="36"/>
        </w:rPr>
        <w:t>INSTRUCTIONS</w:t>
      </w:r>
    </w:p>
    <w:p w14:paraId="42089BB2" w14:textId="5682697A" w:rsidR="0060417F" w:rsidRPr="00C754D4" w:rsidRDefault="00000E82" w:rsidP="0060417F">
      <w:pPr>
        <w:rPr>
          <w:rFonts w:ascii="Open Sans" w:hAnsi="Open Sans" w:cs="Open Sans"/>
          <w:sz w:val="19"/>
          <w:szCs w:val="19"/>
        </w:rPr>
      </w:pPr>
      <w:r w:rsidRPr="00C754D4">
        <w:rPr>
          <w:rFonts w:ascii="Open Sans" w:hAnsi="Open Sans" w:cs="Open Sans"/>
          <w:sz w:val="19"/>
          <w:szCs w:val="19"/>
        </w:rPr>
        <w:t xml:space="preserve">The </w:t>
      </w:r>
      <w:r w:rsidR="00EA77F8" w:rsidRPr="00C754D4">
        <w:rPr>
          <w:rFonts w:ascii="Open Sans" w:hAnsi="Open Sans" w:cs="Open Sans"/>
          <w:sz w:val="19"/>
          <w:szCs w:val="19"/>
        </w:rPr>
        <w:t>North Jersey Transportation Planning Authority (NJTPA)</w:t>
      </w:r>
      <w:r w:rsidRPr="00C754D4">
        <w:rPr>
          <w:rFonts w:ascii="Open Sans" w:hAnsi="Open Sans" w:cs="Open Sans"/>
          <w:sz w:val="19"/>
          <w:szCs w:val="19"/>
        </w:rPr>
        <w:t>,</w:t>
      </w:r>
      <w:r w:rsidR="00EA77F8" w:rsidRPr="00C754D4">
        <w:rPr>
          <w:rFonts w:ascii="Open Sans" w:hAnsi="Open Sans" w:cs="Open Sans"/>
          <w:sz w:val="19"/>
          <w:szCs w:val="19"/>
        </w:rPr>
        <w:t xml:space="preserve"> in partnership with the </w:t>
      </w:r>
      <w:r w:rsidR="0060417F" w:rsidRPr="00C754D4">
        <w:rPr>
          <w:rFonts w:ascii="Open Sans" w:hAnsi="Open Sans" w:cs="Open Sans"/>
          <w:sz w:val="19"/>
          <w:szCs w:val="19"/>
        </w:rPr>
        <w:t>Hudson Transportation Management Association (Hudson TMA)</w:t>
      </w:r>
      <w:r w:rsidRPr="00C754D4">
        <w:rPr>
          <w:rFonts w:ascii="Open Sans" w:hAnsi="Open Sans" w:cs="Open Sans"/>
          <w:sz w:val="19"/>
          <w:szCs w:val="19"/>
        </w:rPr>
        <w:t>,</w:t>
      </w:r>
      <w:r w:rsidR="0060417F" w:rsidRPr="00C754D4">
        <w:rPr>
          <w:rFonts w:ascii="Open Sans" w:hAnsi="Open Sans" w:cs="Open Sans"/>
          <w:sz w:val="19"/>
          <w:szCs w:val="19"/>
        </w:rPr>
        <w:t xml:space="preserve"> operate</w:t>
      </w:r>
      <w:r w:rsidR="001E4B9F" w:rsidRPr="00C754D4">
        <w:rPr>
          <w:rFonts w:ascii="Open Sans" w:hAnsi="Open Sans" w:cs="Open Sans"/>
          <w:sz w:val="19"/>
          <w:szCs w:val="19"/>
        </w:rPr>
        <w:t>s</w:t>
      </w:r>
      <w:r w:rsidR="0060417F" w:rsidRPr="00C754D4">
        <w:rPr>
          <w:rFonts w:ascii="Open Sans" w:hAnsi="Open Sans" w:cs="Open Sans"/>
          <w:sz w:val="19"/>
          <w:szCs w:val="19"/>
        </w:rPr>
        <w:t xml:space="preserve"> a </w:t>
      </w:r>
      <w:r w:rsidR="0092701F" w:rsidRPr="00C754D4">
        <w:rPr>
          <w:rFonts w:ascii="Open Sans" w:hAnsi="Open Sans" w:cs="Open Sans"/>
          <w:sz w:val="19"/>
          <w:szCs w:val="19"/>
        </w:rPr>
        <w:t xml:space="preserve">Complete Streets </w:t>
      </w:r>
      <w:r w:rsidR="0060417F" w:rsidRPr="00C754D4">
        <w:rPr>
          <w:rFonts w:ascii="Open Sans" w:hAnsi="Open Sans" w:cs="Open Sans"/>
          <w:sz w:val="19"/>
          <w:szCs w:val="19"/>
        </w:rPr>
        <w:t xml:space="preserve">Demonstration Library for the purpose of loaning materials to municipal governments and other partners to implement temporary demonstration projects on and adjacent to publicly accessible </w:t>
      </w:r>
      <w:r w:rsidR="006C21E5" w:rsidRPr="00C754D4">
        <w:rPr>
          <w:rFonts w:ascii="Open Sans" w:hAnsi="Open Sans" w:cs="Open Sans"/>
          <w:sz w:val="19"/>
          <w:szCs w:val="19"/>
        </w:rPr>
        <w:t xml:space="preserve">roads and other </w:t>
      </w:r>
      <w:r w:rsidR="0060417F" w:rsidRPr="00C754D4">
        <w:rPr>
          <w:rFonts w:ascii="Open Sans" w:hAnsi="Open Sans" w:cs="Open Sans"/>
          <w:sz w:val="19"/>
          <w:szCs w:val="19"/>
        </w:rPr>
        <w:t xml:space="preserve">transportation facilities. </w:t>
      </w:r>
    </w:p>
    <w:p w14:paraId="74139FAB" w14:textId="48C40098" w:rsidR="007006E9" w:rsidRPr="00C754D4" w:rsidRDefault="007006E9" w:rsidP="0060417F">
      <w:pPr>
        <w:rPr>
          <w:rFonts w:ascii="Open Sans" w:hAnsi="Open Sans" w:cs="Open Sans"/>
          <w:sz w:val="19"/>
          <w:szCs w:val="19"/>
        </w:rPr>
      </w:pPr>
      <w:r w:rsidRPr="00C754D4">
        <w:rPr>
          <w:rFonts w:ascii="Open Sans" w:hAnsi="Open Sans" w:cs="Open Sans"/>
          <w:sz w:val="19"/>
          <w:szCs w:val="19"/>
        </w:rPr>
        <w:t>Complete this form to request materials</w:t>
      </w:r>
      <w:r w:rsidR="002C7C5C" w:rsidRPr="00C754D4">
        <w:rPr>
          <w:rFonts w:ascii="Open Sans" w:hAnsi="Open Sans" w:cs="Open Sans"/>
          <w:sz w:val="19"/>
          <w:szCs w:val="19"/>
        </w:rPr>
        <w:t xml:space="preserve">. </w:t>
      </w:r>
      <w:r w:rsidR="0039617C" w:rsidRPr="00C754D4">
        <w:rPr>
          <w:rFonts w:ascii="Open Sans" w:hAnsi="Open Sans" w:cs="Open Sans"/>
          <w:sz w:val="19"/>
          <w:szCs w:val="19"/>
        </w:rPr>
        <w:t xml:space="preserve">Text fields will automatically expand as you type, so enter as much information as necessary. </w:t>
      </w:r>
      <w:r w:rsidR="00A41A14" w:rsidRPr="00C754D4">
        <w:rPr>
          <w:rFonts w:ascii="Open Sans" w:hAnsi="Open Sans" w:cs="Open Sans"/>
          <w:sz w:val="19"/>
          <w:szCs w:val="19"/>
        </w:rPr>
        <w:t>When complete, s</w:t>
      </w:r>
      <w:r w:rsidR="009849BA" w:rsidRPr="00C754D4">
        <w:rPr>
          <w:rFonts w:ascii="Open Sans" w:hAnsi="Open Sans" w:cs="Open Sans"/>
          <w:sz w:val="19"/>
          <w:szCs w:val="19"/>
        </w:rPr>
        <w:t>ave this document as a new file</w:t>
      </w:r>
      <w:r w:rsidR="001556E0" w:rsidRPr="00C754D4">
        <w:rPr>
          <w:rFonts w:ascii="Open Sans" w:hAnsi="Open Sans" w:cs="Open Sans"/>
          <w:sz w:val="19"/>
          <w:szCs w:val="19"/>
        </w:rPr>
        <w:t>.</w:t>
      </w:r>
      <w:r w:rsidR="009849BA" w:rsidRPr="00C754D4">
        <w:rPr>
          <w:rFonts w:ascii="Open Sans" w:hAnsi="Open Sans" w:cs="Open Sans"/>
          <w:sz w:val="19"/>
          <w:szCs w:val="19"/>
        </w:rPr>
        <w:t xml:space="preserve"> </w:t>
      </w:r>
      <w:r w:rsidR="001E4D95" w:rsidRPr="00C754D4">
        <w:rPr>
          <w:rFonts w:ascii="Open Sans" w:hAnsi="Open Sans" w:cs="Open Sans"/>
          <w:sz w:val="19"/>
          <w:szCs w:val="19"/>
        </w:rPr>
        <w:t>M</w:t>
      </w:r>
      <w:r w:rsidR="00F00F3B" w:rsidRPr="00C754D4">
        <w:rPr>
          <w:rFonts w:ascii="Open Sans" w:hAnsi="Open Sans" w:cs="Open Sans"/>
          <w:sz w:val="19"/>
          <w:szCs w:val="19"/>
        </w:rPr>
        <w:t>unicipalities</w:t>
      </w:r>
      <w:r w:rsidR="004976E3" w:rsidRPr="00C754D4">
        <w:rPr>
          <w:rFonts w:ascii="Open Sans" w:hAnsi="Open Sans" w:cs="Open Sans"/>
          <w:sz w:val="19"/>
          <w:szCs w:val="19"/>
        </w:rPr>
        <w:t xml:space="preserve"> </w:t>
      </w:r>
      <w:r w:rsidR="001E4D95" w:rsidRPr="00C754D4">
        <w:rPr>
          <w:rFonts w:ascii="Open Sans" w:hAnsi="Open Sans" w:cs="Open Sans"/>
          <w:sz w:val="19"/>
          <w:szCs w:val="19"/>
        </w:rPr>
        <w:t xml:space="preserve">and counties </w:t>
      </w:r>
      <w:r w:rsidR="00F00F3B" w:rsidRPr="00C754D4">
        <w:rPr>
          <w:rFonts w:ascii="Open Sans" w:hAnsi="Open Sans" w:cs="Open Sans"/>
          <w:sz w:val="19"/>
          <w:szCs w:val="19"/>
        </w:rPr>
        <w:t xml:space="preserve">should </w:t>
      </w:r>
      <w:r w:rsidR="00FC78F2" w:rsidRPr="00C754D4">
        <w:rPr>
          <w:rFonts w:ascii="Open Sans" w:hAnsi="Open Sans" w:cs="Open Sans"/>
          <w:sz w:val="19"/>
          <w:szCs w:val="19"/>
        </w:rPr>
        <w:t>apply</w:t>
      </w:r>
      <w:r w:rsidR="007B5324" w:rsidRPr="00C754D4">
        <w:rPr>
          <w:rFonts w:ascii="Open Sans" w:hAnsi="Open Sans" w:cs="Open Sans"/>
          <w:sz w:val="19"/>
          <w:szCs w:val="19"/>
        </w:rPr>
        <w:t xml:space="preserve"> to the</w:t>
      </w:r>
      <w:r w:rsidR="0045727C" w:rsidRPr="00C754D4">
        <w:rPr>
          <w:rFonts w:ascii="Open Sans" w:hAnsi="Open Sans" w:cs="Open Sans"/>
          <w:sz w:val="19"/>
          <w:szCs w:val="19"/>
        </w:rPr>
        <w:t xml:space="preserve"> NJTPA with a </w:t>
      </w:r>
      <w:r w:rsidR="00A0696D" w:rsidRPr="00C754D4">
        <w:rPr>
          <w:rFonts w:ascii="Open Sans" w:hAnsi="Open Sans" w:cs="Open Sans"/>
          <w:sz w:val="19"/>
          <w:szCs w:val="19"/>
        </w:rPr>
        <w:t>Cc:</w:t>
      </w:r>
      <w:r w:rsidR="0045727C" w:rsidRPr="00C754D4">
        <w:rPr>
          <w:rFonts w:ascii="Open Sans" w:hAnsi="Open Sans" w:cs="Open Sans"/>
          <w:sz w:val="19"/>
          <w:szCs w:val="19"/>
        </w:rPr>
        <w:t xml:space="preserve"> to </w:t>
      </w:r>
      <w:r w:rsidR="00D402A7" w:rsidRPr="00C754D4">
        <w:rPr>
          <w:rFonts w:ascii="Open Sans" w:hAnsi="Open Sans" w:cs="Open Sans"/>
          <w:sz w:val="19"/>
          <w:szCs w:val="19"/>
        </w:rPr>
        <w:t>the</w:t>
      </w:r>
      <w:r w:rsidR="007B5324" w:rsidRPr="00C754D4">
        <w:rPr>
          <w:rFonts w:ascii="Open Sans" w:hAnsi="Open Sans" w:cs="Open Sans"/>
          <w:sz w:val="19"/>
          <w:szCs w:val="19"/>
        </w:rPr>
        <w:t xml:space="preserve"> transportation management association</w:t>
      </w:r>
      <w:r w:rsidR="00FC78F2" w:rsidRPr="00C754D4">
        <w:rPr>
          <w:rFonts w:ascii="Open Sans" w:hAnsi="Open Sans" w:cs="Open Sans"/>
          <w:sz w:val="19"/>
          <w:szCs w:val="19"/>
        </w:rPr>
        <w:t xml:space="preserve"> (TMA)</w:t>
      </w:r>
      <w:r w:rsidR="007B5324" w:rsidRPr="00C754D4">
        <w:rPr>
          <w:rFonts w:ascii="Open Sans" w:hAnsi="Open Sans" w:cs="Open Sans"/>
          <w:sz w:val="19"/>
          <w:szCs w:val="19"/>
        </w:rPr>
        <w:t xml:space="preserve"> for your region</w:t>
      </w:r>
      <w:r w:rsidR="00D254D8" w:rsidRPr="00C754D4">
        <w:rPr>
          <w:rFonts w:ascii="Open Sans" w:hAnsi="Open Sans" w:cs="Open Sans"/>
          <w:sz w:val="19"/>
          <w:szCs w:val="19"/>
        </w:rPr>
        <w:t xml:space="preserve"> listed below</w:t>
      </w:r>
      <w:r w:rsidR="00764718" w:rsidRPr="00C754D4">
        <w:rPr>
          <w:rFonts w:ascii="Open Sans" w:hAnsi="Open Sans" w:cs="Open Sans"/>
          <w:sz w:val="19"/>
          <w:szCs w:val="19"/>
        </w:rPr>
        <w:t xml:space="preserve">. </w:t>
      </w:r>
      <w:r w:rsidR="008F7E55" w:rsidRPr="00C754D4">
        <w:rPr>
          <w:rFonts w:ascii="Open Sans" w:hAnsi="Open Sans" w:cs="Open Sans"/>
          <w:sz w:val="19"/>
          <w:szCs w:val="19"/>
        </w:rPr>
        <w:t>Include any relevant attachment</w:t>
      </w:r>
      <w:r w:rsidR="00166CEA" w:rsidRPr="00C754D4">
        <w:rPr>
          <w:rFonts w:ascii="Open Sans" w:hAnsi="Open Sans" w:cs="Open Sans"/>
          <w:sz w:val="19"/>
          <w:szCs w:val="19"/>
        </w:rPr>
        <w:t>s such as plans, diagrams, maps, or correspondence</w:t>
      </w:r>
      <w:r w:rsidR="44297939" w:rsidRPr="00C754D4">
        <w:rPr>
          <w:rFonts w:ascii="Open Sans" w:hAnsi="Open Sans" w:cs="Open Sans"/>
          <w:sz w:val="19"/>
          <w:szCs w:val="19"/>
        </w:rPr>
        <w:t>, if available</w:t>
      </w:r>
      <w:r w:rsidR="00166CEA" w:rsidRPr="00C754D4">
        <w:rPr>
          <w:rFonts w:ascii="Open Sans" w:hAnsi="Open Sans" w:cs="Open Sans"/>
          <w:sz w:val="19"/>
          <w:szCs w:val="19"/>
        </w:rPr>
        <w:t xml:space="preserve">. </w:t>
      </w:r>
    </w:p>
    <w:p w14:paraId="62CAB910" w14:textId="26B02FC9" w:rsidR="00037D43" w:rsidRPr="002841CB" w:rsidRDefault="00013E3E" w:rsidP="00037D43">
      <w:pPr>
        <w:rPr>
          <w:rFonts w:ascii="Open Sans" w:hAnsi="Open Sans" w:cs="Open Sans"/>
          <w:b/>
          <w:bCs/>
        </w:rPr>
      </w:pPr>
      <w:r w:rsidRPr="002841CB">
        <w:rPr>
          <w:rFonts w:ascii="Open Sans" w:hAnsi="Open Sans" w:cs="Open Sans"/>
          <w:b/>
          <w:bCs/>
        </w:rPr>
        <w:t>Submit</w:t>
      </w:r>
      <w:r w:rsidR="00814131" w:rsidRPr="002841CB">
        <w:rPr>
          <w:rFonts w:ascii="Open Sans" w:hAnsi="Open Sans" w:cs="Open Sans"/>
          <w:b/>
          <w:bCs/>
        </w:rPr>
        <w:t xml:space="preserve"> this request form</w:t>
      </w:r>
      <w:r w:rsidRPr="002841CB">
        <w:rPr>
          <w:rFonts w:ascii="Open Sans" w:hAnsi="Open Sans" w:cs="Open Sans"/>
          <w:b/>
          <w:bCs/>
        </w:rPr>
        <w:t xml:space="preserve"> to:</w:t>
      </w:r>
    </w:p>
    <w:p w14:paraId="181809C8" w14:textId="43697E33" w:rsidR="003A4B46" w:rsidRPr="00C754D4" w:rsidRDefault="00DE60A1" w:rsidP="00C754D4">
      <w:pPr>
        <w:pStyle w:val="ListParagraph"/>
        <w:numPr>
          <w:ilvl w:val="0"/>
          <w:numId w:val="1"/>
        </w:numPr>
        <w:rPr>
          <w:rFonts w:ascii="Open Sans" w:hAnsi="Open Sans" w:cs="Open Sans"/>
          <w:sz w:val="19"/>
          <w:szCs w:val="19"/>
        </w:rPr>
      </w:pPr>
      <w:r w:rsidRPr="00C754D4">
        <w:rPr>
          <w:rFonts w:ascii="Open Sans" w:hAnsi="Open Sans" w:cs="Open Sans"/>
          <w:sz w:val="19"/>
          <w:szCs w:val="19"/>
        </w:rPr>
        <w:t xml:space="preserve">The </w:t>
      </w:r>
      <w:r w:rsidR="00F85CB1" w:rsidRPr="00C754D4">
        <w:rPr>
          <w:rFonts w:ascii="Open Sans" w:hAnsi="Open Sans" w:cs="Open Sans"/>
          <w:sz w:val="19"/>
          <w:szCs w:val="19"/>
        </w:rPr>
        <w:t>NJTPA</w:t>
      </w:r>
      <w:r w:rsidRPr="00C754D4">
        <w:rPr>
          <w:rFonts w:ascii="Open Sans" w:hAnsi="Open Sans" w:cs="Open Sans"/>
          <w:sz w:val="19"/>
          <w:szCs w:val="19"/>
        </w:rPr>
        <w:t xml:space="preserve"> at</w:t>
      </w:r>
      <w:r w:rsidR="00F85CB1" w:rsidRPr="00C754D4">
        <w:rPr>
          <w:rFonts w:ascii="Open Sans" w:hAnsi="Open Sans" w:cs="Open Sans"/>
          <w:sz w:val="19"/>
          <w:szCs w:val="19"/>
        </w:rPr>
        <w:t xml:space="preserve"> </w:t>
      </w:r>
      <w:hyperlink r:id="rId10" w:history="1">
        <w:r w:rsidR="00106F53" w:rsidRPr="00C754D4">
          <w:rPr>
            <w:rStyle w:val="Hyperlink"/>
            <w:rFonts w:ascii="Open Sans" w:hAnsi="Open Sans" w:cs="Open Sans"/>
            <w:sz w:val="19"/>
            <w:szCs w:val="19"/>
          </w:rPr>
          <w:t>demonstration@njtpa.org</w:t>
        </w:r>
      </w:hyperlink>
      <w:r w:rsidR="00106F53" w:rsidRPr="00C754D4">
        <w:rPr>
          <w:rFonts w:ascii="Open Sans" w:hAnsi="Open Sans" w:cs="Open Sans"/>
          <w:sz w:val="19"/>
          <w:szCs w:val="19"/>
        </w:rPr>
        <w:t xml:space="preserve"> </w:t>
      </w:r>
      <w:r w:rsidRPr="00C754D4">
        <w:rPr>
          <w:rFonts w:ascii="Open Sans" w:hAnsi="Open Sans" w:cs="Open Sans"/>
          <w:sz w:val="19"/>
          <w:szCs w:val="19"/>
        </w:rPr>
        <w:t xml:space="preserve">and </w:t>
      </w:r>
    </w:p>
    <w:p w14:paraId="067767DB" w14:textId="2E90DFB1" w:rsidR="00797BCB" w:rsidRPr="00C754D4" w:rsidRDefault="00B7756B" w:rsidP="00A0696D">
      <w:pPr>
        <w:pStyle w:val="ListParagraph"/>
        <w:numPr>
          <w:ilvl w:val="0"/>
          <w:numId w:val="1"/>
        </w:numPr>
        <w:rPr>
          <w:rFonts w:ascii="Open Sans" w:hAnsi="Open Sans" w:cs="Open Sans"/>
          <w:sz w:val="19"/>
          <w:szCs w:val="19"/>
        </w:rPr>
      </w:pPr>
      <w:r w:rsidRPr="00C754D4">
        <w:rPr>
          <w:rFonts w:ascii="Open Sans" w:hAnsi="Open Sans" w:cs="Open Sans"/>
          <w:sz w:val="19"/>
          <w:szCs w:val="19"/>
        </w:rPr>
        <w:t>Cc: t</w:t>
      </w:r>
      <w:r w:rsidR="008448F7" w:rsidRPr="00C754D4">
        <w:rPr>
          <w:rFonts w:ascii="Open Sans" w:hAnsi="Open Sans" w:cs="Open Sans"/>
          <w:sz w:val="19"/>
          <w:szCs w:val="19"/>
        </w:rPr>
        <w:t>he</w:t>
      </w:r>
      <w:r w:rsidR="00EA0A8E" w:rsidRPr="00C754D4">
        <w:rPr>
          <w:rFonts w:ascii="Open Sans" w:hAnsi="Open Sans" w:cs="Open Sans"/>
          <w:sz w:val="19"/>
          <w:szCs w:val="19"/>
        </w:rPr>
        <w:t xml:space="preserve"> </w:t>
      </w:r>
      <w:r w:rsidR="00797BCB" w:rsidRPr="00C754D4">
        <w:rPr>
          <w:rFonts w:ascii="Open Sans" w:hAnsi="Open Sans" w:cs="Open Sans"/>
          <w:sz w:val="19"/>
          <w:szCs w:val="19"/>
        </w:rPr>
        <w:t>T</w:t>
      </w:r>
      <w:r w:rsidR="003A4B46" w:rsidRPr="00C754D4">
        <w:rPr>
          <w:rFonts w:ascii="Open Sans" w:hAnsi="Open Sans" w:cs="Open Sans"/>
          <w:sz w:val="19"/>
          <w:szCs w:val="19"/>
        </w:rPr>
        <w:t>MA contact for your region</w:t>
      </w:r>
      <w:r w:rsidR="00EA0A8E" w:rsidRPr="00C754D4">
        <w:rPr>
          <w:rFonts w:ascii="Open Sans" w:hAnsi="Open Sans" w:cs="Open Sans"/>
          <w:sz w:val="19"/>
          <w:szCs w:val="19"/>
        </w:rPr>
        <w:t>:</w:t>
      </w:r>
    </w:p>
    <w:tbl>
      <w:tblPr>
        <w:tblStyle w:val="TableGrid"/>
        <w:tblW w:w="10849" w:type="dxa"/>
        <w:jc w:val="center"/>
        <w:tblLook w:val="04A0" w:firstRow="1" w:lastRow="0" w:firstColumn="1" w:lastColumn="0" w:noHBand="0" w:noVBand="1"/>
      </w:tblPr>
      <w:tblGrid>
        <w:gridCol w:w="3595"/>
        <w:gridCol w:w="3060"/>
        <w:gridCol w:w="1530"/>
        <w:gridCol w:w="2664"/>
      </w:tblGrid>
      <w:tr w:rsidR="0089302A" w:rsidRPr="002841CB" w14:paraId="279559A0" w14:textId="77777777" w:rsidTr="00BC2261">
        <w:trPr>
          <w:jc w:val="center"/>
        </w:trPr>
        <w:tc>
          <w:tcPr>
            <w:tcW w:w="3595" w:type="dxa"/>
            <w:shd w:val="clear" w:color="auto" w:fill="132F5E" w:themeFill="accent3"/>
          </w:tcPr>
          <w:p w14:paraId="6D0684C8" w14:textId="3B52235F" w:rsidR="0089302A" w:rsidRPr="002841CB" w:rsidRDefault="0089302A" w:rsidP="00013E3E">
            <w:pPr>
              <w:rPr>
                <w:rFonts w:ascii="Open Sans" w:hAnsi="Open Sans" w:cs="Open Sans"/>
                <w:b/>
                <w:bCs/>
                <w:color w:val="FFFFFF"/>
              </w:rPr>
            </w:pPr>
            <w:r w:rsidRPr="002841CB">
              <w:rPr>
                <w:rFonts w:ascii="Open Sans" w:hAnsi="Open Sans" w:cs="Open Sans"/>
                <w:b/>
                <w:bCs/>
                <w:color w:val="FFFFFF"/>
              </w:rPr>
              <w:t>TMA</w:t>
            </w:r>
          </w:p>
        </w:tc>
        <w:tc>
          <w:tcPr>
            <w:tcW w:w="3060" w:type="dxa"/>
            <w:shd w:val="clear" w:color="auto" w:fill="132F5E" w:themeFill="accent3"/>
          </w:tcPr>
          <w:p w14:paraId="2E20E85D" w14:textId="5AD575B5" w:rsidR="0089302A" w:rsidRPr="002841CB" w:rsidRDefault="0089302A" w:rsidP="00013E3E">
            <w:pPr>
              <w:rPr>
                <w:rFonts w:ascii="Open Sans" w:hAnsi="Open Sans" w:cs="Open Sans"/>
                <w:b/>
                <w:bCs/>
                <w:color w:val="FFFFFF"/>
              </w:rPr>
            </w:pPr>
            <w:r w:rsidRPr="002841CB">
              <w:rPr>
                <w:rFonts w:ascii="Open Sans" w:hAnsi="Open Sans" w:cs="Open Sans"/>
                <w:b/>
                <w:bCs/>
                <w:color w:val="FFFFFF"/>
              </w:rPr>
              <w:t>COUNTY</w:t>
            </w:r>
          </w:p>
        </w:tc>
        <w:tc>
          <w:tcPr>
            <w:tcW w:w="1530" w:type="dxa"/>
            <w:shd w:val="clear" w:color="auto" w:fill="132F5E" w:themeFill="accent3"/>
          </w:tcPr>
          <w:p w14:paraId="3F7F0D6E" w14:textId="52CC3EF0" w:rsidR="0089302A" w:rsidRPr="002841CB" w:rsidRDefault="0089302A" w:rsidP="005A1C93">
            <w:pPr>
              <w:rPr>
                <w:rFonts w:ascii="Open Sans" w:hAnsi="Open Sans" w:cs="Open Sans"/>
                <w:b/>
                <w:bCs/>
                <w:color w:val="FFFFFF"/>
              </w:rPr>
            </w:pPr>
            <w:r w:rsidRPr="002841CB">
              <w:rPr>
                <w:rFonts w:ascii="Open Sans" w:hAnsi="Open Sans" w:cs="Open Sans"/>
                <w:b/>
                <w:bCs/>
                <w:color w:val="FFFFFF"/>
              </w:rPr>
              <w:t>PHONE</w:t>
            </w:r>
          </w:p>
        </w:tc>
        <w:tc>
          <w:tcPr>
            <w:tcW w:w="2664" w:type="dxa"/>
            <w:shd w:val="clear" w:color="auto" w:fill="132F5E" w:themeFill="accent3"/>
          </w:tcPr>
          <w:p w14:paraId="0833000B" w14:textId="424711CB" w:rsidR="0089302A" w:rsidRPr="002841CB" w:rsidRDefault="0089302A" w:rsidP="00013E3E">
            <w:pPr>
              <w:rPr>
                <w:rFonts w:ascii="Open Sans" w:hAnsi="Open Sans" w:cs="Open Sans"/>
                <w:b/>
                <w:bCs/>
                <w:color w:val="FFFFFF"/>
              </w:rPr>
            </w:pPr>
            <w:r w:rsidRPr="002841CB">
              <w:rPr>
                <w:rFonts w:ascii="Open Sans" w:hAnsi="Open Sans" w:cs="Open Sans"/>
                <w:b/>
                <w:bCs/>
                <w:color w:val="FFFFFF"/>
              </w:rPr>
              <w:t>EMAIL</w:t>
            </w:r>
          </w:p>
        </w:tc>
      </w:tr>
      <w:tr w:rsidR="005A1C93" w:rsidRPr="002841CB" w14:paraId="6AC150C2" w14:textId="77777777" w:rsidTr="00BC2261">
        <w:trPr>
          <w:jc w:val="center"/>
        </w:trPr>
        <w:tc>
          <w:tcPr>
            <w:tcW w:w="3595" w:type="dxa"/>
          </w:tcPr>
          <w:p w14:paraId="3B4404DC" w14:textId="3829E29E" w:rsidR="005A1C93" w:rsidRPr="00BC2261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</w:rPr>
            </w:pPr>
            <w:r w:rsidRPr="00BC2261">
              <w:rPr>
                <w:rFonts w:ascii="Open Sans" w:hAnsi="Open Sans" w:cs="Open Sans"/>
                <w:b/>
                <w:bCs/>
                <w:color w:val="132F5E" w:themeColor="accent3"/>
              </w:rPr>
              <w:t>Avenues in Motion</w:t>
            </w:r>
          </w:p>
        </w:tc>
        <w:tc>
          <w:tcPr>
            <w:tcW w:w="3060" w:type="dxa"/>
          </w:tcPr>
          <w:p w14:paraId="5326401E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Morris</w:t>
            </w:r>
          </w:p>
          <w:p w14:paraId="22272EAB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Sussex</w:t>
            </w:r>
          </w:p>
          <w:p w14:paraId="47DA91A7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Warren</w:t>
            </w:r>
          </w:p>
          <w:p w14:paraId="3B7B3427" w14:textId="0BEE5B5F" w:rsidR="005A1C93" w:rsidRPr="00C754D4" w:rsidRDefault="00980E87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W</w:t>
            </w:r>
            <w:r w:rsidR="005A1C93" w:rsidRPr="00C754D4">
              <w:rPr>
                <w:rFonts w:ascii="Open Sans" w:hAnsi="Open Sans" w:cs="Open Sans"/>
                <w:sz w:val="19"/>
                <w:szCs w:val="19"/>
              </w:rPr>
              <w:t xml:space="preserve">estern portions of Passaic and Essex </w:t>
            </w:r>
          </w:p>
        </w:tc>
        <w:tc>
          <w:tcPr>
            <w:tcW w:w="1530" w:type="dxa"/>
          </w:tcPr>
          <w:p w14:paraId="64283C14" w14:textId="77777777" w:rsidR="005A1C93" w:rsidRPr="00C754D4" w:rsidRDefault="005A1C93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973-267-7600 </w:t>
            </w:r>
          </w:p>
          <w:p w14:paraId="008C99E8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664" w:type="dxa"/>
          </w:tcPr>
          <w:p w14:paraId="2CF915AD" w14:textId="3029709B" w:rsidR="005A1C93" w:rsidRPr="00C754D4" w:rsidRDefault="00445E6D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1" w:history="1">
              <w:r w:rsidR="00C21ADE"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info@avenuesinmotion.org</w:t>
              </w:r>
            </w:hyperlink>
          </w:p>
        </w:tc>
      </w:tr>
      <w:tr w:rsidR="005A1C93" w:rsidRPr="002841CB" w14:paraId="11C0147C" w14:textId="77777777" w:rsidTr="00BC2261">
        <w:trPr>
          <w:jc w:val="center"/>
        </w:trPr>
        <w:tc>
          <w:tcPr>
            <w:tcW w:w="3595" w:type="dxa"/>
          </w:tcPr>
          <w:p w14:paraId="15440FB0" w14:textId="5A137E53" w:rsidR="005A1C93" w:rsidRPr="00BC2261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</w:rPr>
            </w:pPr>
            <w:r w:rsidRPr="00BC2261">
              <w:rPr>
                <w:rFonts w:ascii="Open Sans" w:hAnsi="Open Sans" w:cs="Open Sans"/>
                <w:b/>
                <w:bCs/>
                <w:color w:val="132F5E" w:themeColor="accent3"/>
              </w:rPr>
              <w:t>Cross County Connection TMA</w:t>
            </w:r>
          </w:p>
        </w:tc>
        <w:tc>
          <w:tcPr>
            <w:tcW w:w="3060" w:type="dxa"/>
          </w:tcPr>
          <w:p w14:paraId="525D7C94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Atlantic</w:t>
            </w:r>
          </w:p>
          <w:p w14:paraId="2DC2063C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Burlington</w:t>
            </w:r>
          </w:p>
          <w:p w14:paraId="37456BBB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Camden</w:t>
            </w:r>
          </w:p>
          <w:p w14:paraId="71A82E0E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Cape May</w:t>
            </w:r>
          </w:p>
          <w:p w14:paraId="66550546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Cumberlan</w:t>
            </w:r>
            <w:r w:rsidR="00980E87">
              <w:rPr>
                <w:rFonts w:ascii="Open Sans" w:hAnsi="Open Sans" w:cs="Open Sans"/>
                <w:sz w:val="19"/>
                <w:szCs w:val="19"/>
              </w:rPr>
              <w:t>d</w:t>
            </w:r>
          </w:p>
          <w:p w14:paraId="56089F3C" w14:textId="77777777" w:rsidR="00980E87" w:rsidRDefault="004C174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Gloucester</w:t>
            </w:r>
          </w:p>
          <w:p w14:paraId="6F1A8FA0" w14:textId="23D1958B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Salem</w:t>
            </w:r>
          </w:p>
        </w:tc>
        <w:tc>
          <w:tcPr>
            <w:tcW w:w="1530" w:type="dxa"/>
          </w:tcPr>
          <w:p w14:paraId="2F7B7F46" w14:textId="77777777" w:rsidR="005A1C93" w:rsidRPr="00C754D4" w:rsidRDefault="005A1C93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858-596-8228</w:t>
            </w:r>
          </w:p>
          <w:p w14:paraId="6904F245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664" w:type="dxa"/>
          </w:tcPr>
          <w:p w14:paraId="7DCF38B9" w14:textId="51BF0529" w:rsidR="005A1C93" w:rsidRPr="00C754D4" w:rsidRDefault="00445E6D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2" w:history="1">
              <w:r w:rsidR="00C41092"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ccctma@driveless.com</w:t>
              </w:r>
            </w:hyperlink>
            <w:r w:rsidR="00C41092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</w:tc>
      </w:tr>
      <w:tr w:rsidR="005A1C93" w:rsidRPr="002841CB" w14:paraId="6FB3E660" w14:textId="77777777" w:rsidTr="00BC2261">
        <w:trPr>
          <w:jc w:val="center"/>
        </w:trPr>
        <w:tc>
          <w:tcPr>
            <w:tcW w:w="3595" w:type="dxa"/>
          </w:tcPr>
          <w:p w14:paraId="10DE9584" w14:textId="133603E3" w:rsidR="005A1C93" w:rsidRPr="00BC2261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</w:rPr>
            </w:pPr>
            <w:r w:rsidRPr="00BC2261">
              <w:rPr>
                <w:rFonts w:ascii="Open Sans" w:hAnsi="Open Sans" w:cs="Open Sans"/>
                <w:b/>
                <w:bCs/>
                <w:color w:val="132F5E" w:themeColor="accent3"/>
              </w:rPr>
              <w:t>EZ Ride</w:t>
            </w:r>
          </w:p>
        </w:tc>
        <w:tc>
          <w:tcPr>
            <w:tcW w:w="3060" w:type="dxa"/>
          </w:tcPr>
          <w:p w14:paraId="5ED1EDAE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Bergen</w:t>
            </w:r>
          </w:p>
          <w:p w14:paraId="77AA9343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Unio</w:t>
            </w:r>
            <w:r w:rsidR="00980E87">
              <w:rPr>
                <w:rFonts w:ascii="Open Sans" w:hAnsi="Open Sans" w:cs="Open Sans"/>
                <w:sz w:val="19"/>
                <w:szCs w:val="19"/>
              </w:rPr>
              <w:t>n</w:t>
            </w:r>
          </w:p>
          <w:p w14:paraId="3DF91F57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Essex</w:t>
            </w:r>
          </w:p>
          <w:p w14:paraId="1A06B72B" w14:textId="77777777" w:rsidR="00980E87" w:rsidRDefault="004C174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Monmouth</w:t>
            </w:r>
          </w:p>
          <w:p w14:paraId="461AB2D5" w14:textId="36AA07D5" w:rsidR="005A1C93" w:rsidRPr="00C754D4" w:rsidRDefault="00980E87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E</w:t>
            </w:r>
            <w:r w:rsidR="005A1C93" w:rsidRPr="00C754D4">
              <w:rPr>
                <w:rFonts w:ascii="Open Sans" w:hAnsi="Open Sans" w:cs="Open Sans"/>
                <w:sz w:val="19"/>
                <w:szCs w:val="19"/>
              </w:rPr>
              <w:t xml:space="preserve">astern portions of Passaic </w:t>
            </w:r>
          </w:p>
        </w:tc>
        <w:tc>
          <w:tcPr>
            <w:tcW w:w="1530" w:type="dxa"/>
          </w:tcPr>
          <w:p w14:paraId="094B72F8" w14:textId="072B72FA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01-939-4242, toll free 866-208-1307</w:t>
            </w:r>
          </w:p>
        </w:tc>
        <w:tc>
          <w:tcPr>
            <w:tcW w:w="2664" w:type="dxa"/>
          </w:tcPr>
          <w:p w14:paraId="2E86428D" w14:textId="7CB1329D" w:rsidR="005A1C93" w:rsidRPr="00C754D4" w:rsidRDefault="00445E6D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3" w:history="1">
              <w:r w:rsidR="00F43407"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info@ezride.org</w:t>
              </w:r>
            </w:hyperlink>
            <w:r w:rsidR="00F43407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</w:tc>
      </w:tr>
      <w:tr w:rsidR="005A1C93" w:rsidRPr="002841CB" w14:paraId="281AFB90" w14:textId="77777777" w:rsidTr="00BC2261">
        <w:trPr>
          <w:jc w:val="center"/>
        </w:trPr>
        <w:tc>
          <w:tcPr>
            <w:tcW w:w="3595" w:type="dxa"/>
          </w:tcPr>
          <w:p w14:paraId="6399D1D5" w14:textId="1067A2BB" w:rsidR="005A1C93" w:rsidRPr="00BC2261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</w:rPr>
            </w:pPr>
            <w:r w:rsidRPr="00BC2261">
              <w:rPr>
                <w:rFonts w:ascii="Open Sans" w:hAnsi="Open Sans" w:cs="Open Sans"/>
                <w:b/>
                <w:bCs/>
                <w:color w:val="132F5E" w:themeColor="accent3"/>
              </w:rPr>
              <w:t>goHunterdon</w:t>
            </w:r>
          </w:p>
        </w:tc>
        <w:tc>
          <w:tcPr>
            <w:tcW w:w="3060" w:type="dxa"/>
          </w:tcPr>
          <w:p w14:paraId="1F13B405" w14:textId="5E5113BE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Hunterdon</w:t>
            </w:r>
          </w:p>
        </w:tc>
        <w:tc>
          <w:tcPr>
            <w:tcW w:w="1530" w:type="dxa"/>
          </w:tcPr>
          <w:p w14:paraId="61272AD6" w14:textId="77777777" w:rsidR="005A1C93" w:rsidRPr="00C754D4" w:rsidRDefault="005A1C93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908-788-5553</w:t>
            </w:r>
          </w:p>
          <w:p w14:paraId="51EDDCE9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664" w:type="dxa"/>
          </w:tcPr>
          <w:p w14:paraId="2D40C038" w14:textId="075D8977" w:rsidR="005A1C93" w:rsidRPr="00C754D4" w:rsidRDefault="00445E6D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4" w:history="1">
              <w:r w:rsidR="008C59AF"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info@gohunterdon.org</w:t>
              </w:r>
            </w:hyperlink>
            <w:r w:rsidR="008C59AF" w:rsidRPr="00C754D4">
              <w:rPr>
                <w:rFonts w:ascii="Open Sans" w:hAnsi="Open Sans" w:cs="Open Sans"/>
                <w:sz w:val="19"/>
                <w:szCs w:val="19"/>
              </w:rPr>
              <w:t xml:space="preserve">  </w:t>
            </w:r>
          </w:p>
        </w:tc>
      </w:tr>
      <w:tr w:rsidR="005A1C93" w:rsidRPr="002841CB" w14:paraId="1DFAA4CB" w14:textId="77777777" w:rsidTr="00BC2261">
        <w:trPr>
          <w:jc w:val="center"/>
        </w:trPr>
        <w:tc>
          <w:tcPr>
            <w:tcW w:w="3595" w:type="dxa"/>
          </w:tcPr>
          <w:p w14:paraId="2E318746" w14:textId="3EF94420" w:rsidR="005A1C93" w:rsidRPr="00BC2261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</w:rPr>
            </w:pPr>
            <w:r w:rsidRPr="00BC2261">
              <w:rPr>
                <w:rFonts w:ascii="Open Sans" w:hAnsi="Open Sans" w:cs="Open Sans"/>
                <w:b/>
                <w:bCs/>
                <w:color w:val="132F5E" w:themeColor="accent3"/>
              </w:rPr>
              <w:t>Greater Mercer TMA</w:t>
            </w:r>
          </w:p>
        </w:tc>
        <w:tc>
          <w:tcPr>
            <w:tcW w:w="3060" w:type="dxa"/>
          </w:tcPr>
          <w:p w14:paraId="233990B2" w14:textId="77777777" w:rsidR="00980E87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Mercer</w:t>
            </w:r>
          </w:p>
          <w:p w14:paraId="669B66D7" w14:textId="77777777" w:rsidR="00980E87" w:rsidRDefault="00464440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Ocea</w:t>
            </w:r>
            <w:r w:rsidR="005230DB" w:rsidRPr="00C754D4">
              <w:rPr>
                <w:rFonts w:ascii="Open Sans" w:hAnsi="Open Sans" w:cs="Open Sans"/>
                <w:sz w:val="19"/>
                <w:szCs w:val="19"/>
              </w:rPr>
              <w:t>n</w:t>
            </w:r>
          </w:p>
          <w:p w14:paraId="3D1F589A" w14:textId="12050B9E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Montgomery Township in Somerset County </w:t>
            </w:r>
          </w:p>
        </w:tc>
        <w:tc>
          <w:tcPr>
            <w:tcW w:w="1530" w:type="dxa"/>
          </w:tcPr>
          <w:p w14:paraId="7696F36B" w14:textId="25C65AA2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609-452-1491</w:t>
            </w:r>
          </w:p>
        </w:tc>
        <w:tc>
          <w:tcPr>
            <w:tcW w:w="2664" w:type="dxa"/>
          </w:tcPr>
          <w:p w14:paraId="6313B913" w14:textId="360C23A1" w:rsidR="005A1C93" w:rsidRPr="00C754D4" w:rsidRDefault="00445E6D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5" w:history="1">
              <w:r w:rsidR="008C59AF"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tma@gmtma.org</w:t>
              </w:r>
            </w:hyperlink>
            <w:r w:rsidR="008C59AF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  <w:p w14:paraId="18054A28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</w:tr>
      <w:tr w:rsidR="005A1C93" w:rsidRPr="002841CB" w14:paraId="17DEFDE7" w14:textId="77777777" w:rsidTr="00BC2261">
        <w:trPr>
          <w:jc w:val="center"/>
        </w:trPr>
        <w:tc>
          <w:tcPr>
            <w:tcW w:w="3595" w:type="dxa"/>
          </w:tcPr>
          <w:p w14:paraId="3390C56E" w14:textId="603315AD" w:rsidR="005A1C93" w:rsidRPr="00BC2261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</w:rPr>
            </w:pPr>
            <w:r w:rsidRPr="00BC2261">
              <w:rPr>
                <w:rFonts w:ascii="Open Sans" w:hAnsi="Open Sans" w:cs="Open Sans"/>
                <w:b/>
                <w:bCs/>
                <w:color w:val="132F5E" w:themeColor="accent3"/>
              </w:rPr>
              <w:t>Hudson TMA</w:t>
            </w:r>
          </w:p>
        </w:tc>
        <w:tc>
          <w:tcPr>
            <w:tcW w:w="3060" w:type="dxa"/>
          </w:tcPr>
          <w:p w14:paraId="53F2E3F4" w14:textId="23C04D71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Hudson</w:t>
            </w:r>
          </w:p>
        </w:tc>
        <w:tc>
          <w:tcPr>
            <w:tcW w:w="1530" w:type="dxa"/>
          </w:tcPr>
          <w:p w14:paraId="26CE3BF4" w14:textId="77777777" w:rsidR="005A1C93" w:rsidRPr="00C754D4" w:rsidRDefault="005A1C93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01-324-6222</w:t>
            </w:r>
          </w:p>
          <w:p w14:paraId="281FDD10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664" w:type="dxa"/>
          </w:tcPr>
          <w:p w14:paraId="697064FC" w14:textId="541FA00D" w:rsidR="005A1C93" w:rsidRPr="00C754D4" w:rsidRDefault="00445E6D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6" w:history="1">
              <w:r w:rsidR="00434DFD"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info@hudsontma.org</w:t>
              </w:r>
            </w:hyperlink>
            <w:r w:rsidR="00434DFD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</w:tc>
      </w:tr>
      <w:tr w:rsidR="005A1C93" w:rsidRPr="002841CB" w14:paraId="1F05C709" w14:textId="77777777" w:rsidTr="00BC2261">
        <w:trPr>
          <w:jc w:val="center"/>
        </w:trPr>
        <w:tc>
          <w:tcPr>
            <w:tcW w:w="3595" w:type="dxa"/>
          </w:tcPr>
          <w:p w14:paraId="60BF3F0A" w14:textId="3B790BFE" w:rsidR="005A1C93" w:rsidRPr="00BC2261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</w:rPr>
            </w:pPr>
            <w:r w:rsidRPr="00BC2261">
              <w:rPr>
                <w:rFonts w:ascii="Open Sans" w:hAnsi="Open Sans" w:cs="Open Sans"/>
                <w:b/>
                <w:bCs/>
                <w:color w:val="132F5E" w:themeColor="accent3"/>
              </w:rPr>
              <w:t>Keep Middlesex Moving</w:t>
            </w:r>
          </w:p>
        </w:tc>
        <w:tc>
          <w:tcPr>
            <w:tcW w:w="3060" w:type="dxa"/>
          </w:tcPr>
          <w:p w14:paraId="23E23E59" w14:textId="3F185D5D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Middlesex</w:t>
            </w:r>
          </w:p>
        </w:tc>
        <w:tc>
          <w:tcPr>
            <w:tcW w:w="1530" w:type="dxa"/>
          </w:tcPr>
          <w:p w14:paraId="0EC9854F" w14:textId="77777777" w:rsidR="005A1C93" w:rsidRPr="00C754D4" w:rsidRDefault="005A1C93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732-745-4465</w:t>
            </w:r>
          </w:p>
          <w:p w14:paraId="397E9C65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664" w:type="dxa"/>
          </w:tcPr>
          <w:p w14:paraId="4942B425" w14:textId="3E0D785A" w:rsidR="005A1C93" w:rsidRPr="00C754D4" w:rsidRDefault="00445E6D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7" w:history="1">
              <w:r w:rsidR="00B90C6E"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programs@kmm.org</w:t>
              </w:r>
            </w:hyperlink>
            <w:r w:rsidR="00B90C6E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</w:tc>
      </w:tr>
      <w:tr w:rsidR="005A1C93" w:rsidRPr="002841CB" w14:paraId="707C5577" w14:textId="77777777" w:rsidTr="00BC2261">
        <w:trPr>
          <w:jc w:val="center"/>
        </w:trPr>
        <w:tc>
          <w:tcPr>
            <w:tcW w:w="3595" w:type="dxa"/>
          </w:tcPr>
          <w:p w14:paraId="3BB164B5" w14:textId="26827335" w:rsidR="005A1C93" w:rsidRPr="00BC2261" w:rsidRDefault="005A1C93" w:rsidP="00013E3E">
            <w:pPr>
              <w:rPr>
                <w:rFonts w:ascii="Open Sans" w:hAnsi="Open Sans" w:cs="Open Sans"/>
                <w:b/>
                <w:bCs/>
                <w:color w:val="132F5E" w:themeColor="accent3"/>
              </w:rPr>
            </w:pPr>
            <w:r w:rsidRPr="00BC2261">
              <w:rPr>
                <w:rFonts w:ascii="Open Sans" w:hAnsi="Open Sans" w:cs="Open Sans"/>
                <w:b/>
                <w:bCs/>
                <w:color w:val="132F5E" w:themeColor="accent3"/>
              </w:rPr>
              <w:t>RideWise</w:t>
            </w:r>
          </w:p>
        </w:tc>
        <w:tc>
          <w:tcPr>
            <w:tcW w:w="3060" w:type="dxa"/>
          </w:tcPr>
          <w:p w14:paraId="1F7155B0" w14:textId="6D434D9E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Somerset, except for Montgomery Township</w:t>
            </w:r>
          </w:p>
        </w:tc>
        <w:tc>
          <w:tcPr>
            <w:tcW w:w="1530" w:type="dxa"/>
          </w:tcPr>
          <w:p w14:paraId="071BE016" w14:textId="77777777" w:rsidR="005A1C93" w:rsidRPr="00C754D4" w:rsidRDefault="005A1C93" w:rsidP="005A1C9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908-704-1011</w:t>
            </w:r>
          </w:p>
          <w:p w14:paraId="59F103EC" w14:textId="77777777" w:rsidR="005A1C93" w:rsidRPr="00C754D4" w:rsidRDefault="005A1C93" w:rsidP="00013E3E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2664" w:type="dxa"/>
          </w:tcPr>
          <w:p w14:paraId="0E305D6A" w14:textId="4FCF9BFE" w:rsidR="005A1C93" w:rsidRPr="00C754D4" w:rsidRDefault="00445E6D" w:rsidP="00013E3E">
            <w:pPr>
              <w:rPr>
                <w:rFonts w:ascii="Open Sans" w:hAnsi="Open Sans" w:cs="Open Sans"/>
                <w:sz w:val="19"/>
                <w:szCs w:val="19"/>
              </w:rPr>
            </w:pPr>
            <w:hyperlink r:id="rId18" w:history="1">
              <w:r w:rsidR="003D38A5"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staff@ridewise.org</w:t>
              </w:r>
            </w:hyperlink>
            <w:r w:rsidR="003D38A5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</w:tc>
      </w:tr>
    </w:tbl>
    <w:p w14:paraId="26FB11F5" w14:textId="77777777" w:rsidR="003642D0" w:rsidRPr="002841CB" w:rsidRDefault="003642D0" w:rsidP="00013E3E">
      <w:pPr>
        <w:rPr>
          <w:rFonts w:ascii="Open Sans" w:hAnsi="Open Sans" w:cs="Open Sans"/>
        </w:rPr>
      </w:pPr>
    </w:p>
    <w:p w14:paraId="2BC7BB91" w14:textId="4B35E2D3" w:rsidR="003642D0" w:rsidRPr="00C263B9" w:rsidRDefault="00751C2D" w:rsidP="00C263B9">
      <w:pPr>
        <w:pStyle w:val="Heading1"/>
        <w:jc w:val="center"/>
        <w:rPr>
          <w:rFonts w:cs="Open Sans"/>
          <w:sz w:val="24"/>
          <w:szCs w:val="36"/>
        </w:rPr>
      </w:pPr>
      <w:r w:rsidRPr="003642D0">
        <w:rPr>
          <w:rFonts w:cs="Open Sans"/>
          <w:sz w:val="24"/>
          <w:szCs w:val="36"/>
        </w:rPr>
        <w:lastRenderedPageBreak/>
        <w:t>Request Form</w:t>
      </w:r>
    </w:p>
    <w:tbl>
      <w:tblPr>
        <w:tblStyle w:val="TableGrid"/>
        <w:tblW w:w="10680" w:type="dxa"/>
        <w:jc w:val="center"/>
        <w:tblLook w:val="04A0" w:firstRow="1" w:lastRow="0" w:firstColumn="1" w:lastColumn="0" w:noHBand="0" w:noVBand="1"/>
      </w:tblPr>
      <w:tblGrid>
        <w:gridCol w:w="5400"/>
        <w:gridCol w:w="5280"/>
      </w:tblGrid>
      <w:tr w:rsidR="004401E4" w:rsidRPr="00C754D4" w14:paraId="39CCE55B" w14:textId="77777777" w:rsidTr="52C517C6">
        <w:trPr>
          <w:trHeight w:val="440"/>
          <w:jc w:val="center"/>
        </w:trPr>
        <w:tc>
          <w:tcPr>
            <w:tcW w:w="5400" w:type="dxa"/>
          </w:tcPr>
          <w:p w14:paraId="5638D9EC" w14:textId="0FA29BA8" w:rsidR="004401E4" w:rsidRPr="00C754D4" w:rsidRDefault="004401E4" w:rsidP="534E1D4F">
            <w:pPr>
              <w:rPr>
                <w:rStyle w:val="PlaceholderText"/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Name:</w:t>
            </w:r>
            <w:r w:rsidR="00A34302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2067252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8D0E4C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5280" w:type="dxa"/>
          </w:tcPr>
          <w:p w14:paraId="5E0D2838" w14:textId="4CDBB275" w:rsidR="004401E4" w:rsidRPr="00C754D4" w:rsidRDefault="004401E4" w:rsidP="00037D4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Organization:</w:t>
            </w:r>
            <w:r w:rsidR="00A34302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57524994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34302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4401E4" w:rsidRPr="00C754D4" w14:paraId="5AC126DE" w14:textId="77777777" w:rsidTr="52C517C6">
        <w:trPr>
          <w:trHeight w:val="422"/>
          <w:jc w:val="center"/>
        </w:trPr>
        <w:tc>
          <w:tcPr>
            <w:tcW w:w="5400" w:type="dxa"/>
          </w:tcPr>
          <w:p w14:paraId="048794F3" w14:textId="00C5A6E2" w:rsidR="004401E4" w:rsidRPr="00C754D4" w:rsidRDefault="004401E4" w:rsidP="00037D4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Email:</w:t>
            </w:r>
            <w:r w:rsidR="00A34302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35615401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34302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5280" w:type="dxa"/>
          </w:tcPr>
          <w:p w14:paraId="6069ED4A" w14:textId="13D30868" w:rsidR="004401E4" w:rsidRPr="00C754D4" w:rsidRDefault="004401E4" w:rsidP="00037D4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Phone:</w:t>
            </w:r>
            <w:r w:rsidR="00A34302"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16058952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34302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</w:tbl>
    <w:p w14:paraId="42C9651F" w14:textId="770E11D4" w:rsidR="00037D43" w:rsidRPr="00C754D4" w:rsidRDefault="00037D43" w:rsidP="00037D43">
      <w:pPr>
        <w:rPr>
          <w:rFonts w:ascii="Open Sans" w:hAnsi="Open Sans" w:cs="Open Sans"/>
          <w:sz w:val="19"/>
          <w:szCs w:val="19"/>
        </w:rPr>
      </w:pPr>
    </w:p>
    <w:tbl>
      <w:tblPr>
        <w:tblStyle w:val="TableGrid"/>
        <w:tblW w:w="10688" w:type="dxa"/>
        <w:jc w:val="center"/>
        <w:tblLook w:val="04A0" w:firstRow="1" w:lastRow="0" w:firstColumn="1" w:lastColumn="0" w:noHBand="0" w:noVBand="1"/>
      </w:tblPr>
      <w:tblGrid>
        <w:gridCol w:w="5760"/>
        <w:gridCol w:w="4928"/>
      </w:tblGrid>
      <w:tr w:rsidR="007238C6" w:rsidRPr="00C754D4" w14:paraId="539EF3E0" w14:textId="77777777" w:rsidTr="5A01E90B">
        <w:trPr>
          <w:trHeight w:val="368"/>
          <w:jc w:val="center"/>
        </w:trPr>
        <w:tc>
          <w:tcPr>
            <w:tcW w:w="10688" w:type="dxa"/>
            <w:gridSpan w:val="2"/>
          </w:tcPr>
          <w:p w14:paraId="237827E3" w14:textId="77777777" w:rsidR="007238C6" w:rsidRPr="00C754D4" w:rsidRDefault="007238C6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bookmarkStart w:id="0" w:name="_Hlk98771871"/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Project title: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800765888"/>
                <w:placeholder>
                  <w:docPart w:val="CF414A3AEE3B43BDAB9292C1816F2A38"/>
                </w:placeholder>
                <w:showingPlcHdr/>
                <w:text/>
              </w:sdtPr>
              <w:sdtEndPr/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7238C6" w:rsidRPr="00C754D4" w14:paraId="2C192463" w14:textId="77777777" w:rsidTr="5A01E90B">
        <w:trPr>
          <w:trHeight w:val="350"/>
          <w:jc w:val="center"/>
        </w:trPr>
        <w:tc>
          <w:tcPr>
            <w:tcW w:w="10688" w:type="dxa"/>
            <w:gridSpan w:val="2"/>
          </w:tcPr>
          <w:p w14:paraId="13FEABFF" w14:textId="77777777" w:rsidR="007238C6" w:rsidRPr="00C754D4" w:rsidRDefault="007238C6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bookmarkStart w:id="1" w:name="_Hlk98771909"/>
            <w:bookmarkEnd w:id="0"/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Location: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991401424"/>
                <w:placeholder>
                  <w:docPart w:val="CF414A3AEE3B43BDAB9292C1816F2A38"/>
                </w:placeholder>
                <w:showingPlcHdr/>
                <w:text w:multiLine="1"/>
              </w:sdtPr>
              <w:sdtEndPr/>
              <w:sdtContent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bookmarkEnd w:id="1"/>
      <w:tr w:rsidR="007238C6" w:rsidRPr="00C754D4" w14:paraId="51321AF9" w14:textId="77777777" w:rsidTr="5A01E90B">
        <w:trPr>
          <w:trHeight w:val="755"/>
          <w:jc w:val="center"/>
        </w:trPr>
        <w:tc>
          <w:tcPr>
            <w:tcW w:w="10688" w:type="dxa"/>
            <w:gridSpan w:val="2"/>
          </w:tcPr>
          <w:p w14:paraId="5B95C022" w14:textId="780B12E2" w:rsidR="007238C6" w:rsidRPr="00C754D4" w:rsidRDefault="00BE0BB3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Describe your project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:</w:t>
            </w:r>
          </w:p>
          <w:sdt>
            <w:sdtPr>
              <w:rPr>
                <w:rFonts w:ascii="Open Sans" w:hAnsi="Open Sans" w:cs="Open Sans"/>
                <w:sz w:val="19"/>
                <w:szCs w:val="19"/>
              </w:rPr>
              <w:id w:val="309988999"/>
              <w:placeholder>
                <w:docPart w:val="CF414A3AEE3B43BDAB9292C1816F2A38"/>
              </w:placeholder>
              <w:showingPlcHdr/>
              <w:text w:multiLine="1"/>
            </w:sdtPr>
            <w:sdtEndPr/>
            <w:sdtContent>
              <w:p w14:paraId="1AF8ADD9" w14:textId="77777777" w:rsidR="007238C6" w:rsidRPr="00C754D4" w:rsidRDefault="007238C6" w:rsidP="00D40AD6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sdtContent>
          </w:sdt>
        </w:tc>
      </w:tr>
      <w:tr w:rsidR="007238C6" w:rsidRPr="00C754D4" w14:paraId="1357D2CD" w14:textId="77777777" w:rsidTr="5A01E90B">
        <w:trPr>
          <w:trHeight w:val="395"/>
          <w:jc w:val="center"/>
        </w:trPr>
        <w:tc>
          <w:tcPr>
            <w:tcW w:w="10688" w:type="dxa"/>
            <w:gridSpan w:val="2"/>
          </w:tcPr>
          <w:p w14:paraId="0A41A4B1" w14:textId="3E50E202" w:rsidR="007238C6" w:rsidRPr="00C754D4" w:rsidRDefault="00445E6D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b/>
                  <w:bCs/>
                  <w:sz w:val="19"/>
                  <w:szCs w:val="19"/>
                </w:rPr>
                <w:id w:val="-110210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8C6" w:rsidRPr="00C754D4">
                  <w:rPr>
                    <w:rFonts w:ascii="Segoe UI Symbol" w:eastAsia="MS Gothic" w:hAnsi="Segoe UI Symbol" w:cs="Segoe UI Symbol"/>
                    <w:b/>
                    <w:bCs/>
                    <w:sz w:val="19"/>
                    <w:szCs w:val="19"/>
                  </w:rPr>
                  <w:t>☐</w:t>
                </w:r>
              </w:sdtContent>
            </w:sdt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</w:t>
            </w:r>
            <w:r w:rsidR="6064ACCC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Plans, </w:t>
            </w:r>
            <w:r w:rsidR="00A57839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d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iagrams and/or maps</w:t>
            </w:r>
            <w:r w:rsidR="7BA2092D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are attached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</w:t>
            </w:r>
          </w:p>
        </w:tc>
      </w:tr>
      <w:tr w:rsidR="007238C6" w:rsidRPr="00C754D4" w14:paraId="1BA5B613" w14:textId="77777777" w:rsidTr="5A01E90B">
        <w:trPr>
          <w:trHeight w:val="368"/>
          <w:jc w:val="center"/>
        </w:trPr>
        <w:tc>
          <w:tcPr>
            <w:tcW w:w="5760" w:type="dxa"/>
          </w:tcPr>
          <w:p w14:paraId="2B3EB44D" w14:textId="581CD332" w:rsidR="007238C6" w:rsidRPr="00C754D4" w:rsidRDefault="007238C6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bookmarkStart w:id="2" w:name="_Hlk98771979"/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Installation date: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825661294"/>
                <w:placeholder>
                  <w:docPart w:val="45893D15C8DB41DBB8604CFDA43CEC67"/>
                </w:placeholder>
                <w:showingPlcHdr/>
                <w:text w:multiLine="1"/>
              </w:sdtPr>
              <w:sdtEndPr/>
              <w:sdtContent>
                <w:r w:rsidR="004554E5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4928" w:type="dxa"/>
          </w:tcPr>
          <w:p w14:paraId="1F97BFCC" w14:textId="70822C43" w:rsidR="007238C6" w:rsidRPr="00C754D4" w:rsidRDefault="007238C6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Removal date: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848894468"/>
                <w:placeholder>
                  <w:docPart w:val="09DEB8CBBD4748CF97D5786D7BB6C593"/>
                </w:placeholder>
                <w:showingPlcHdr/>
                <w:text w:multiLine="1"/>
              </w:sdtPr>
              <w:sdtEndPr/>
              <w:sdtContent>
                <w:r w:rsidR="004554E5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1B72DC" w:rsidRPr="00C754D4" w14:paraId="2F88DA57" w14:textId="77777777" w:rsidTr="5A01E90B">
        <w:trPr>
          <w:trHeight w:val="368"/>
          <w:jc w:val="center"/>
        </w:trPr>
        <w:tc>
          <w:tcPr>
            <w:tcW w:w="5760" w:type="dxa"/>
          </w:tcPr>
          <w:p w14:paraId="70C7B2E1" w14:textId="5E9C602F" w:rsidR="001B72DC" w:rsidRPr="00C754D4" w:rsidRDefault="001B72DC" w:rsidP="001B72DC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Desired pickup date: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73723528"/>
                <w:placeholder>
                  <w:docPart w:val="3A0366F6F1B94550A8FBB9603208BA48"/>
                </w:placeholder>
                <w:showingPlcHdr/>
                <w:text w:multiLine="1"/>
              </w:sdtPr>
              <w:sdtEndPr/>
              <w:sdtContent>
                <w:r w:rsidR="004554E5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4928" w:type="dxa"/>
          </w:tcPr>
          <w:p w14:paraId="38264744" w14:textId="5C1CA74C" w:rsidR="001B72DC" w:rsidRPr="00C754D4" w:rsidRDefault="001B72DC" w:rsidP="001B72DC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Desired return date: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305088199"/>
                <w:placeholder>
                  <w:docPart w:val="5AB4334B84CB42E1816C2B8B969B5774"/>
                </w:placeholder>
                <w:showingPlcHdr/>
                <w:text w:multiLine="1"/>
              </w:sdtPr>
              <w:sdtEndPr/>
              <w:sdtContent>
                <w:r w:rsidR="004554E5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bookmarkEnd w:id="2"/>
      <w:tr w:rsidR="007238C6" w:rsidRPr="00C754D4" w14:paraId="19691B08" w14:textId="77777777" w:rsidTr="5A01E90B">
        <w:trPr>
          <w:trHeight w:val="773"/>
          <w:jc w:val="center"/>
        </w:trPr>
        <w:tc>
          <w:tcPr>
            <w:tcW w:w="10688" w:type="dxa"/>
            <w:gridSpan w:val="2"/>
          </w:tcPr>
          <w:p w14:paraId="3F46BCE3" w14:textId="7323293A" w:rsidR="007238C6" w:rsidRPr="00C754D4" w:rsidRDefault="00E42F30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How will you transport the materials?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</w:t>
            </w:r>
            <w:r w:rsidR="67BD4AD2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(The borrower is responsible for picking up and returning the materials.)</w:t>
            </w:r>
          </w:p>
          <w:sdt>
            <w:sdtPr>
              <w:rPr>
                <w:rFonts w:ascii="Open Sans" w:hAnsi="Open Sans" w:cs="Open Sans"/>
                <w:b/>
                <w:bCs/>
                <w:sz w:val="19"/>
                <w:szCs w:val="19"/>
              </w:rPr>
              <w:id w:val="1556894208"/>
              <w:placeholder>
                <w:docPart w:val="CF414A3AEE3B43BDAB9292C1816F2A38"/>
              </w:placeholder>
              <w:showingPlcHdr/>
              <w:text w:multiLine="1"/>
            </w:sdtPr>
            <w:sdtEndPr/>
            <w:sdtContent>
              <w:p w14:paraId="17C91CF8" w14:textId="77777777" w:rsidR="007238C6" w:rsidRPr="00C754D4" w:rsidRDefault="007238C6" w:rsidP="00D40AD6">
                <w:pPr>
                  <w:rPr>
                    <w:rFonts w:ascii="Open Sans" w:hAnsi="Open Sans" w:cs="Open Sans"/>
                    <w:b/>
                    <w:bCs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sdtContent>
          </w:sdt>
        </w:tc>
      </w:tr>
      <w:tr w:rsidR="007238C6" w:rsidRPr="00C754D4" w14:paraId="5C311BE5" w14:textId="77777777" w:rsidTr="5A01E90B">
        <w:trPr>
          <w:trHeight w:val="962"/>
          <w:jc w:val="center"/>
        </w:trPr>
        <w:tc>
          <w:tcPr>
            <w:tcW w:w="10688" w:type="dxa"/>
            <w:gridSpan w:val="2"/>
          </w:tcPr>
          <w:p w14:paraId="5598A19C" w14:textId="7F360730" w:rsidR="007238C6" w:rsidRPr="00C754D4" w:rsidRDefault="00E42F30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Who are your partner organizations</w:t>
            </w:r>
            <w:r w:rsidR="00EA4709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for this project</w:t>
            </w:r>
            <w:r w:rsidR="00562954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, if any</w:t>
            </w: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?</w:t>
            </w:r>
          </w:p>
          <w:sdt>
            <w:sdtPr>
              <w:rPr>
                <w:rFonts w:ascii="Open Sans" w:hAnsi="Open Sans" w:cs="Open Sans"/>
                <w:sz w:val="19"/>
                <w:szCs w:val="19"/>
              </w:rPr>
              <w:id w:val="45352608"/>
              <w:placeholder>
                <w:docPart w:val="E82F78030250430D8C8633AAE324C7A3"/>
              </w:placeholder>
              <w:showingPlcHdr/>
              <w:text w:multiLine="1"/>
            </w:sdtPr>
            <w:sdtEndPr/>
            <w:sdtContent>
              <w:p w14:paraId="5B7CC226" w14:textId="77777777" w:rsidR="007238C6" w:rsidRPr="00C754D4" w:rsidRDefault="007238C6" w:rsidP="00D40AD6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sdtContent>
          </w:sdt>
        </w:tc>
      </w:tr>
      <w:tr w:rsidR="007238C6" w:rsidRPr="00C754D4" w14:paraId="26134C0C" w14:textId="77777777" w:rsidTr="5A01E90B">
        <w:trPr>
          <w:trHeight w:val="1142"/>
          <w:jc w:val="center"/>
        </w:trPr>
        <w:tc>
          <w:tcPr>
            <w:tcW w:w="10688" w:type="dxa"/>
            <w:gridSpan w:val="2"/>
          </w:tcPr>
          <w:p w14:paraId="63081634" w14:textId="2C0815FE" w:rsidR="007238C6" w:rsidRPr="00C754D4" w:rsidRDefault="00E42F30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How will you </w:t>
            </w:r>
            <w:r w:rsidR="0073163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conduct outreach</w:t>
            </w:r>
            <w:r w:rsidR="007553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and advertise the project to the community</w:t>
            </w:r>
            <w:r w:rsidR="0073163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?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</w:t>
            </w:r>
          </w:p>
          <w:sdt>
            <w:sdtPr>
              <w:rPr>
                <w:rFonts w:ascii="Open Sans" w:hAnsi="Open Sans" w:cs="Open Sans"/>
                <w:sz w:val="19"/>
                <w:szCs w:val="19"/>
              </w:rPr>
              <w:id w:val="-1760134258"/>
              <w:placeholder>
                <w:docPart w:val="E63953687E01496991C55A96264C47CB"/>
              </w:placeholder>
              <w:showingPlcHdr/>
              <w:text w:multiLine="1"/>
            </w:sdtPr>
            <w:sdtEndPr/>
            <w:sdtContent>
              <w:p w14:paraId="4848A5F4" w14:textId="77777777" w:rsidR="007238C6" w:rsidRPr="00C754D4" w:rsidRDefault="007238C6" w:rsidP="00D40AD6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sdtContent>
          </w:sdt>
        </w:tc>
      </w:tr>
      <w:tr w:rsidR="007238C6" w:rsidRPr="00C754D4" w14:paraId="5AADB91C" w14:textId="77777777" w:rsidTr="5A01E90B">
        <w:trPr>
          <w:trHeight w:val="1502"/>
          <w:jc w:val="center"/>
        </w:trPr>
        <w:tc>
          <w:tcPr>
            <w:tcW w:w="5760" w:type="dxa"/>
          </w:tcPr>
          <w:p w14:paraId="4D5929FF" w14:textId="4D4077C8" w:rsidR="007238C6" w:rsidRPr="00C754D4" w:rsidRDefault="000D6919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Which j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urisdiction(s)</w:t>
            </w: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operate the roadway?</w:t>
            </w:r>
          </w:p>
          <w:p w14:paraId="70ACF9F8" w14:textId="6030A736" w:rsidR="007238C6" w:rsidRPr="00C754D4" w:rsidRDefault="00445E6D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1532494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9AB">
                  <w:rPr>
                    <w:rFonts w:ascii="MS Gothic" w:eastAsia="MS Gothic" w:hAnsi="MS Gothic" w:cs="Open Sans" w:hint="eastAsia"/>
                    <w:sz w:val="19"/>
                    <w:szCs w:val="19"/>
                  </w:rPr>
                  <w:t>☐</w:t>
                </w:r>
              </w:sdtContent>
            </w:sdt>
            <w:r w:rsidR="007238C6" w:rsidRPr="5A01E90B">
              <w:rPr>
                <w:rFonts w:ascii="Open Sans" w:hAnsi="Open Sans" w:cs="Open Sans"/>
                <w:sz w:val="19"/>
                <w:szCs w:val="19"/>
              </w:rPr>
              <w:t xml:space="preserve"> State </w:t>
            </w:r>
          </w:p>
          <w:p w14:paraId="36FE933C" w14:textId="6CB57233" w:rsidR="007238C6" w:rsidRPr="00C754D4" w:rsidRDefault="00445E6D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695883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9AB">
                  <w:rPr>
                    <w:rFonts w:ascii="MS Gothic" w:eastAsia="MS Gothic" w:hAnsi="MS Gothic" w:cs="Open Sans" w:hint="eastAsia"/>
                    <w:sz w:val="19"/>
                    <w:szCs w:val="19"/>
                  </w:rPr>
                  <w:t>☐</w:t>
                </w:r>
              </w:sdtContent>
            </w:sdt>
            <w:r w:rsidR="007238C6" w:rsidRPr="5A01E90B">
              <w:rPr>
                <w:rFonts w:ascii="Open Sans" w:hAnsi="Open Sans" w:cs="Open Sans"/>
                <w:sz w:val="19"/>
                <w:szCs w:val="19"/>
              </w:rPr>
              <w:t xml:space="preserve"> County</w:t>
            </w:r>
          </w:p>
          <w:p w14:paraId="5F632D40" w14:textId="77777777" w:rsidR="007238C6" w:rsidRPr="00C754D4" w:rsidRDefault="00445E6D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2119133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8C6" w:rsidRPr="00C754D4">
                  <w:rPr>
                    <w:rFonts w:ascii="Segoe UI Symbol" w:eastAsia="MS Gothic" w:hAnsi="Segoe UI Symbol" w:cs="Segoe UI Symbol"/>
                    <w:sz w:val="19"/>
                    <w:szCs w:val="19"/>
                  </w:rPr>
                  <w:t>☐</w:t>
                </w:r>
              </w:sdtContent>
            </w:sdt>
            <w:r w:rsidR="007238C6" w:rsidRPr="00C754D4">
              <w:rPr>
                <w:rFonts w:ascii="Open Sans" w:hAnsi="Open Sans" w:cs="Open Sans"/>
                <w:sz w:val="19"/>
                <w:szCs w:val="19"/>
              </w:rPr>
              <w:t xml:space="preserve"> Municipal</w:t>
            </w:r>
          </w:p>
          <w:p w14:paraId="7ACBE2E3" w14:textId="77777777" w:rsidR="007238C6" w:rsidRPr="00C754D4" w:rsidRDefault="00445E6D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1106159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8C6" w:rsidRPr="00C754D4">
                  <w:rPr>
                    <w:rFonts w:ascii="Segoe UI Symbol" w:eastAsia="MS Gothic" w:hAnsi="Segoe UI Symbol" w:cs="Segoe UI Symbol"/>
                    <w:sz w:val="19"/>
                    <w:szCs w:val="19"/>
                  </w:rPr>
                  <w:t>☐</w:t>
                </w:r>
              </w:sdtContent>
            </w:sdt>
            <w:r w:rsidR="007238C6" w:rsidRPr="00C754D4">
              <w:rPr>
                <w:rFonts w:ascii="Open Sans" w:hAnsi="Open Sans" w:cs="Open Sans"/>
                <w:sz w:val="19"/>
                <w:szCs w:val="19"/>
              </w:rPr>
              <w:t xml:space="preserve"> Other: </w:t>
            </w: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-2061473342"/>
                <w:placeholder>
                  <w:docPart w:val="BFEF35F1E9D541579A3E629EA9E7EF98"/>
                </w:placeholder>
                <w:showingPlcHdr/>
                <w:text w:multiLine="1"/>
              </w:sdtPr>
              <w:sdtEndPr/>
              <w:sdtContent>
                <w:r w:rsidR="007238C6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  <w:tc>
          <w:tcPr>
            <w:tcW w:w="4928" w:type="dxa"/>
          </w:tcPr>
          <w:p w14:paraId="7ACC1B38" w14:textId="093F977F" w:rsidR="007238C6" w:rsidRPr="00C754D4" w:rsidRDefault="000D6919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How will you obtain </w:t>
            </w:r>
            <w:r w:rsidR="009849D4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j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urisdiction(s) approval</w:t>
            </w:r>
            <w:r w:rsidR="009849D4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?</w:t>
            </w:r>
            <w:r w:rsidR="007238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</w:t>
            </w:r>
          </w:p>
          <w:sdt>
            <w:sdtPr>
              <w:rPr>
                <w:rFonts w:ascii="Open Sans" w:hAnsi="Open Sans" w:cs="Open Sans"/>
                <w:sz w:val="19"/>
                <w:szCs w:val="19"/>
              </w:rPr>
              <w:id w:val="1300724897"/>
              <w:placeholder>
                <w:docPart w:val="AD212CAB50C54D7DA389E8916BDFEF9B"/>
              </w:placeholder>
              <w:showingPlcHdr/>
              <w:text w:multiLine="1"/>
            </w:sdtPr>
            <w:sdtEndPr/>
            <w:sdtContent>
              <w:p w14:paraId="033D1DD2" w14:textId="77777777" w:rsidR="007238C6" w:rsidRPr="00C754D4" w:rsidRDefault="007238C6" w:rsidP="00D40AD6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sdtContent>
          </w:sdt>
        </w:tc>
      </w:tr>
      <w:tr w:rsidR="007238C6" w:rsidRPr="00C754D4" w14:paraId="4113877C" w14:textId="77777777" w:rsidTr="5A01E90B">
        <w:trPr>
          <w:trHeight w:val="980"/>
          <w:jc w:val="center"/>
        </w:trPr>
        <w:tc>
          <w:tcPr>
            <w:tcW w:w="10688" w:type="dxa"/>
            <w:gridSpan w:val="2"/>
          </w:tcPr>
          <w:p w14:paraId="55A34D60" w14:textId="29823C30" w:rsidR="007238C6" w:rsidRPr="00C754D4" w:rsidRDefault="007238C6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Jurisdiction(s)/owner(s) contact</w:t>
            </w:r>
            <w:r w:rsidR="009849D4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information</w:t>
            </w:r>
            <w:r w:rsidR="00B00C54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(if different from applicant)</w:t>
            </w: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: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  <w:p w14:paraId="74DC436C" w14:textId="77777777" w:rsidR="007238C6" w:rsidRPr="00C754D4" w:rsidRDefault="00445E6D" w:rsidP="00D40AD6">
            <w:pPr>
              <w:rPr>
                <w:rFonts w:ascii="Open Sans" w:hAnsi="Open Sans" w:cs="Open Sans"/>
                <w:sz w:val="19"/>
                <w:szCs w:val="19"/>
              </w:rPr>
            </w:pPr>
            <w:sdt>
              <w:sdtPr>
                <w:rPr>
                  <w:rFonts w:ascii="Open Sans" w:hAnsi="Open Sans" w:cs="Open Sans"/>
                  <w:sz w:val="19"/>
                  <w:szCs w:val="19"/>
                </w:rPr>
                <w:id w:val="998231889"/>
                <w:placeholder>
                  <w:docPart w:val="F5EADF86BC7E455DB9F377DECCEBD430"/>
                </w:placeholder>
                <w:showingPlcHdr/>
                <w:text w:multiLine="1"/>
              </w:sdtPr>
              <w:sdtEndPr/>
              <w:sdtContent>
                <w:r w:rsidR="007238C6"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sdtContent>
            </w:sdt>
          </w:p>
        </w:tc>
      </w:tr>
      <w:tr w:rsidR="007238C6" w:rsidRPr="00C754D4" w14:paraId="07592885" w14:textId="77777777" w:rsidTr="5A01E90B">
        <w:trPr>
          <w:trHeight w:val="1205"/>
          <w:jc w:val="center"/>
        </w:trPr>
        <w:tc>
          <w:tcPr>
            <w:tcW w:w="10688" w:type="dxa"/>
            <w:gridSpan w:val="2"/>
          </w:tcPr>
          <w:p w14:paraId="254186A0" w14:textId="78753DDD" w:rsidR="007238C6" w:rsidRPr="00C754D4" w:rsidRDefault="002C50F9" w:rsidP="00D40AD6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How will you document the project?</w:t>
            </w:r>
            <w:r w:rsidR="00B95539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(Media, user counts, pho</w:t>
            </w:r>
            <w:r w:rsidR="00BB73E2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tographs, surveys</w:t>
            </w:r>
            <w:r w:rsidR="001A42C6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, etc.</w:t>
            </w:r>
            <w:r w:rsidR="470FBD6B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Borrowers are requested to provide documentation of the project to the NJTPA.</w:t>
            </w:r>
            <w:r w:rsidR="00BB73E2" w:rsidRPr="00C754D4">
              <w:rPr>
                <w:rFonts w:ascii="Open Sans" w:hAnsi="Open Sans" w:cs="Open Sans"/>
                <w:b/>
                <w:bCs/>
                <w:sz w:val="19"/>
                <w:szCs w:val="19"/>
              </w:rPr>
              <w:t>)</w:t>
            </w:r>
          </w:p>
          <w:sdt>
            <w:sdtPr>
              <w:rPr>
                <w:rFonts w:ascii="Open Sans" w:hAnsi="Open Sans" w:cs="Open Sans"/>
                <w:sz w:val="19"/>
                <w:szCs w:val="19"/>
              </w:rPr>
              <w:id w:val="1438640369"/>
              <w:placeholder>
                <w:docPart w:val="CF414A3AEE3B43BDAB9292C1816F2A38"/>
              </w:placeholder>
              <w:showingPlcHdr/>
              <w:text w:multiLine="1"/>
            </w:sdtPr>
            <w:sdtEndPr/>
            <w:sdtContent>
              <w:p w14:paraId="5DD67526" w14:textId="77777777" w:rsidR="007238C6" w:rsidRPr="00C754D4" w:rsidRDefault="007238C6" w:rsidP="00D40AD6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sdtContent>
          </w:sdt>
        </w:tc>
      </w:tr>
    </w:tbl>
    <w:p w14:paraId="39B3BDB2" w14:textId="77777777" w:rsidR="007A6C45" w:rsidRDefault="007A6C45" w:rsidP="00037D43">
      <w:pPr>
        <w:rPr>
          <w:rFonts w:ascii="Open Sans" w:hAnsi="Open Sans" w:cs="Open Sans"/>
          <w:sz w:val="19"/>
          <w:szCs w:val="19"/>
        </w:rPr>
      </w:pPr>
    </w:p>
    <w:p w14:paraId="15AA77B7" w14:textId="77777777" w:rsidR="00D03F03" w:rsidRPr="00D03F03" w:rsidRDefault="00D03F03" w:rsidP="00D03F03">
      <w:pPr>
        <w:rPr>
          <w:rFonts w:ascii="Open Sans" w:hAnsi="Open Sans" w:cs="Open Sans"/>
          <w:color w:val="85153A" w:themeColor="accent2"/>
        </w:rPr>
      </w:pPr>
      <w:r w:rsidRPr="00D03F03">
        <w:rPr>
          <w:rFonts w:ascii="Open Sans" w:hAnsi="Open Sans" w:cs="Open Sans"/>
          <w:b/>
          <w:bCs/>
          <w:color w:val="85153A" w:themeColor="accent2"/>
        </w:rPr>
        <w:t>Question and notes:</w:t>
      </w:r>
      <w:r w:rsidRPr="00D03F03">
        <w:rPr>
          <w:rFonts w:ascii="Open Sans" w:hAnsi="Open Sans" w:cs="Open Sans"/>
          <w:color w:val="85153A" w:themeColor="accent2"/>
        </w:rPr>
        <w:t xml:space="preserve"> </w:t>
      </w:r>
    </w:p>
    <w:p w14:paraId="47BF6260" w14:textId="77777777" w:rsidR="00D03F03" w:rsidRPr="00D03F03" w:rsidRDefault="00445E6D" w:rsidP="00D03F03">
      <w:pPr>
        <w:rPr>
          <w:rFonts w:ascii="Open Sans" w:hAnsi="Open Sans" w:cs="Open Sans"/>
          <w:sz w:val="19"/>
          <w:szCs w:val="19"/>
        </w:rPr>
      </w:pPr>
      <w:sdt>
        <w:sdtPr>
          <w:rPr>
            <w:rFonts w:ascii="Open Sans" w:hAnsi="Open Sans" w:cs="Open Sans"/>
            <w:sz w:val="19"/>
            <w:szCs w:val="19"/>
          </w:rPr>
          <w:id w:val="-1215968440"/>
          <w:placeholder>
            <w:docPart w:val="E83BB30ABA2346F0BC9F2ACEF539F860"/>
          </w:placeholder>
          <w:showingPlcHdr/>
          <w:text w:multiLine="1"/>
        </w:sdtPr>
        <w:sdtEndPr/>
        <w:sdtContent>
          <w:r w:rsidR="00D03F03" w:rsidRPr="00D03F03">
            <w:rPr>
              <w:rStyle w:val="PlaceholderText"/>
              <w:rFonts w:ascii="Open Sans" w:hAnsi="Open Sans" w:cs="Open Sans"/>
              <w:sz w:val="19"/>
              <w:szCs w:val="19"/>
            </w:rPr>
            <w:t>Click or tap here to enter text.</w:t>
          </w:r>
        </w:sdtContent>
      </w:sdt>
    </w:p>
    <w:p w14:paraId="61987D9B" w14:textId="77777777" w:rsidR="003642D0" w:rsidRDefault="003642D0" w:rsidP="00037D43">
      <w:pPr>
        <w:rPr>
          <w:rFonts w:ascii="Open Sans" w:hAnsi="Open Sans" w:cs="Open Sans"/>
          <w:sz w:val="19"/>
          <w:szCs w:val="19"/>
        </w:rPr>
      </w:pPr>
    </w:p>
    <w:p w14:paraId="4C735218" w14:textId="77777777" w:rsidR="003642D0" w:rsidRDefault="003642D0" w:rsidP="00037D43">
      <w:pPr>
        <w:rPr>
          <w:rFonts w:ascii="Open Sans" w:hAnsi="Open Sans" w:cs="Open Sans"/>
          <w:sz w:val="19"/>
          <w:szCs w:val="19"/>
        </w:rPr>
      </w:pPr>
    </w:p>
    <w:p w14:paraId="4ECA9A42" w14:textId="3F1D6435" w:rsidR="00415A33" w:rsidRPr="00C754D4" w:rsidRDefault="00415A33" w:rsidP="00037D43">
      <w:pPr>
        <w:rPr>
          <w:rFonts w:ascii="Open Sans" w:hAnsi="Open Sans" w:cs="Open Sans"/>
          <w:sz w:val="19"/>
          <w:szCs w:val="19"/>
        </w:rPr>
      </w:pPr>
    </w:p>
    <w:tbl>
      <w:tblPr>
        <w:tblStyle w:val="TableGrid"/>
        <w:tblW w:w="11341" w:type="dxa"/>
        <w:jc w:val="center"/>
        <w:tblLayout w:type="fixed"/>
        <w:tblLook w:val="04A0" w:firstRow="1" w:lastRow="0" w:firstColumn="1" w:lastColumn="0" w:noHBand="0" w:noVBand="1"/>
      </w:tblPr>
      <w:tblGrid>
        <w:gridCol w:w="5845"/>
        <w:gridCol w:w="1530"/>
        <w:gridCol w:w="2520"/>
        <w:gridCol w:w="1446"/>
      </w:tblGrid>
      <w:tr w:rsidR="00F2354C" w:rsidRPr="00C754D4" w14:paraId="377EB65E" w14:textId="77777777" w:rsidTr="00664FA7">
        <w:trPr>
          <w:trHeight w:val="728"/>
          <w:tblHeader/>
          <w:jc w:val="center"/>
        </w:trPr>
        <w:tc>
          <w:tcPr>
            <w:tcW w:w="11341" w:type="dxa"/>
            <w:gridSpan w:val="4"/>
            <w:tcBorders>
              <w:top w:val="single" w:sz="12" w:space="0" w:color="85153A" w:themeColor="accent2"/>
            </w:tcBorders>
            <w:shd w:val="clear" w:color="auto" w:fill="85153A" w:themeFill="accent2"/>
          </w:tcPr>
          <w:p w14:paraId="6140B493" w14:textId="6010AC59" w:rsidR="00F2354C" w:rsidRPr="00132508" w:rsidRDefault="00F2354C" w:rsidP="00D03F03">
            <w:pPr>
              <w:jc w:val="center"/>
              <w:rPr>
                <w:rFonts w:ascii="Open Sans" w:hAnsi="Open Sans" w:cs="Open Sans"/>
                <w:b/>
                <w:bCs/>
                <w:color w:val="FFFFFF"/>
                <w:sz w:val="28"/>
                <w:szCs w:val="28"/>
              </w:rPr>
            </w:pPr>
            <w:r w:rsidRPr="00132508">
              <w:rPr>
                <w:rFonts w:ascii="Open Sans" w:hAnsi="Open Sans" w:cs="Open Sans"/>
                <w:b/>
                <w:bCs/>
                <w:color w:val="FFFFFF"/>
                <w:sz w:val="28"/>
                <w:szCs w:val="28"/>
              </w:rPr>
              <w:lastRenderedPageBreak/>
              <w:t>MATERIALS REQUEST – INDICATE QUANTITY</w:t>
            </w:r>
          </w:p>
          <w:p w14:paraId="79045D5D" w14:textId="0A5C59DA" w:rsidR="00F2354C" w:rsidRPr="004058C8" w:rsidRDefault="00F2354C" w:rsidP="00D03F03">
            <w:pPr>
              <w:jc w:val="center"/>
              <w:rPr>
                <w:rFonts w:ascii="Open Sans" w:hAnsi="Open Sans" w:cs="Open Sans"/>
                <w:b/>
                <w:bCs/>
                <w:i/>
                <w:iCs/>
                <w:color w:val="FFFFFF"/>
                <w:sz w:val="19"/>
                <w:szCs w:val="19"/>
              </w:rPr>
            </w:pPr>
            <w:r w:rsidRPr="004058C8">
              <w:rPr>
                <w:rFonts w:ascii="Open Sans" w:hAnsi="Open Sans" w:cs="Open Sans"/>
                <w:i/>
                <w:iCs/>
                <w:color w:val="FFFFFF"/>
                <w:sz w:val="18"/>
                <w:szCs w:val="18"/>
              </w:rPr>
              <w:t xml:space="preserve">The quantity of materials may vary. Please be sure to check the availability of materials with </w:t>
            </w:r>
            <w:hyperlink r:id="rId19">
              <w:r w:rsidRPr="004058C8">
                <w:rPr>
                  <w:rStyle w:val="Hyperlink"/>
                  <w:rFonts w:ascii="Open Sans" w:hAnsi="Open Sans" w:cs="Open Sans"/>
                  <w:i/>
                  <w:iCs/>
                  <w:color w:val="FFFFFF"/>
                  <w:sz w:val="18"/>
                  <w:szCs w:val="18"/>
                </w:rPr>
                <w:t>demonstration@njtpa.org</w:t>
              </w:r>
            </w:hyperlink>
          </w:p>
        </w:tc>
      </w:tr>
      <w:tr w:rsidR="002C51F5" w:rsidRPr="00C754D4" w14:paraId="60BA8508" w14:textId="13D36EA5" w:rsidTr="003C4E6F">
        <w:trPr>
          <w:trHeight w:val="512"/>
          <w:tblHeader/>
          <w:jc w:val="center"/>
        </w:trPr>
        <w:tc>
          <w:tcPr>
            <w:tcW w:w="5845" w:type="dxa"/>
            <w:tcBorders>
              <w:bottom w:val="single" w:sz="4" w:space="0" w:color="132F5E" w:themeColor="accent3"/>
            </w:tcBorders>
            <w:shd w:val="clear" w:color="auto" w:fill="132F5E" w:themeFill="accent3"/>
            <w:vAlign w:val="center"/>
          </w:tcPr>
          <w:p w14:paraId="3ACE51B4" w14:textId="43D70919" w:rsidR="002C51F5" w:rsidRPr="003D24E2" w:rsidRDefault="00517300" w:rsidP="002C51F5">
            <w:pPr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</w:pPr>
            <w:r w:rsidRPr="003D24E2"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  <w:t>ITEM</w:t>
            </w:r>
          </w:p>
        </w:tc>
        <w:tc>
          <w:tcPr>
            <w:tcW w:w="1530" w:type="dxa"/>
            <w:tcBorders>
              <w:bottom w:val="single" w:sz="4" w:space="0" w:color="132F5E" w:themeColor="accent3"/>
            </w:tcBorders>
            <w:shd w:val="clear" w:color="auto" w:fill="132F5E" w:themeFill="accent3"/>
            <w:noWrap/>
            <w:vAlign w:val="center"/>
            <w:hideMark/>
          </w:tcPr>
          <w:p w14:paraId="18214BEC" w14:textId="25D79AAA" w:rsidR="002C51F5" w:rsidRPr="003D24E2" w:rsidRDefault="00517300" w:rsidP="00D03F03">
            <w:pPr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</w:pPr>
            <w:r w:rsidRPr="003D24E2"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  <w:t>DIMENSIONS</w:t>
            </w:r>
          </w:p>
        </w:tc>
        <w:tc>
          <w:tcPr>
            <w:tcW w:w="2520" w:type="dxa"/>
            <w:tcBorders>
              <w:bottom w:val="single" w:sz="4" w:space="0" w:color="132F5E" w:themeColor="accent3"/>
            </w:tcBorders>
            <w:shd w:val="clear" w:color="auto" w:fill="132F5E" w:themeFill="accent3"/>
            <w:noWrap/>
            <w:vAlign w:val="center"/>
            <w:hideMark/>
          </w:tcPr>
          <w:p w14:paraId="6B34B96D" w14:textId="6D39FFD8" w:rsidR="002C51F5" w:rsidRPr="003D24E2" w:rsidRDefault="00517300" w:rsidP="00D03F03">
            <w:pPr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</w:pPr>
            <w:r w:rsidRPr="003D24E2"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  <w:t>QUANTITY AVAILABLE</w:t>
            </w:r>
          </w:p>
        </w:tc>
        <w:tc>
          <w:tcPr>
            <w:tcW w:w="1446" w:type="dxa"/>
            <w:tcBorders>
              <w:bottom w:val="single" w:sz="4" w:space="0" w:color="132F5E" w:themeColor="accent3"/>
            </w:tcBorders>
            <w:shd w:val="clear" w:color="auto" w:fill="132F5E" w:themeFill="accent3"/>
            <w:vAlign w:val="center"/>
          </w:tcPr>
          <w:p w14:paraId="3148685D" w14:textId="0CADFBF9" w:rsidR="002C51F5" w:rsidRPr="003D24E2" w:rsidRDefault="00517300" w:rsidP="00D03F03">
            <w:pPr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</w:pPr>
            <w:r w:rsidRPr="003D24E2">
              <w:rPr>
                <w:rFonts w:ascii="Open Sans" w:hAnsi="Open Sans" w:cs="Open Sans"/>
                <w:b/>
                <w:bCs/>
                <w:color w:val="FFFFFF"/>
                <w:sz w:val="20"/>
                <w:szCs w:val="20"/>
              </w:rPr>
              <w:t>REQUESTED QUANTITY</w:t>
            </w:r>
          </w:p>
        </w:tc>
      </w:tr>
      <w:tr w:rsidR="002C51F5" w:rsidRPr="00C754D4" w14:paraId="71ABD1A1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4DAB540F" w14:textId="1E79FDFA" w:rsidR="002C51F5" w:rsidRPr="00C754D4" w:rsidRDefault="002C51F5" w:rsidP="001046B7">
            <w:pPr>
              <w:pStyle w:val="MaterialName"/>
            </w:pPr>
            <w:r w:rsidRPr="52C517C6">
              <w:t>Acrylic Traffic Paint</w:t>
            </w:r>
            <w:r w:rsidRPr="52C517C6">
              <w:rPr>
                <w:i/>
                <w:iCs/>
              </w:rPr>
              <w:t xml:space="preserve"> </w:t>
            </w:r>
            <w:r w:rsidRPr="001046B7">
              <w:rPr>
                <w:b w:val="0"/>
                <w:bCs/>
                <w:i/>
                <w:iCs/>
              </w:rPr>
              <w:t>(white, yellow)</w:t>
            </w:r>
          </w:p>
          <w:p w14:paraId="369EC512" w14:textId="77777777" w:rsidR="002C51F5" w:rsidRDefault="002C51F5" w:rsidP="001046B7">
            <w:pPr>
              <w:pStyle w:val="MaterialDescription"/>
            </w:pPr>
            <w:r w:rsidRPr="52C517C6">
              <w:t xml:space="preserve">Acrylic water-based paint. This paint should be used for longer-term projects and is more appropriate for curb extensions or plazas. </w:t>
            </w:r>
          </w:p>
          <w:p w14:paraId="230BE724" w14:textId="2D52865D" w:rsidR="001046B7" w:rsidRPr="001046B7" w:rsidRDefault="001046B7" w:rsidP="001046B7">
            <w:pPr>
              <w:pStyle w:val="MaterialDescription"/>
              <w:rPr>
                <w:sz w:val="4"/>
                <w:szCs w:val="4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1AAF0521" w14:textId="77777777" w:rsidR="002C51F5" w:rsidRPr="00C754D4" w:rsidRDefault="002C51F5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5 gallons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47648D8B" w14:textId="77777777" w:rsidR="002C51F5" w:rsidRPr="00C754D4" w:rsidRDefault="002C51F5" w:rsidP="00D03F03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3</w:t>
            </w:r>
            <w:r>
              <w:rPr>
                <w:rFonts w:ascii="Open Sans" w:hAnsi="Open Sans" w:cs="Open Sans"/>
                <w:sz w:val="19"/>
                <w:szCs w:val="19"/>
              </w:rPr>
              <w:t xml:space="preserve"> White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>, 4</w:t>
            </w:r>
            <w:r>
              <w:rPr>
                <w:rFonts w:ascii="Open Sans" w:hAnsi="Open Sans" w:cs="Open Sans"/>
                <w:sz w:val="19"/>
                <w:szCs w:val="19"/>
              </w:rPr>
              <w:t xml:space="preserve"> yellow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821735628"/>
            <w:placeholder>
              <w:docPart w:val="F6D54AC48022432BB83284F47529471F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7796DD11" w14:textId="77777777" w:rsidR="002C51F5" w:rsidRPr="00C754D4" w:rsidRDefault="002C51F5" w:rsidP="00D03F03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64E0E4C3" w14:textId="77777777" w:rsidTr="003C4E6F">
        <w:trPr>
          <w:trHeight w:val="1601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2CB01DF5" w14:textId="1DFC165E" w:rsidR="00C10217" w:rsidRDefault="00B20638" w:rsidP="001046B7">
            <w:pPr>
              <w:pStyle w:val="MaterialName"/>
            </w:pPr>
            <w:r>
              <w:t>Asphalt Scraper</w:t>
            </w:r>
          </w:p>
          <w:p w14:paraId="30013AC1" w14:textId="77777777" w:rsidR="004C78AE" w:rsidRPr="00382CE0" w:rsidRDefault="004C78AE" w:rsidP="004C78AE">
            <w:pPr>
              <w:pStyle w:val="MaterialDescription"/>
              <w:rPr>
                <w:noProof/>
              </w:rPr>
            </w:pPr>
            <w:r w:rsidRPr="00382CE0">
              <w:rPr>
                <w:noProof/>
              </w:rPr>
              <w:t>Scraper can be used to help remove epoxy adhesive from pavement.</w:t>
            </w:r>
          </w:p>
          <w:p w14:paraId="1F659B56" w14:textId="6AF2D8DB" w:rsidR="00B20638" w:rsidRPr="52C517C6" w:rsidRDefault="000C2924" w:rsidP="00B20638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>
              <w:rPr>
                <w:noProof/>
              </w:rPr>
              <w:drawing>
                <wp:anchor distT="0" distB="0" distL="114300" distR="114300" simplePos="0" relativeHeight="251688978" behindDoc="0" locked="0" layoutInCell="1" allowOverlap="1" wp14:anchorId="5C3E7E6A" wp14:editId="3BC108D1">
                  <wp:simplePos x="0" y="0"/>
                  <wp:positionH relativeFrom="column">
                    <wp:posOffset>431033</wp:posOffset>
                  </wp:positionH>
                  <wp:positionV relativeFrom="paragraph">
                    <wp:posOffset>53172</wp:posOffset>
                  </wp:positionV>
                  <wp:extent cx="2506345" cy="448945"/>
                  <wp:effectExtent l="0" t="0" r="8255" b="8255"/>
                  <wp:wrapSquare wrapText="bothSides"/>
                  <wp:docPr id="4271916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6345" cy="448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</w:tcPr>
          <w:p w14:paraId="1804EA5E" w14:textId="28C6E1D9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NA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0F9FCD80" w14:textId="23FBEE32" w:rsidR="00B20638" w:rsidRPr="00C754D4" w:rsidRDefault="001C0737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2035607834"/>
            <w:placeholder>
              <w:docPart w:val="020425EC9EE44C6D8814E90E81E8DB1A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009B6791" w14:textId="03E27497" w:rsidR="00B20638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5905DD8E" w14:textId="77777777" w:rsidTr="003C4E6F">
        <w:trPr>
          <w:trHeight w:val="1601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1F6DDC3C" w14:textId="35FBBD5B" w:rsidR="00B20638" w:rsidRPr="00A9588D" w:rsidRDefault="000C2924" w:rsidP="001046B7">
            <w:pPr>
              <w:pStyle w:val="MaterialName"/>
              <w:rPr>
                <w:rFonts w:cs="Open Sans"/>
                <w:i/>
                <w:iCs/>
                <w:sz w:val="19"/>
                <w:szCs w:val="19"/>
              </w:rPr>
            </w:pPr>
            <w:r w:rsidRPr="001046B7">
              <w:rPr>
                <w:rStyle w:val="MaterialNameChar"/>
                <w:b/>
                <w:bCs/>
              </w:rPr>
              <w:drawing>
                <wp:anchor distT="0" distB="0" distL="114300" distR="114300" simplePos="0" relativeHeight="251664402" behindDoc="0" locked="0" layoutInCell="1" allowOverlap="1" wp14:anchorId="2A3C1F33" wp14:editId="40CD98E3">
                  <wp:simplePos x="0" y="0"/>
                  <wp:positionH relativeFrom="column">
                    <wp:posOffset>2181956</wp:posOffset>
                  </wp:positionH>
                  <wp:positionV relativeFrom="paragraph">
                    <wp:posOffset>114252</wp:posOffset>
                  </wp:positionV>
                  <wp:extent cx="1485900" cy="758190"/>
                  <wp:effectExtent l="0" t="0" r="0" b="3810"/>
                  <wp:wrapSquare wrapText="bothSides"/>
                  <wp:docPr id="91418904" name="Picture 91418904" descr="AllGreen Oakley 4 x 6 ft Multi Purpose Artificial Grass Synthetic Turf  Indoor/Outdoor Doormat/Area Rug Carpet - Walmart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AllGreen Oakley 4 x 6 ft Multi Purpose Artificial Grass Synthetic Turf  Indoor/Outdoor Doormat/Area Rug Carpet - Walmart.com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882" b="22043"/>
                          <a:stretch/>
                        </pic:blipFill>
                        <pic:spPr bwMode="auto">
                          <a:xfrm>
                            <a:off x="0" y="0"/>
                            <a:ext cx="1485900" cy="758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0638" w:rsidRPr="001046B7">
              <w:rPr>
                <w:rStyle w:val="MaterialNameChar"/>
                <w:b/>
                <w:bCs/>
              </w:rPr>
              <w:t>Astro Turf Mat</w:t>
            </w:r>
            <w:r w:rsidR="00B20638" w:rsidRPr="52C517C6">
              <w:rPr>
                <w:rFonts w:cs="Open Sans"/>
                <w:sz w:val="19"/>
                <w:szCs w:val="19"/>
              </w:rPr>
              <w:t xml:space="preserve"> </w:t>
            </w:r>
            <w:r w:rsidR="00B20638" w:rsidRPr="001046B7">
              <w:rPr>
                <w:rFonts w:cs="Open Sans"/>
                <w:b w:val="0"/>
                <w:bCs/>
                <w:i/>
                <w:iCs/>
                <w:sz w:val="19"/>
                <w:szCs w:val="19"/>
              </w:rPr>
              <w:t>(green)</w:t>
            </w:r>
          </w:p>
          <w:p w14:paraId="67960273" w14:textId="0DB10EBF" w:rsidR="00B20638" w:rsidRPr="00C754D4" w:rsidRDefault="00B20638" w:rsidP="001046B7">
            <w:pPr>
              <w:pStyle w:val="MaterialDescription"/>
            </w:pPr>
            <w:r w:rsidRPr="52C517C6">
              <w:t xml:space="preserve">Used to add a sense of greenery to a project. The turf mats may be used for bike lanes as buffer areas, curb extensions, or plazas. </w:t>
            </w: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00E8E473" w14:textId="77777777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4' x 6'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0190CE1F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5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1791273639"/>
            <w:placeholder>
              <w:docPart w:val="9C527E6B94274C199EBF1694D2D7BB07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2B403389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693AE257" w14:textId="77777777" w:rsidTr="003C4E6F">
        <w:trPr>
          <w:trHeight w:val="458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5F228E56" w14:textId="211B0DB8" w:rsidR="00B20638" w:rsidRPr="00C754D4" w:rsidRDefault="00B20638" w:rsidP="001046B7">
            <w:pPr>
              <w:pStyle w:val="MaterialName"/>
            </w:pPr>
            <w:r>
              <w:drawing>
                <wp:anchor distT="0" distB="0" distL="114300" distR="114300" simplePos="0" relativeHeight="251665426" behindDoc="0" locked="0" layoutInCell="1" allowOverlap="1" wp14:anchorId="0B25E66D" wp14:editId="111CA522">
                  <wp:simplePos x="0" y="0"/>
                  <wp:positionH relativeFrom="column">
                    <wp:posOffset>2795270</wp:posOffset>
                  </wp:positionH>
                  <wp:positionV relativeFrom="paragraph">
                    <wp:posOffset>-4445</wp:posOffset>
                  </wp:positionV>
                  <wp:extent cx="590550" cy="1202690"/>
                  <wp:effectExtent l="0" t="0" r="0" b="0"/>
                  <wp:wrapSquare wrapText="bothSides"/>
                  <wp:docPr id="1737704445" name="Picture 17377044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1202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Bicycle Stencil</w:t>
            </w:r>
          </w:p>
          <w:p w14:paraId="5111666A" w14:textId="742CC5BE" w:rsidR="00B20638" w:rsidRPr="00C754D4" w:rsidRDefault="00B20638" w:rsidP="001046B7">
            <w:pPr>
              <w:pStyle w:val="MaterialDescription"/>
            </w:pPr>
            <w:r w:rsidRPr="52C517C6">
              <w:t xml:space="preserve">Government/contractor stencil </w:t>
            </w: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2392E027" w14:textId="60535738" w:rsidR="00B20638" w:rsidRPr="00C754D4" w:rsidRDefault="00DC6F9D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0’ x 4’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54AE045E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6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1413658702"/>
            <w:placeholder>
              <w:docPart w:val="A2EB6DA0B7E94A199604F922F2EDFEF1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32EA7FF0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79A15590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494ECA31" w14:textId="1E043CFC" w:rsidR="00AC14D1" w:rsidRDefault="00466FBB" w:rsidP="001046B7">
            <w:pPr>
              <w:pStyle w:val="MaterialName"/>
            </w:pPr>
            <w:r w:rsidRPr="00AC14D1">
              <w:rPr>
                <w:color w:val="FF0000"/>
              </w:rPr>
              <w:drawing>
                <wp:anchor distT="0" distB="0" distL="114300" distR="114300" simplePos="0" relativeHeight="251690002" behindDoc="0" locked="0" layoutInCell="1" allowOverlap="1" wp14:anchorId="1BFAB617" wp14:editId="60777339">
                  <wp:simplePos x="0" y="0"/>
                  <wp:positionH relativeFrom="column">
                    <wp:posOffset>2703195</wp:posOffset>
                  </wp:positionH>
                  <wp:positionV relativeFrom="paragraph">
                    <wp:posOffset>90170</wp:posOffset>
                  </wp:positionV>
                  <wp:extent cx="819150" cy="819150"/>
                  <wp:effectExtent l="0" t="0" r="0" b="0"/>
                  <wp:wrapSquare wrapText="bothSides"/>
                  <wp:docPr id="85672136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0638" w:rsidRPr="52C517C6">
              <w:t>Bike Signs</w:t>
            </w:r>
          </w:p>
          <w:p w14:paraId="5F417D73" w14:textId="145B0B54" w:rsidR="00AC14D1" w:rsidRPr="00036298" w:rsidRDefault="00036298" w:rsidP="00FB3F07">
            <w:pPr>
              <w:pStyle w:val="MaterialDescription"/>
            </w:pPr>
            <w:r>
              <w:t xml:space="preserve">Can be used when a temporary bike lane is installed to </w:t>
            </w:r>
            <w:r w:rsidR="00FB3F07">
              <w:t>let road users know the area will be frequented by cyclists.</w:t>
            </w:r>
          </w:p>
          <w:p w14:paraId="130A20BD" w14:textId="23A44EF0" w:rsidR="00AC14D1" w:rsidRPr="00C754D4" w:rsidRDefault="00AC14D1" w:rsidP="00B20638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0696B32D" w14:textId="77777777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4"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5E6487E2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10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1450052438"/>
            <w:placeholder>
              <w:docPart w:val="5C46F0213A004D018300582913910BB0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51BDCE54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40924976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49511C0B" w14:textId="394B16FF" w:rsidR="00B20638" w:rsidRPr="00C754D4" w:rsidRDefault="001F64B0" w:rsidP="001046B7">
            <w:pPr>
              <w:pStyle w:val="MaterialName"/>
            </w:pPr>
            <w:r>
              <w:rPr>
                <w:i/>
                <w:iCs/>
              </w:rPr>
              <w:drawing>
                <wp:anchor distT="0" distB="0" distL="114300" distR="114300" simplePos="0" relativeHeight="251691026" behindDoc="0" locked="0" layoutInCell="1" allowOverlap="1" wp14:anchorId="75DFC7CF" wp14:editId="63FD9053">
                  <wp:simplePos x="0" y="0"/>
                  <wp:positionH relativeFrom="column">
                    <wp:posOffset>2581910</wp:posOffset>
                  </wp:positionH>
                  <wp:positionV relativeFrom="paragraph">
                    <wp:posOffset>41275</wp:posOffset>
                  </wp:positionV>
                  <wp:extent cx="914400" cy="1145540"/>
                  <wp:effectExtent l="0" t="0" r="0" b="0"/>
                  <wp:wrapSquare wrapText="bothSides"/>
                  <wp:docPr id="70055805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1145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0638" w:rsidRPr="52C517C6">
              <w:t>Chalk Line</w:t>
            </w:r>
          </w:p>
          <w:p w14:paraId="172F2EE8" w14:textId="08DA49BA" w:rsidR="00B20638" w:rsidRDefault="00B20638" w:rsidP="001046B7">
            <w:pPr>
              <w:pStyle w:val="MaterialDescription"/>
            </w:pPr>
            <w:r w:rsidRPr="52C517C6">
              <w:t xml:space="preserve">Helps create straight guidelines for striping/paint </w:t>
            </w:r>
            <w:proofErr w:type="gramStart"/>
            <w:r w:rsidRPr="52C517C6">
              <w:t>markings</w:t>
            </w:r>
            <w:proofErr w:type="gramEnd"/>
          </w:p>
          <w:p w14:paraId="62949754" w14:textId="77777777" w:rsidR="001F64B0" w:rsidRDefault="001F64B0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7E00C983" w14:textId="77777777" w:rsidR="001F64B0" w:rsidRDefault="001F64B0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3D5C687A" w14:textId="36FC0DF8" w:rsidR="001F64B0" w:rsidRPr="00C754D4" w:rsidRDefault="001F64B0" w:rsidP="00B20638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1D20F134" w14:textId="50134A4E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00’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13D22C6A" w14:textId="434D845A" w:rsidR="00B20638" w:rsidRPr="00C754D4" w:rsidRDefault="001C0737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284703963"/>
            <w:placeholder>
              <w:docPart w:val="B900CFC3B3894366A08A748382DA462A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00FE8DCB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4F49F03A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4562601C" w14:textId="12733A4E" w:rsidR="00B20638" w:rsidRPr="00A9588D" w:rsidRDefault="00B20638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  <w:r w:rsidRPr="001046B7">
              <w:rPr>
                <w:rStyle w:val="MaterialNameChar"/>
              </w:rPr>
              <w:drawing>
                <wp:anchor distT="0" distB="0" distL="114300" distR="114300" simplePos="0" relativeHeight="251666450" behindDoc="1" locked="0" layoutInCell="1" allowOverlap="1" wp14:anchorId="3465F247" wp14:editId="3EF0FBD9">
                  <wp:simplePos x="0" y="0"/>
                  <wp:positionH relativeFrom="column">
                    <wp:posOffset>2858770</wp:posOffset>
                  </wp:positionH>
                  <wp:positionV relativeFrom="paragraph">
                    <wp:posOffset>13970</wp:posOffset>
                  </wp:positionV>
                  <wp:extent cx="904875" cy="904875"/>
                  <wp:effectExtent l="0" t="0" r="9525" b="9525"/>
                  <wp:wrapTight wrapText="bothSides">
                    <wp:wrapPolygon edited="0">
                      <wp:start x="0" y="0"/>
                      <wp:lineTo x="0" y="21373"/>
                      <wp:lineTo x="21373" y="21373"/>
                      <wp:lineTo x="21373" y="0"/>
                      <wp:lineTo x="0" y="0"/>
                    </wp:wrapPolygon>
                  </wp:wrapTight>
                  <wp:docPr id="147277549" name="Picture 147277549" descr="GTSE White Duct Tape, Wide Roll, 4 inches x 55 Yards (164 ft), Heavy-Duty, Waterproof, 1 Roll Pa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GTSE White Duct Tape, Wide Roll, 4 inches x 55 Yards (164 ft), Heavy-Duty, Waterproof, 1 Roll P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046B7">
              <w:rPr>
                <w:rStyle w:val="MaterialNameChar"/>
              </w:rPr>
              <w:t>Duct Tape</w:t>
            </w:r>
            <w:r w:rsidRPr="52C517C6">
              <w:rPr>
                <w:rFonts w:ascii="Open Sans" w:hAnsi="Open Sans" w:cs="Open Sans"/>
                <w:b/>
                <w:bCs/>
                <w:i/>
                <w:iCs/>
                <w:sz w:val="19"/>
                <w:szCs w:val="19"/>
              </w:rPr>
              <w:t xml:space="preserve"> </w:t>
            </w:r>
            <w:r w:rsidRPr="52C517C6">
              <w:rPr>
                <w:rFonts w:ascii="Open Sans" w:hAnsi="Open Sans" w:cs="Open Sans"/>
                <w:i/>
                <w:iCs/>
                <w:sz w:val="19"/>
                <w:szCs w:val="19"/>
              </w:rPr>
              <w:t>(white)</w:t>
            </w:r>
          </w:p>
          <w:p w14:paraId="2494192D" w14:textId="5F1A933C" w:rsidR="00B20638" w:rsidRPr="00C754D4" w:rsidRDefault="00B20638" w:rsidP="001046B7">
            <w:pPr>
              <w:pStyle w:val="MaterialDescription"/>
            </w:pPr>
            <w:r w:rsidRPr="52C517C6">
              <w:t xml:space="preserve">Typically used for </w:t>
            </w:r>
            <w:r w:rsidR="00C263B9">
              <w:t>one-day</w:t>
            </w:r>
            <w:r w:rsidRPr="52C517C6">
              <w:t xml:space="preserve"> projects. Can be used to help demarcate pavement patterns. Used for bike lanes, pedestrian crossings, curb extensions, plazas, and roundabouts.</w:t>
            </w:r>
          </w:p>
          <w:p w14:paraId="28F532C8" w14:textId="77777777" w:rsidR="00B20638" w:rsidRDefault="00B20638" w:rsidP="001046B7">
            <w:pPr>
              <w:pStyle w:val="MaterialDescription"/>
            </w:pPr>
            <w:r w:rsidRPr="52C517C6">
              <w:t>It is best to sweep or power-wash the street before applying the tape to the street.</w:t>
            </w:r>
          </w:p>
          <w:p w14:paraId="47190DDB" w14:textId="63FC55DE" w:rsidR="001046B7" w:rsidRPr="001046B7" w:rsidRDefault="001046B7" w:rsidP="001046B7">
            <w:pPr>
              <w:pStyle w:val="MaterialDescription"/>
              <w:rPr>
                <w:sz w:val="4"/>
                <w:szCs w:val="4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273575A2" w14:textId="77777777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4" width x 20 yards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48EE90FB" w14:textId="5C379B65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8 rolls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278808110"/>
            <w:placeholder>
              <w:docPart w:val="351A2CA491334A61B6448116BF1B7448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033CD1D1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3CC59C53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1A8AF755" w14:textId="1252DCE1" w:rsidR="00B20638" w:rsidRPr="00C754D4" w:rsidRDefault="000C2924" w:rsidP="001046B7">
            <w:pPr>
              <w:pStyle w:val="MaterialName"/>
            </w:pPr>
            <w:r>
              <w:rPr>
                <w:i/>
                <w:iCs/>
              </w:rPr>
              <w:drawing>
                <wp:anchor distT="0" distB="0" distL="114300" distR="114300" simplePos="0" relativeHeight="251695122" behindDoc="0" locked="0" layoutInCell="1" allowOverlap="1" wp14:anchorId="74C98BF0" wp14:editId="751D3EBC">
                  <wp:simplePos x="0" y="0"/>
                  <wp:positionH relativeFrom="column">
                    <wp:posOffset>2802806</wp:posOffset>
                  </wp:positionH>
                  <wp:positionV relativeFrom="paragraph">
                    <wp:posOffset>264</wp:posOffset>
                  </wp:positionV>
                  <wp:extent cx="724535" cy="1394460"/>
                  <wp:effectExtent l="0" t="0" r="0" b="0"/>
                  <wp:wrapSquare wrapText="bothSides"/>
                  <wp:docPr id="1990423597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535" cy="139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0638" w:rsidRPr="52C517C6">
              <w:t>Electric Power Washer</w:t>
            </w:r>
          </w:p>
          <w:p w14:paraId="45BA2B4B" w14:textId="5E0C7134" w:rsidR="00B20638" w:rsidRDefault="00B20638" w:rsidP="001046B7">
            <w:pPr>
              <w:pStyle w:val="MaterialDescription"/>
            </w:pPr>
            <w:r w:rsidRPr="52C517C6">
              <w:t>Used to assist with project cleanup. For the best results, use soap.</w:t>
            </w:r>
            <w:r>
              <w:t xml:space="preserve"> Connects to a garden hose.</w:t>
            </w:r>
          </w:p>
          <w:p w14:paraId="4BFA1D9A" w14:textId="77777777" w:rsidR="001F64B0" w:rsidRDefault="001F64B0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66DD1AAF" w14:textId="2E341C12" w:rsidR="001F64B0" w:rsidRDefault="001F64B0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6291CED7" w14:textId="7DE34173" w:rsidR="001F64B0" w:rsidRPr="00C754D4" w:rsidRDefault="001F64B0" w:rsidP="00B20638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0EB902EC" w14:textId="29A80E2E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NA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6AB1D207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1369917379"/>
            <w:placeholder>
              <w:docPart w:val="DD550C9302F141BD9875C060033B3B13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42D33C85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641CD0FC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040AE61C" w14:textId="417A87E8" w:rsidR="00B20638" w:rsidRDefault="001F08E6" w:rsidP="001046B7">
            <w:pPr>
              <w:pStyle w:val="MaterialName"/>
            </w:pPr>
            <w:r>
              <w:rPr>
                <w:i/>
                <w:iCs/>
              </w:rPr>
              <w:drawing>
                <wp:anchor distT="0" distB="0" distL="114300" distR="114300" simplePos="0" relativeHeight="251696146" behindDoc="0" locked="0" layoutInCell="1" allowOverlap="1" wp14:anchorId="427D3E2A" wp14:editId="10F2D40C">
                  <wp:simplePos x="0" y="0"/>
                  <wp:positionH relativeFrom="column">
                    <wp:posOffset>2836773</wp:posOffset>
                  </wp:positionH>
                  <wp:positionV relativeFrom="paragraph">
                    <wp:posOffset>300</wp:posOffset>
                  </wp:positionV>
                  <wp:extent cx="534670" cy="1185545"/>
                  <wp:effectExtent l="0" t="0" r="0" b="0"/>
                  <wp:wrapSquare wrapText="bothSides"/>
                  <wp:docPr id="1141774352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534670" cy="1185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0638" w:rsidRPr="52C517C6">
              <w:t>Epoxy tube kit</w:t>
            </w:r>
          </w:p>
          <w:p w14:paraId="40AA3267" w14:textId="4DFE0CD2" w:rsidR="00B20638" w:rsidRDefault="00B20638" w:rsidP="001046B7">
            <w:pPr>
              <w:pStyle w:val="MaterialDescription"/>
            </w:pPr>
            <w:r>
              <w:t>*Used with flexible delineator post</w:t>
            </w:r>
          </w:p>
          <w:p w14:paraId="14DF00F6" w14:textId="77777777" w:rsidR="001F08E6" w:rsidRDefault="001F08E6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5E661779" w14:textId="77777777" w:rsidR="001F08E6" w:rsidRDefault="001F08E6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395DCD68" w14:textId="77777777" w:rsidR="001F08E6" w:rsidRDefault="001F08E6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67F82FB4" w14:textId="77777777" w:rsidR="001F08E6" w:rsidRDefault="001F08E6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312A7E5D" w14:textId="4C24F93D" w:rsidR="001F08E6" w:rsidRPr="003642D0" w:rsidRDefault="001F08E6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463E867C" w14:textId="0B009802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NA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67BA0E93" w14:textId="7C1E6AB8" w:rsidR="00B20638" w:rsidRPr="00C754D4" w:rsidRDefault="008C4DA2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0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1354945879"/>
            <w:placeholder>
              <w:docPart w:val="E0F1277D13AB43ECA6033361BB4E7CDA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67CDFAD6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0D1203CE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2E5DC4E1" w14:textId="0C0A9E1C" w:rsidR="00B20638" w:rsidRDefault="001F08E6" w:rsidP="001046B7">
            <w:pPr>
              <w:pStyle w:val="MaterialName"/>
            </w:pPr>
            <w:r>
              <w:drawing>
                <wp:anchor distT="0" distB="0" distL="114300" distR="114300" simplePos="0" relativeHeight="251667474" behindDoc="0" locked="0" layoutInCell="1" allowOverlap="1" wp14:anchorId="443DD5E6" wp14:editId="12181FDD">
                  <wp:simplePos x="0" y="0"/>
                  <wp:positionH relativeFrom="column">
                    <wp:posOffset>3131820</wp:posOffset>
                  </wp:positionH>
                  <wp:positionV relativeFrom="paragraph">
                    <wp:posOffset>19050</wp:posOffset>
                  </wp:positionV>
                  <wp:extent cx="498475" cy="1171575"/>
                  <wp:effectExtent l="0" t="0" r="0" b="9525"/>
                  <wp:wrapSquare wrapText="bothSides"/>
                  <wp:docPr id="1792998219" name="Picture 1792998219" descr="A close up of a po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998219" name="Picture 2" descr="A close up of a pole&#10;&#10;Description automatically generated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475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0638" w:rsidRPr="52C517C6">
              <w:t xml:space="preserve">Flexible Delineator Post </w:t>
            </w:r>
          </w:p>
          <w:p w14:paraId="3C9FE087" w14:textId="7B68A58F" w:rsidR="00B20638" w:rsidRPr="006A0FA4" w:rsidRDefault="00B20638" w:rsidP="001046B7">
            <w:pPr>
              <w:pStyle w:val="MaterialDescription"/>
            </w:pPr>
            <w:r w:rsidRPr="52C517C6">
              <w:t>Used for longer demonstration projects. This delineator is bolted to the ground</w:t>
            </w:r>
            <w:r w:rsidR="00396B4F">
              <w:t>, or epoxy may be used to help keep it upright. This delineator will not stand on its own.</w:t>
            </w:r>
          </w:p>
          <w:p w14:paraId="1460DE93" w14:textId="17EEA59C" w:rsidR="00B20638" w:rsidRPr="006A0FA4" w:rsidRDefault="00B20638" w:rsidP="001046B7">
            <w:pPr>
              <w:pStyle w:val="MaterialDescription"/>
            </w:pPr>
            <w:r w:rsidRPr="52C517C6">
              <w:t>Can be used for bike paths, median islands, curb extensions/plazas, and roundabouts.</w:t>
            </w:r>
          </w:p>
          <w:p w14:paraId="14C4898C" w14:textId="49FDE810" w:rsidR="00B20638" w:rsidRPr="006A0FA4" w:rsidRDefault="00B20638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52DD7C07" w14:textId="77777777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36"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15EBECEA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11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151055413"/>
            <w:placeholder>
              <w:docPart w:val="3F3E165F29694A8DABFBE5CC3DDDE5E3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16EC94B8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7B855CE3" w14:textId="77777777" w:rsidTr="003C4E6F">
        <w:trPr>
          <w:trHeight w:val="2393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0728A8B7" w14:textId="25EA13DA" w:rsidR="00B20638" w:rsidRDefault="00B20638" w:rsidP="001046B7">
            <w:pPr>
              <w:pStyle w:val="MaterialName"/>
            </w:pPr>
            <w:r>
              <w:drawing>
                <wp:anchor distT="0" distB="0" distL="114300" distR="114300" simplePos="0" relativeHeight="251668498" behindDoc="0" locked="0" layoutInCell="1" allowOverlap="1" wp14:anchorId="53BAB2BF" wp14:editId="42E7E4AF">
                  <wp:simplePos x="0" y="0"/>
                  <wp:positionH relativeFrom="column">
                    <wp:posOffset>3084830</wp:posOffset>
                  </wp:positionH>
                  <wp:positionV relativeFrom="paragraph">
                    <wp:posOffset>81915</wp:posOffset>
                  </wp:positionV>
                  <wp:extent cx="571500" cy="1266825"/>
                  <wp:effectExtent l="0" t="0" r="0" b="9525"/>
                  <wp:wrapSquare wrapText="bothSides"/>
                  <wp:docPr id="1440757540" name="Picture 14407575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016" b="5080"/>
                          <a:stretch/>
                        </pic:blipFill>
                        <pic:spPr bwMode="auto">
                          <a:xfrm>
                            <a:off x="0" y="0"/>
                            <a:ext cx="571500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Free-Standing Delineator with Base</w:t>
            </w:r>
          </w:p>
          <w:p w14:paraId="3A2C12B3" w14:textId="2FFD0377" w:rsidR="00B20638" w:rsidRPr="001046B7" w:rsidRDefault="00B20638" w:rsidP="001046B7">
            <w:pPr>
              <w:pStyle w:val="MaterialDescription"/>
              <w:rPr>
                <w:b/>
                <w:bCs/>
              </w:rPr>
            </w:pPr>
            <w:r w:rsidRPr="52C517C6">
              <w:t>Used to create short-term post-style barriers. Can be used for bike paths, median islands, curb extensions/plazas, and roundabouts.</w:t>
            </w:r>
          </w:p>
          <w:p w14:paraId="46EB1DC0" w14:textId="6E2D37C9" w:rsidR="00B20638" w:rsidRPr="00B64DFF" w:rsidRDefault="00B20638" w:rsidP="001046B7">
            <w:pPr>
              <w:pStyle w:val="MaterialDescription"/>
            </w:pPr>
            <w:r w:rsidRPr="52C517C6">
              <w:t>These delineators are not bolted to the ground, but epoxy may be used with them to help reduce delineators from being knocked down.</w:t>
            </w:r>
          </w:p>
          <w:p w14:paraId="3DDD34C5" w14:textId="3D4EBF9D" w:rsidR="00B20638" w:rsidRPr="003C4E6F" w:rsidRDefault="00B20638" w:rsidP="00B20638">
            <w:pPr>
              <w:rPr>
                <w:rFonts w:ascii="Open Sans" w:hAnsi="Open Sans" w:cs="Open Sans"/>
                <w:i/>
                <w:iCs/>
                <w:sz w:val="4"/>
                <w:szCs w:val="4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6A3E3D8F" w14:textId="77777777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36"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70CC888A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100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2018534893"/>
            <w:placeholder>
              <w:docPart w:val="71D5466C371B498C8056014EB721CC99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719EFE0E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0F3669" w:rsidRPr="00C754D4" w14:paraId="6FAE3D87" w14:textId="77777777" w:rsidTr="003C4E6F">
        <w:trPr>
          <w:trHeight w:val="1871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0AE6F6D7" w14:textId="57C1FA4D" w:rsidR="000F3669" w:rsidRDefault="000F3669" w:rsidP="001046B7">
            <w:pPr>
              <w:pStyle w:val="MaterialName"/>
            </w:pPr>
            <w:r w:rsidRPr="000962FF">
              <w:rPr>
                <w:rFonts w:ascii="Calibri" w:eastAsia="Calibri" w:hAnsi="Calibri" w:cs="Calibri"/>
                <w:i/>
                <w:iCs/>
                <w:color w:val="132F5E"/>
              </w:rPr>
              <w:drawing>
                <wp:anchor distT="0" distB="0" distL="114300" distR="114300" simplePos="0" relativeHeight="251686930" behindDoc="0" locked="0" layoutInCell="1" allowOverlap="1" wp14:anchorId="44AFEF41" wp14:editId="52477329">
                  <wp:simplePos x="0" y="0"/>
                  <wp:positionH relativeFrom="column">
                    <wp:posOffset>2256155</wp:posOffset>
                  </wp:positionH>
                  <wp:positionV relativeFrom="paragraph">
                    <wp:posOffset>25879</wp:posOffset>
                  </wp:positionV>
                  <wp:extent cx="1184910" cy="1156970"/>
                  <wp:effectExtent l="0" t="0" r="0" b="5080"/>
                  <wp:wrapSquare wrapText="bothSides"/>
                  <wp:docPr id="3538929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892920" name="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4910" cy="1156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>Heavy Duty Outdoor Push Broom</w:t>
            </w:r>
          </w:p>
          <w:p w14:paraId="445C95E5" w14:textId="58E58ACF" w:rsidR="000F3669" w:rsidRPr="00B71272" w:rsidRDefault="00B71272" w:rsidP="001046B7">
            <w:pPr>
              <w:pStyle w:val="MaterialDescription"/>
              <w:rPr>
                <w:noProof/>
              </w:rPr>
            </w:pPr>
            <w:r w:rsidRPr="00B71272">
              <w:rPr>
                <w:noProof/>
              </w:rPr>
              <w:t>Used to clean debris from streets and or sidewalks before applying paint</w:t>
            </w:r>
            <w:r>
              <w:rPr>
                <w:noProof/>
              </w:rPr>
              <w:t>.</w:t>
            </w: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2EEF4720" w14:textId="1AAFB439" w:rsidR="000F3669" w:rsidRPr="00C754D4" w:rsidRDefault="00FC67AC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8”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2C885903" w14:textId="79770512" w:rsidR="000F3669" w:rsidRPr="00C754D4" w:rsidRDefault="008C4DA2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2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653267630"/>
            <w:placeholder>
              <w:docPart w:val="41F043CE0DF24B51AAA4C14FCA67E726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05CB9F63" w14:textId="71904C0F" w:rsidR="000F3669" w:rsidRDefault="00FC67AC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62937B28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310719DC" w14:textId="3CFBB91C" w:rsidR="00B20638" w:rsidRDefault="00B20638" w:rsidP="001046B7">
            <w:pPr>
              <w:pStyle w:val="MaterialName"/>
            </w:pPr>
            <w:r>
              <w:drawing>
                <wp:anchor distT="0" distB="0" distL="114300" distR="114300" simplePos="0" relativeHeight="251679762" behindDoc="0" locked="0" layoutInCell="1" allowOverlap="1" wp14:anchorId="073C8C92" wp14:editId="413AEFDE">
                  <wp:simplePos x="0" y="0"/>
                  <wp:positionH relativeFrom="column">
                    <wp:posOffset>2600325</wp:posOffset>
                  </wp:positionH>
                  <wp:positionV relativeFrom="paragraph">
                    <wp:posOffset>28575</wp:posOffset>
                  </wp:positionV>
                  <wp:extent cx="1024255" cy="1024255"/>
                  <wp:effectExtent l="0" t="0" r="4445" b="4445"/>
                  <wp:wrapSquare wrapText="bothSides"/>
                  <wp:docPr id="19100518" name="Picture 191005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4255" cy="1024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>Paint Bucket</w:t>
            </w:r>
          </w:p>
          <w:p w14:paraId="3ABD1BE3" w14:textId="77777777" w:rsidR="00B20638" w:rsidRDefault="00B20638" w:rsidP="001046B7">
            <w:pPr>
              <w:pStyle w:val="MaterialDescription"/>
            </w:pPr>
            <w:r>
              <w:t>Used for mixing and holding paints. Can be used with the paint grid/tray for easy painting straight from the bucket.</w:t>
            </w:r>
          </w:p>
          <w:p w14:paraId="40007EA8" w14:textId="77777777" w:rsidR="00B20638" w:rsidRDefault="00B20638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65FE69D8" w14:textId="163CCD22" w:rsidR="00B20638" w:rsidRPr="00093A3F" w:rsidRDefault="00B20638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</w:tcPr>
          <w:p w14:paraId="6C2F5F2E" w14:textId="77777777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 xml:space="preserve">5 </w:t>
            </w:r>
            <w:proofErr w:type="gramStart"/>
            <w:r>
              <w:rPr>
                <w:rFonts w:ascii="Open Sans" w:hAnsi="Open Sans" w:cs="Open Sans"/>
                <w:sz w:val="19"/>
                <w:szCs w:val="19"/>
              </w:rPr>
              <w:t>gallon</w:t>
            </w:r>
            <w:proofErr w:type="gramEnd"/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70634E23" w14:textId="09590F62" w:rsidR="00B20638" w:rsidRPr="00C754D4" w:rsidRDefault="008C4DA2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0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673638973"/>
            <w:placeholder>
              <w:docPart w:val="ACB6403A011641F5AE6E2F7416B5E4CA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2CB97A3F" w14:textId="09CF6613" w:rsidR="00B20638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2F1A8918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3EFC851D" w14:textId="64C7B03F" w:rsidR="00B20638" w:rsidRPr="002435CA" w:rsidRDefault="00323B98" w:rsidP="001046B7">
            <w:pPr>
              <w:pStyle w:val="MaterialName"/>
            </w:pPr>
            <w:r w:rsidRPr="002435CA">
              <w:rPr>
                <w:i/>
                <w:iCs/>
              </w:rPr>
              <w:drawing>
                <wp:anchor distT="0" distB="0" distL="114300" distR="114300" simplePos="0" relativeHeight="251693074" behindDoc="0" locked="0" layoutInCell="1" allowOverlap="1" wp14:anchorId="42803BE0" wp14:editId="5A25DDFD">
                  <wp:simplePos x="0" y="0"/>
                  <wp:positionH relativeFrom="column">
                    <wp:posOffset>1230630</wp:posOffset>
                  </wp:positionH>
                  <wp:positionV relativeFrom="paragraph">
                    <wp:posOffset>-537845</wp:posOffset>
                  </wp:positionV>
                  <wp:extent cx="221615" cy="2428875"/>
                  <wp:effectExtent l="20320" t="36830" r="8255" b="27305"/>
                  <wp:wrapSquare wrapText="bothSides"/>
                  <wp:docPr id="363546107" name="Picture 363546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426"/>
                          <a:stretch/>
                        </pic:blipFill>
                        <pic:spPr bwMode="auto">
                          <a:xfrm rot="5340000">
                            <a:off x="0" y="0"/>
                            <a:ext cx="221615" cy="2428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20638" w:rsidRPr="002435CA">
              <w:t>Paint 5’ Extension pole</w:t>
            </w:r>
          </w:p>
          <w:p w14:paraId="6AE31673" w14:textId="77777777" w:rsidR="00B20638" w:rsidRDefault="00B20638" w:rsidP="001046B7">
            <w:pPr>
              <w:pStyle w:val="MaterialDescription"/>
              <w:rPr>
                <w:noProof/>
              </w:rPr>
            </w:pPr>
            <w:r w:rsidRPr="002435CA">
              <w:rPr>
                <w:noProof/>
              </w:rPr>
              <w:t>Used to help extend paint roller for easier street painting.</w:t>
            </w:r>
          </w:p>
          <w:p w14:paraId="0E6281DB" w14:textId="48BBB97C" w:rsidR="00281E08" w:rsidRPr="002435CA" w:rsidRDefault="00281E08" w:rsidP="00B20638">
            <w:pPr>
              <w:rPr>
                <w:rFonts w:ascii="Open Sans" w:hAnsi="Open Sans" w:cs="Open Sans"/>
                <w:i/>
                <w:iCs/>
                <w:noProof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</w:tcPr>
          <w:p w14:paraId="741C548B" w14:textId="6E0CEDD1" w:rsidR="00B20638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5’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7DE45C37" w14:textId="4E2FFDDE" w:rsidR="00B20638" w:rsidRPr="00C754D4" w:rsidRDefault="008C4DA2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5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2033611668"/>
            <w:placeholder>
              <w:docPart w:val="377499C77AD9463396402D21110ED68F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3CB2B6C5" w14:textId="2C79B398" w:rsidR="00B20638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430F205E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34C45D91" w14:textId="684A340F" w:rsidR="00B20638" w:rsidRDefault="00B20638" w:rsidP="001046B7">
            <w:pPr>
              <w:pStyle w:val="MaterialName"/>
            </w:pPr>
            <w:r>
              <w:drawing>
                <wp:anchor distT="0" distB="0" distL="114300" distR="114300" simplePos="0" relativeHeight="251680786" behindDoc="0" locked="0" layoutInCell="1" allowOverlap="1" wp14:anchorId="60F8035E" wp14:editId="1D98F03F">
                  <wp:simplePos x="0" y="0"/>
                  <wp:positionH relativeFrom="column">
                    <wp:posOffset>2364207</wp:posOffset>
                  </wp:positionH>
                  <wp:positionV relativeFrom="paragraph">
                    <wp:posOffset>105461</wp:posOffset>
                  </wp:positionV>
                  <wp:extent cx="1265683" cy="1086928"/>
                  <wp:effectExtent l="0" t="0" r="0" b="0"/>
                  <wp:wrapSquare wrapText="bothSides"/>
                  <wp:docPr id="441009636" name="Picture 4410096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5683" cy="1086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>Paint Grid/Tray</w:t>
            </w:r>
          </w:p>
          <w:p w14:paraId="0F99BBB0" w14:textId="1E65787E" w:rsidR="00B20638" w:rsidRDefault="00B20638" w:rsidP="001046B7">
            <w:pPr>
              <w:pStyle w:val="MaterialDescription"/>
            </w:pPr>
            <w:r w:rsidRPr="002128D1">
              <w:t xml:space="preserve">Metal paint grid/tray that attaches to a 5-gallon paint bucket. Allows for painting straight from the bucket. </w:t>
            </w:r>
          </w:p>
          <w:p w14:paraId="498B3FA4" w14:textId="77777777" w:rsidR="00B20638" w:rsidRDefault="00B20638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1122BCE9" w14:textId="77777777" w:rsidR="00B45F1C" w:rsidRDefault="00B45F1C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07FD0028" w14:textId="6FA2215A" w:rsidR="00B45F1C" w:rsidRPr="002128D1" w:rsidRDefault="00B45F1C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</w:tcPr>
          <w:p w14:paraId="0FFBB010" w14:textId="3DBE530B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Fits 5-gallon bucket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459E0BC3" w14:textId="33D5D898" w:rsidR="00B20638" w:rsidRPr="00C754D4" w:rsidRDefault="00E5219A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0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452016755"/>
            <w:placeholder>
              <w:docPart w:val="933E1344D93440B899A2438464B00323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5B360949" w14:textId="12034553" w:rsidR="00B20638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35404F27" w14:textId="77777777" w:rsidTr="003C4E6F">
        <w:trPr>
          <w:trHeight w:val="1403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6A0951A0" w14:textId="31831628" w:rsidR="00B20638" w:rsidRDefault="00B20638" w:rsidP="001046B7">
            <w:pPr>
              <w:pStyle w:val="MaterialName"/>
            </w:pPr>
            <w:r>
              <w:drawing>
                <wp:anchor distT="0" distB="0" distL="114300" distR="114300" simplePos="0" relativeHeight="251684882" behindDoc="1" locked="0" layoutInCell="1" allowOverlap="1" wp14:anchorId="13797116" wp14:editId="6C4897D0">
                  <wp:simplePos x="0" y="0"/>
                  <wp:positionH relativeFrom="column">
                    <wp:posOffset>2616835</wp:posOffset>
                  </wp:positionH>
                  <wp:positionV relativeFrom="paragraph">
                    <wp:posOffset>152400</wp:posOffset>
                  </wp:positionV>
                  <wp:extent cx="843280" cy="1009650"/>
                  <wp:effectExtent l="209550" t="152400" r="109220" b="152400"/>
                  <wp:wrapSquare wrapText="bothSides"/>
                  <wp:docPr id="1880857957" name="Picture 18808579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9624998">
                            <a:off x="0" y="0"/>
                            <a:ext cx="843280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Paint Roller</w:t>
            </w:r>
          </w:p>
          <w:p w14:paraId="62D85DB1" w14:textId="34936AD9" w:rsidR="00B20638" w:rsidRDefault="00B20638" w:rsidP="001046B7">
            <w:pPr>
              <w:pStyle w:val="MaterialDescription"/>
            </w:pPr>
            <w:r>
              <w:t>Applies paint to asphalt, concrete, and other surfaces</w:t>
            </w:r>
            <w:r w:rsidR="00FC67AC">
              <w:t>.</w:t>
            </w:r>
          </w:p>
          <w:p w14:paraId="38A1F935" w14:textId="77777777" w:rsidR="000C2924" w:rsidRDefault="000C2924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58EA3F99" w14:textId="77777777" w:rsidR="000C2924" w:rsidRDefault="000C2924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0B8FDAD2" w14:textId="77777777" w:rsidR="000C2924" w:rsidRDefault="000C2924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46496FC5" w14:textId="04C833A7" w:rsidR="00B20638" w:rsidRPr="00100A33" w:rsidRDefault="00B20638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0A51A36C" w14:textId="0CCDCA96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9”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78F72B51" w14:textId="5AEAAE74" w:rsidR="00B20638" w:rsidRPr="00C754D4" w:rsidRDefault="00E5219A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17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586894326"/>
            <w:placeholder>
              <w:docPart w:val="CE6844F327154AEB8544B90A47919F0D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3D45AE66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0AD177CE" w14:textId="77777777" w:rsidTr="003C4E6F">
        <w:trPr>
          <w:trHeight w:val="1853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440D40D9" w14:textId="05FF9CDB" w:rsidR="00B20638" w:rsidRDefault="00B20638" w:rsidP="001046B7">
            <w:pPr>
              <w:pStyle w:val="MaterialName"/>
            </w:pPr>
            <w:r w:rsidRPr="52C517C6">
              <w:t>Paint Roller</w:t>
            </w:r>
            <w:r>
              <w:t xml:space="preserve"> Covers</w:t>
            </w:r>
          </w:p>
          <w:p w14:paraId="1C27B6D3" w14:textId="12332969" w:rsidR="00B20638" w:rsidRPr="001046B7" w:rsidRDefault="00B20638" w:rsidP="001046B7">
            <w:pPr>
              <w:pStyle w:val="MaterialDescription"/>
              <w:rPr>
                <w:iCs/>
              </w:rPr>
            </w:pPr>
            <w:r w:rsidRPr="001046B7">
              <w:rPr>
                <w:iCs/>
              </w:rPr>
              <w:t xml:space="preserve">Fabric </w:t>
            </w:r>
            <w:proofErr w:type="gramStart"/>
            <w:r w:rsidRPr="001046B7">
              <w:rPr>
                <w:iCs/>
              </w:rPr>
              <w:t>roller</w:t>
            </w:r>
            <w:proofErr w:type="gramEnd"/>
            <w:r w:rsidRPr="001046B7">
              <w:rPr>
                <w:iCs/>
              </w:rPr>
              <w:t xml:space="preserve"> cover to be used with paint roller.</w:t>
            </w:r>
          </w:p>
          <w:p w14:paraId="4916834B" w14:textId="718AF932" w:rsidR="00B20638" w:rsidRDefault="000C2924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noProof/>
                <w:sz w:val="19"/>
                <w:szCs w:val="19"/>
              </w:rPr>
              <w:drawing>
                <wp:anchor distT="0" distB="0" distL="114300" distR="114300" simplePos="0" relativeHeight="251682834" behindDoc="0" locked="0" layoutInCell="1" allowOverlap="1" wp14:anchorId="3FCF1C33" wp14:editId="7BE73C74">
                  <wp:simplePos x="0" y="0"/>
                  <wp:positionH relativeFrom="column">
                    <wp:posOffset>2025650</wp:posOffset>
                  </wp:positionH>
                  <wp:positionV relativeFrom="paragraph">
                    <wp:posOffset>128653</wp:posOffset>
                  </wp:positionV>
                  <wp:extent cx="775970" cy="576580"/>
                  <wp:effectExtent l="0" t="0" r="5080" b="0"/>
                  <wp:wrapSquare wrapText="bothSides"/>
                  <wp:docPr id="1374510926" name="Picture 13745109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5970" cy="5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38A6014" w14:textId="7B86EBDF" w:rsidR="00B20638" w:rsidRDefault="000C2924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noProof/>
                <w:sz w:val="19"/>
                <w:szCs w:val="19"/>
              </w:rPr>
              <w:drawing>
                <wp:anchor distT="0" distB="0" distL="114300" distR="114300" simplePos="0" relativeHeight="251681810" behindDoc="0" locked="0" layoutInCell="1" allowOverlap="1" wp14:anchorId="2D90B44E" wp14:editId="3C614E17">
                  <wp:simplePos x="0" y="0"/>
                  <wp:positionH relativeFrom="column">
                    <wp:posOffset>434975</wp:posOffset>
                  </wp:positionH>
                  <wp:positionV relativeFrom="paragraph">
                    <wp:posOffset>38100</wp:posOffset>
                  </wp:positionV>
                  <wp:extent cx="1379855" cy="478155"/>
                  <wp:effectExtent l="0" t="0" r="0" b="0"/>
                  <wp:wrapSquare wrapText="bothSides"/>
                  <wp:docPr id="1948226698" name="Picture 19482266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078" b="17391"/>
                          <a:stretch/>
                        </pic:blipFill>
                        <pic:spPr bwMode="auto">
                          <a:xfrm>
                            <a:off x="0" y="0"/>
                            <a:ext cx="1379855" cy="478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D2C813" w14:textId="3B66F9DA" w:rsidR="00B20638" w:rsidRPr="00D44955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506DE836" w14:textId="32B15E30" w:rsidR="00B20638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9” roller</w:t>
            </w:r>
          </w:p>
          <w:p w14:paraId="40525D24" w14:textId="67CEC2F0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4” roller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0FD1A8FA" w14:textId="77777777" w:rsidR="00B20638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9” - 8</w:t>
            </w:r>
          </w:p>
          <w:p w14:paraId="32CBF88F" w14:textId="794C2BED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4” - 10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1568334440"/>
            <w:placeholder>
              <w:docPart w:val="1A30D0B44EF94B6286FA3653546FAD0D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560B4E8E" w14:textId="6E2507E4" w:rsidR="00B20638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2637BD02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4C196EEF" w14:textId="40EA7776" w:rsidR="00B20638" w:rsidRPr="00C754D4" w:rsidRDefault="00710E90" w:rsidP="001046B7">
            <w:pPr>
              <w:pStyle w:val="MaterialName"/>
            </w:pPr>
            <w:r>
              <w:rPr>
                <w:i/>
                <w:iCs/>
              </w:rPr>
              <w:drawing>
                <wp:anchor distT="0" distB="0" distL="114300" distR="114300" simplePos="0" relativeHeight="251697170" behindDoc="0" locked="0" layoutInCell="1" allowOverlap="1" wp14:anchorId="066A7958" wp14:editId="4D5D5781">
                  <wp:simplePos x="0" y="0"/>
                  <wp:positionH relativeFrom="column">
                    <wp:posOffset>2255520</wp:posOffset>
                  </wp:positionH>
                  <wp:positionV relativeFrom="paragraph">
                    <wp:posOffset>33020</wp:posOffset>
                  </wp:positionV>
                  <wp:extent cx="1287780" cy="1056640"/>
                  <wp:effectExtent l="0" t="0" r="7620" b="0"/>
                  <wp:wrapSquare wrapText="bothSides"/>
                  <wp:docPr id="2098841629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36" b="8490"/>
                          <a:stretch/>
                        </pic:blipFill>
                        <pic:spPr bwMode="auto">
                          <a:xfrm>
                            <a:off x="0" y="0"/>
                            <a:ext cx="1287780" cy="1056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0638" w:rsidRPr="52C517C6">
              <w:t>Park Bench</w:t>
            </w:r>
          </w:p>
          <w:p w14:paraId="27948F3D" w14:textId="77777777" w:rsidR="00B20638" w:rsidRDefault="00B20638" w:rsidP="001046B7">
            <w:pPr>
              <w:pStyle w:val="MaterialDescription"/>
            </w:pPr>
            <w:proofErr w:type="gramStart"/>
            <w:r w:rsidRPr="52C517C6">
              <w:t>Bench</w:t>
            </w:r>
            <w:proofErr w:type="gramEnd"/>
            <w:r w:rsidRPr="52C517C6">
              <w:t xml:space="preserve"> can be used to activate curb extensions, parklets, and plazas.</w:t>
            </w:r>
          </w:p>
          <w:p w14:paraId="0D93CC67" w14:textId="77777777" w:rsidR="00710E90" w:rsidRDefault="00710E90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12AFA9B6" w14:textId="77777777" w:rsidR="00710E90" w:rsidRDefault="00710E90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7F296BAC" w14:textId="4D84DD15" w:rsidR="00B20638" w:rsidRPr="00C754D4" w:rsidRDefault="00B20638" w:rsidP="00B20638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7314A3E3" w14:textId="77777777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4' long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br/>
              <w:t>23" w x 28" h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79E025C9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424385890"/>
            <w:placeholder>
              <w:docPart w:val="D93B413223F74B7198451CEC055C30AB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271686A2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69D89CF2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317AE56B" w14:textId="33D627B1" w:rsidR="00B20638" w:rsidRPr="0068363B" w:rsidRDefault="00B20638" w:rsidP="0068363B">
            <w:pPr>
              <w:pStyle w:val="MaterialName"/>
              <w:rPr>
                <w:rFonts w:ascii="Open Sans" w:hAnsi="Open Sans"/>
              </w:rPr>
            </w:pPr>
            <w:r w:rsidRPr="52C517C6">
              <w:t>Parking Stops</w:t>
            </w:r>
          </w:p>
          <w:p w14:paraId="694B11A6" w14:textId="6CED5577" w:rsidR="00B20638" w:rsidRPr="001046B7" w:rsidRDefault="00B20638" w:rsidP="001046B7">
            <w:pPr>
              <w:pStyle w:val="MaterialDescription"/>
              <w:rPr>
                <w:b/>
                <w:bCs/>
              </w:rPr>
            </w:pPr>
            <w:r w:rsidRPr="52C517C6">
              <w:t>Low, mountable cubs that can be bolted to the pavement and used as a barrier element.</w:t>
            </w:r>
          </w:p>
          <w:p w14:paraId="639F0D71" w14:textId="7A689FBA" w:rsidR="00B20638" w:rsidRDefault="00B20638" w:rsidP="001046B7">
            <w:pPr>
              <w:pStyle w:val="MaterialDescription"/>
            </w:pPr>
            <w:r w:rsidRPr="52C517C6">
              <w:t xml:space="preserve">Parking stops can be used for bike lanes, roundabouts, etc. </w:t>
            </w:r>
          </w:p>
          <w:p w14:paraId="75E74CCD" w14:textId="7FEB159C" w:rsidR="0068363B" w:rsidRDefault="0068363B" w:rsidP="001046B7">
            <w:pPr>
              <w:pStyle w:val="MaterialDescription"/>
            </w:pPr>
            <w:r>
              <w:rPr>
                <w:rFonts w:cs="Open Sans"/>
                <w:b/>
                <w:bCs/>
                <w:noProof/>
                <w:szCs w:val="19"/>
              </w:rPr>
              <w:drawing>
                <wp:anchor distT="0" distB="0" distL="114300" distR="114300" simplePos="0" relativeHeight="251669522" behindDoc="0" locked="0" layoutInCell="1" allowOverlap="1" wp14:anchorId="2A995184" wp14:editId="7E9E1A17">
                  <wp:simplePos x="0" y="0"/>
                  <wp:positionH relativeFrom="column">
                    <wp:posOffset>910590</wp:posOffset>
                  </wp:positionH>
                  <wp:positionV relativeFrom="paragraph">
                    <wp:posOffset>116840</wp:posOffset>
                  </wp:positionV>
                  <wp:extent cx="1806575" cy="232410"/>
                  <wp:effectExtent l="0" t="0" r="3175" b="0"/>
                  <wp:wrapSquare wrapText="bothSides"/>
                  <wp:docPr id="848124493" name="Picture 8481244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6575" cy="232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7A82F9" w14:textId="77777777" w:rsidR="00B20638" w:rsidRDefault="00B20638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435ACC7E" w14:textId="109003B6" w:rsidR="0068363B" w:rsidRPr="00C754D4" w:rsidRDefault="0068363B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761294A3" w14:textId="77777777" w:rsidR="006E0A73" w:rsidRPr="006E0A73" w:rsidRDefault="006E0A73" w:rsidP="006E0A7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6E0A73">
              <w:rPr>
                <w:rFonts w:ascii="Open Sans" w:hAnsi="Open Sans" w:cs="Open Sans"/>
                <w:sz w:val="19"/>
                <w:szCs w:val="19"/>
              </w:rPr>
              <w:t>L x W x H</w:t>
            </w:r>
          </w:p>
          <w:p w14:paraId="0D63E4A7" w14:textId="41DD371D" w:rsidR="00B20638" w:rsidRPr="00C754D4" w:rsidRDefault="006E0A73" w:rsidP="006E0A73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6E0A73">
              <w:rPr>
                <w:rFonts w:ascii="Open Sans" w:hAnsi="Open Sans" w:cs="Open Sans"/>
                <w:sz w:val="19"/>
                <w:szCs w:val="19"/>
              </w:rPr>
              <w:t>72 x 6 x 4"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4C479D34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30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324024832"/>
            <w:placeholder>
              <w:docPart w:val="59524712291441FCBCC788ADEB848AB9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7266B91E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E5321C" w:rsidRPr="00C754D4" w14:paraId="3FEDA4BD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715CF2BD" w14:textId="4879BC98" w:rsidR="00E5321C" w:rsidRDefault="000C2924" w:rsidP="001046B7">
            <w:pPr>
              <w:spacing w:before="240"/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  <w:r w:rsidRPr="001046B7">
              <w:rPr>
                <w:rStyle w:val="MaterialNameChar"/>
              </w:rPr>
              <w:drawing>
                <wp:anchor distT="0" distB="0" distL="114300" distR="114300" simplePos="0" relativeHeight="251687954" behindDoc="0" locked="0" layoutInCell="1" allowOverlap="1" wp14:anchorId="4A233A7B" wp14:editId="10DC6737">
                  <wp:simplePos x="0" y="0"/>
                  <wp:positionH relativeFrom="column">
                    <wp:posOffset>2925565</wp:posOffset>
                  </wp:positionH>
                  <wp:positionV relativeFrom="paragraph">
                    <wp:posOffset>95681</wp:posOffset>
                  </wp:positionV>
                  <wp:extent cx="617855" cy="1460500"/>
                  <wp:effectExtent l="0" t="0" r="0" b="6350"/>
                  <wp:wrapSquare wrapText="bothSides"/>
                  <wp:docPr id="1423068508" name="Picture 14230685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855" cy="146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41CC2" w:rsidRPr="001046B7">
              <w:rPr>
                <w:rStyle w:val="MaterialNameChar"/>
              </w:rPr>
              <w:t>Pedestrian</w:t>
            </w:r>
            <w:r w:rsidR="00E5321C" w:rsidRPr="001046B7">
              <w:rPr>
                <w:rStyle w:val="MaterialNameChar"/>
              </w:rPr>
              <w:t xml:space="preserve"> Crossing</w:t>
            </w:r>
            <w:r w:rsidR="00E5321C">
              <w:rPr>
                <w:rFonts w:ascii="Open Sans" w:hAnsi="Open Sans" w:cs="Open Sans"/>
                <w:b/>
                <w:bCs/>
                <w:sz w:val="19"/>
                <w:szCs w:val="19"/>
              </w:rPr>
              <w:t xml:space="preserve"> </w:t>
            </w:r>
            <w:r w:rsidR="00241CC2">
              <w:rPr>
                <w:rFonts w:ascii="Open Sans" w:hAnsi="Open Sans" w:cs="Open Sans"/>
                <w:b/>
                <w:bCs/>
                <w:sz w:val="19"/>
                <w:szCs w:val="19"/>
              </w:rPr>
              <w:t>in Crosswalk Sign</w:t>
            </w:r>
          </w:p>
          <w:p w14:paraId="2150A82E" w14:textId="5C0B54A4" w:rsidR="00241CC2" w:rsidRPr="0068363B" w:rsidRDefault="00FE71C8" w:rsidP="0068363B">
            <w:pPr>
              <w:pStyle w:val="MaterialDescription"/>
            </w:pPr>
            <w:r w:rsidRPr="0068363B">
              <w:rPr>
                <w:rStyle w:val="MaterialDescriptionChar"/>
                <w:i/>
              </w:rPr>
              <w:t xml:space="preserve">High-visibility crosswalk </w:t>
            </w:r>
            <w:r w:rsidR="0068363B" w:rsidRPr="0068363B">
              <w:rPr>
                <w:rStyle w:val="MaterialDescriptionChar"/>
                <w:i/>
              </w:rPr>
              <w:t>signs can be placed in crosswalks to increase the</w:t>
            </w:r>
            <w:r w:rsidR="00C31274" w:rsidRPr="0068363B">
              <w:t xml:space="preserve"> visibility</w:t>
            </w:r>
            <w:r w:rsidRPr="0068363B">
              <w:t xml:space="preserve"> of pedestrian</w:t>
            </w:r>
            <w:r w:rsidR="00A861C1" w:rsidRPr="0068363B">
              <w:t xml:space="preserve"> crossing areas to drivers.</w:t>
            </w:r>
          </w:p>
          <w:p w14:paraId="69C17935" w14:textId="643B87D3" w:rsidR="000C2924" w:rsidRDefault="000C2924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44EDC15C" w14:textId="77777777" w:rsidR="000C2924" w:rsidRDefault="000C2924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0F02864A" w14:textId="77777777" w:rsidR="000C2924" w:rsidRDefault="000C2924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2D3B89F2" w14:textId="77777777" w:rsidR="001046B7" w:rsidRDefault="001046B7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027B9266" w14:textId="6C78AE65" w:rsidR="001046B7" w:rsidRPr="00C31274" w:rsidRDefault="001046B7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5B40C72B" w14:textId="0D36C7B2" w:rsidR="00532B5F" w:rsidRDefault="00241CC2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U-frame &amp;</w:t>
            </w:r>
          </w:p>
          <w:p w14:paraId="59AC00AF" w14:textId="07FF7326" w:rsidR="00E5321C" w:rsidRPr="00C754D4" w:rsidRDefault="00241CC2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 xml:space="preserve">37 </w:t>
            </w:r>
            <w:r w:rsidR="001046B7">
              <w:rPr>
                <w:rFonts w:ascii="Open Sans" w:hAnsi="Open Sans" w:cs="Open Sans"/>
                <w:sz w:val="19"/>
                <w:szCs w:val="19"/>
              </w:rPr>
              <w:t>lb.</w:t>
            </w:r>
            <w:r>
              <w:rPr>
                <w:rFonts w:ascii="Open Sans" w:hAnsi="Open Sans" w:cs="Open Sans"/>
                <w:sz w:val="19"/>
                <w:szCs w:val="19"/>
              </w:rPr>
              <w:t xml:space="preserve"> U base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36A32B2B" w14:textId="795AC2D5" w:rsidR="00E5321C" w:rsidRPr="00C754D4" w:rsidRDefault="00E5219A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4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 </w:t>
            </w:r>
          </w:p>
        </w:tc>
        <w:tc>
          <w:tcPr>
            <w:tcW w:w="1446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2CBBE930" w14:textId="77777777" w:rsidR="00E5321C" w:rsidRDefault="00E5321C" w:rsidP="00B20638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</w:tr>
      <w:tr w:rsidR="00B20638" w:rsidRPr="00C754D4" w14:paraId="2CBCB5B9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75FBF0A9" w14:textId="4A27A83D" w:rsidR="00B20638" w:rsidRPr="00C754D4" w:rsidRDefault="00B20638" w:rsidP="001046B7">
            <w:pPr>
              <w:pStyle w:val="MaterialName"/>
            </w:pPr>
            <w:r w:rsidRPr="52C517C6">
              <w:t>Picnic Table</w:t>
            </w:r>
          </w:p>
          <w:p w14:paraId="79C72632" w14:textId="6E6E015A" w:rsidR="00B20638" w:rsidRDefault="001046B7" w:rsidP="001046B7">
            <w:pPr>
              <w:spacing w:before="240"/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  <w:r>
              <w:rPr>
                <w:i/>
                <w:iCs/>
                <w:noProof/>
              </w:rPr>
              <w:drawing>
                <wp:anchor distT="0" distB="0" distL="114300" distR="114300" simplePos="0" relativeHeight="251694098" behindDoc="0" locked="0" layoutInCell="1" allowOverlap="1" wp14:anchorId="26138A7B" wp14:editId="1FDECC1F">
                  <wp:simplePos x="0" y="0"/>
                  <wp:positionH relativeFrom="column">
                    <wp:posOffset>2016760</wp:posOffset>
                  </wp:positionH>
                  <wp:positionV relativeFrom="paragraph">
                    <wp:posOffset>22225</wp:posOffset>
                  </wp:positionV>
                  <wp:extent cx="1563370" cy="1138555"/>
                  <wp:effectExtent l="0" t="0" r="0" b="4445"/>
                  <wp:wrapSquare wrapText="bothSides"/>
                  <wp:docPr id="651738172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3370" cy="1138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0638" w:rsidRPr="001046B7">
              <w:rPr>
                <w:rStyle w:val="MaterialDescriptionChar"/>
              </w:rPr>
              <w:t>Can be used to activate curb extensions, parklets, or plazas</w:t>
            </w:r>
            <w:r w:rsidR="00B20638" w:rsidRPr="52C517C6">
              <w:rPr>
                <w:rFonts w:ascii="Open Sans" w:hAnsi="Open Sans" w:cs="Open Sans"/>
                <w:i/>
                <w:iCs/>
                <w:sz w:val="19"/>
                <w:szCs w:val="19"/>
              </w:rPr>
              <w:t xml:space="preserve">. </w:t>
            </w:r>
          </w:p>
          <w:p w14:paraId="3D6161AA" w14:textId="313015D3" w:rsidR="001F64B0" w:rsidRDefault="001F64B0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1E0F53BD" w14:textId="77777777" w:rsidR="001F64B0" w:rsidRDefault="001F64B0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670CCACF" w14:textId="33FDAC43" w:rsidR="001F64B0" w:rsidRDefault="001F64B0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421D7F55" w14:textId="77777777" w:rsidR="001046B7" w:rsidRDefault="001046B7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3609E33B" w14:textId="1F73A94E" w:rsidR="00B20638" w:rsidRPr="00C754D4" w:rsidRDefault="00B20638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345F16D1" w14:textId="77777777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58" x 30" x </w:t>
            </w:r>
            <w:r w:rsidRPr="00C754D4">
              <w:rPr>
                <w:rFonts w:ascii="Open Sans" w:hAnsi="Open Sans" w:cs="Open Sans"/>
                <w:sz w:val="19"/>
                <w:szCs w:val="19"/>
              </w:rPr>
              <w:br/>
              <w:t>48-72" length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3EFB153C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1717657625"/>
            <w:placeholder>
              <w:docPart w:val="8ECBE569063A4A9FB544618A4BC7221A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416A794F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75A7018D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7C8C974C" w14:textId="442255B2" w:rsidR="00B20638" w:rsidRPr="00C754D4" w:rsidRDefault="00B20638" w:rsidP="001046B7">
            <w:pPr>
              <w:pStyle w:val="MaterialName"/>
            </w:pPr>
            <w:r w:rsidRPr="52C517C6">
              <w:t>Plastic Barriers</w:t>
            </w:r>
          </w:p>
          <w:p w14:paraId="7C089A09" w14:textId="0D232CE6" w:rsidR="00B20638" w:rsidRPr="001046B7" w:rsidRDefault="00B20638" w:rsidP="001046B7">
            <w:pPr>
              <w:pStyle w:val="MaterialDescription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0546" behindDoc="0" locked="0" layoutInCell="1" allowOverlap="1" wp14:anchorId="523E105F" wp14:editId="01CACBD0">
                  <wp:simplePos x="0" y="0"/>
                  <wp:positionH relativeFrom="column">
                    <wp:posOffset>2061210</wp:posOffset>
                  </wp:positionH>
                  <wp:positionV relativeFrom="paragraph">
                    <wp:posOffset>104775</wp:posOffset>
                  </wp:positionV>
                  <wp:extent cx="1574800" cy="990600"/>
                  <wp:effectExtent l="0" t="0" r="0" b="0"/>
                  <wp:wrapSquare wrapText="bothSides"/>
                  <wp:docPr id="2005679376" name="Picture 20056793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 xml:space="preserve">Barriers that can be filled with water or sand to create a barrier. If filled – this should be used for a longer demonstration project. </w:t>
            </w:r>
          </w:p>
          <w:p w14:paraId="13DF3D26" w14:textId="77777777" w:rsidR="00B20638" w:rsidRDefault="00B20638" w:rsidP="001046B7">
            <w:pPr>
              <w:pStyle w:val="MaterialDescription"/>
            </w:pPr>
            <w:r w:rsidRPr="52C517C6">
              <w:t xml:space="preserve">Barriers can be used for </w:t>
            </w:r>
            <w:proofErr w:type="gramStart"/>
            <w:r w:rsidRPr="52C517C6">
              <w:t>separated</w:t>
            </w:r>
            <w:proofErr w:type="gramEnd"/>
            <w:r w:rsidRPr="52C517C6">
              <w:t xml:space="preserve"> bike lanes and plazas.</w:t>
            </w:r>
          </w:p>
          <w:p w14:paraId="5E9454DE" w14:textId="281D4EE7" w:rsidR="001046B7" w:rsidRPr="00C50DC4" w:rsidRDefault="001046B7" w:rsidP="001046B7">
            <w:pPr>
              <w:pStyle w:val="MaterialDescription"/>
              <w:rPr>
                <w:sz w:val="4"/>
                <w:szCs w:val="4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308F0888" w14:textId="77777777" w:rsidR="00B20638" w:rsidRDefault="00CC59A1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L x W x H</w:t>
            </w:r>
          </w:p>
          <w:p w14:paraId="7B88C09B" w14:textId="794BA17B" w:rsidR="00CC59A1" w:rsidRPr="00C754D4" w:rsidRDefault="007E6AD6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72</w:t>
            </w:r>
            <w:r w:rsidR="00CC59A1">
              <w:rPr>
                <w:rFonts w:ascii="Open Sans" w:hAnsi="Open Sans" w:cs="Open Sans"/>
                <w:sz w:val="19"/>
                <w:szCs w:val="19"/>
              </w:rPr>
              <w:t xml:space="preserve"> x </w:t>
            </w:r>
            <w:r>
              <w:rPr>
                <w:rFonts w:ascii="Open Sans" w:hAnsi="Open Sans" w:cs="Open Sans"/>
                <w:sz w:val="19"/>
                <w:szCs w:val="19"/>
              </w:rPr>
              <w:t>24</w:t>
            </w:r>
            <w:r w:rsidR="00CC59A1">
              <w:rPr>
                <w:rFonts w:ascii="Open Sans" w:hAnsi="Open Sans" w:cs="Open Sans"/>
                <w:sz w:val="19"/>
                <w:szCs w:val="19"/>
              </w:rPr>
              <w:t xml:space="preserve"> x 2</w:t>
            </w:r>
            <w:r>
              <w:rPr>
                <w:rFonts w:ascii="Open Sans" w:hAnsi="Open Sans" w:cs="Open Sans"/>
                <w:sz w:val="19"/>
                <w:szCs w:val="19"/>
              </w:rPr>
              <w:t>4”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4851F318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15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1811933377"/>
            <w:placeholder>
              <w:docPart w:val="22333E28D14F4539B2DB3E0D8CA2575D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0AE7B212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4DB497F8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48F57ABA" w14:textId="7BF31DAA" w:rsidR="00B20638" w:rsidRPr="001C41C8" w:rsidRDefault="00B20638" w:rsidP="001046B7">
            <w:pPr>
              <w:pStyle w:val="MaterialName"/>
              <w:rPr>
                <w:i/>
                <w:iCs/>
              </w:rPr>
            </w:pPr>
            <w:r w:rsidRPr="00EF177C">
              <w:rPr>
                <w:rFonts w:eastAsia="Times New Roman"/>
                <w:color w:val="0F1111"/>
              </w:rPr>
              <w:drawing>
                <wp:anchor distT="0" distB="0" distL="114300" distR="114300" simplePos="0" relativeHeight="251671570" behindDoc="1" locked="0" layoutInCell="1" allowOverlap="1" wp14:anchorId="7786768E" wp14:editId="012B251F">
                  <wp:simplePos x="0" y="0"/>
                  <wp:positionH relativeFrom="column">
                    <wp:posOffset>2610125</wp:posOffset>
                  </wp:positionH>
                  <wp:positionV relativeFrom="paragraph">
                    <wp:posOffset>103505</wp:posOffset>
                  </wp:positionV>
                  <wp:extent cx="1144688" cy="1276709"/>
                  <wp:effectExtent l="0" t="0" r="0" b="0"/>
                  <wp:wrapTight wrapText="bothSides">
                    <wp:wrapPolygon edited="0">
                      <wp:start x="0" y="0"/>
                      <wp:lineTo x="0" y="21278"/>
                      <wp:lineTo x="21216" y="21278"/>
                      <wp:lineTo x="21216" y="0"/>
                      <wp:lineTo x="0" y="0"/>
                    </wp:wrapPolygon>
                  </wp:wrapTight>
                  <wp:docPr id="153338740" name="Picture 153338740" descr="Montana Cans Chalk Spray Color Paint, 400ml, Yellow, 13.5 Fl Oz (Pack of 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Montana Cans Chalk Spray Color Paint, 400ml, Yellow, 13.5 Fl Oz (Pack of 1)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396"/>
                          <a:stretch/>
                        </pic:blipFill>
                        <pic:spPr bwMode="auto">
                          <a:xfrm>
                            <a:off x="0" y="0"/>
                            <a:ext cx="1145920" cy="1278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Spray Chalk/Paint</w:t>
            </w:r>
            <w:r>
              <w:t xml:space="preserve"> </w:t>
            </w:r>
            <w:r w:rsidRPr="001046B7">
              <w:rPr>
                <w:rStyle w:val="MaterialDescriptionChar"/>
                <w:b w:val="0"/>
                <w:bCs/>
              </w:rPr>
              <w:t>(White &amp; yellow)</w:t>
            </w:r>
          </w:p>
          <w:p w14:paraId="2B5CF1FE" w14:textId="68A01278" w:rsidR="00B20638" w:rsidRPr="00937651" w:rsidRDefault="00B20638" w:rsidP="001046B7">
            <w:pPr>
              <w:pStyle w:val="MaterialDescription"/>
              <w:rPr>
                <w:b/>
                <w:bCs/>
              </w:rPr>
            </w:pPr>
            <w:r w:rsidRPr="52C517C6">
              <w:t xml:space="preserve">Temporary marking chalk/paint that can be used to fill in bike lane and crosswalk makings. </w:t>
            </w:r>
          </w:p>
          <w:p w14:paraId="427C968D" w14:textId="77777777" w:rsidR="00B20638" w:rsidRDefault="00B20638" w:rsidP="001046B7">
            <w:pPr>
              <w:pStyle w:val="MaterialDescription"/>
            </w:pPr>
            <w:r w:rsidRPr="52C517C6">
              <w:t xml:space="preserve">To get a long, consistent demarcation, use an athletic field striper to apply the spray chalk. Markings can last from one week to one month depending on it spray-varnish is used as well. </w:t>
            </w:r>
          </w:p>
          <w:p w14:paraId="22F37416" w14:textId="342449A5" w:rsidR="00C50DC4" w:rsidRPr="00C50DC4" w:rsidRDefault="00C50DC4" w:rsidP="001046B7">
            <w:pPr>
              <w:pStyle w:val="MaterialDescription"/>
              <w:rPr>
                <w:sz w:val="4"/>
                <w:szCs w:val="4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70B93F30" w14:textId="67615858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52C517C6">
              <w:rPr>
                <w:rFonts w:ascii="Open Sans" w:hAnsi="Open Sans" w:cs="Open Sans"/>
                <w:sz w:val="19"/>
                <w:szCs w:val="19"/>
              </w:rPr>
              <w:t>15 oz can:</w:t>
            </w:r>
            <w:r>
              <w:br/>
            </w:r>
            <w:r w:rsidRPr="52C517C6">
              <w:rPr>
                <w:rFonts w:ascii="Open Sans" w:hAnsi="Open Sans" w:cs="Open Sans"/>
                <w:sz w:val="19"/>
                <w:szCs w:val="19"/>
              </w:rPr>
              <w:t>600-800 linear ft</w:t>
            </w:r>
            <w:r>
              <w:br/>
            </w:r>
            <w:r w:rsidRPr="52C517C6">
              <w:rPr>
                <w:rFonts w:ascii="Open Sans" w:hAnsi="Open Sans" w:cs="Open Sans"/>
                <w:sz w:val="19"/>
                <w:szCs w:val="19"/>
              </w:rPr>
              <w:t>25 sq ft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0DBA146B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Check availability with </w:t>
            </w:r>
            <w:hyperlink r:id="rId43">
              <w:r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demonstration@njtpa.org</w:t>
              </w:r>
            </w:hyperlink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549500713"/>
            <w:placeholder>
              <w:docPart w:val="4F9E1B5E58E14E65A23E560A99701BAA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36AE09A4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1B637418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21378203" w14:textId="19302026" w:rsidR="00B20638" w:rsidRPr="00C754D4" w:rsidRDefault="001046B7" w:rsidP="001046B7">
            <w:pPr>
              <w:pStyle w:val="MaterialName"/>
            </w:pPr>
            <w:r>
              <w:rPr>
                <w:i/>
                <w:iCs/>
              </w:rPr>
              <w:drawing>
                <wp:anchor distT="0" distB="0" distL="114300" distR="114300" simplePos="0" relativeHeight="251698194" behindDoc="0" locked="0" layoutInCell="1" allowOverlap="1" wp14:anchorId="45E97608" wp14:editId="5759820B">
                  <wp:simplePos x="0" y="0"/>
                  <wp:positionH relativeFrom="column">
                    <wp:posOffset>2467610</wp:posOffset>
                  </wp:positionH>
                  <wp:positionV relativeFrom="paragraph">
                    <wp:posOffset>119380</wp:posOffset>
                  </wp:positionV>
                  <wp:extent cx="1137920" cy="1137920"/>
                  <wp:effectExtent l="0" t="0" r="0" b="0"/>
                  <wp:wrapSquare wrapText="bothSides"/>
                  <wp:docPr id="1686208243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920" cy="1137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0638" w:rsidRPr="52C517C6">
              <w:t>Tape Measure</w:t>
            </w:r>
          </w:p>
          <w:p w14:paraId="607C1880" w14:textId="14641DF6" w:rsidR="00B20638" w:rsidRDefault="00B20638" w:rsidP="001046B7">
            <w:pPr>
              <w:pStyle w:val="MaterialDescription"/>
            </w:pPr>
            <w:r w:rsidRPr="52C517C6">
              <w:t>Assists with laying out measurements of</w:t>
            </w:r>
            <w:r w:rsidR="001046B7">
              <w:t xml:space="preserve"> </w:t>
            </w:r>
            <w:r w:rsidRPr="52C517C6">
              <w:t>different project elements</w:t>
            </w:r>
            <w:r w:rsidR="001046B7">
              <w:t>.</w:t>
            </w:r>
          </w:p>
          <w:p w14:paraId="45AC56DB" w14:textId="77777777" w:rsidR="00064FAD" w:rsidRDefault="00064FAD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5BE59F99" w14:textId="286419D9" w:rsidR="00064FAD" w:rsidRDefault="00064FAD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2436D232" w14:textId="414BB373" w:rsidR="00064FAD" w:rsidRPr="00C754D4" w:rsidRDefault="00064FAD" w:rsidP="00B20638">
            <w:pPr>
              <w:rPr>
                <w:rFonts w:ascii="Open Sans" w:hAnsi="Open Sans" w:cs="Open Sans"/>
                <w:b/>
                <w:bCs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662A9E7B" w14:textId="77777777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00'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0C0EB81E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1562048789"/>
            <w:placeholder>
              <w:docPart w:val="3FD635B7CC5C403AAB63CFAC575BF4D6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2BBA0BCD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1FD64E8F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6DE671C4" w14:textId="0F45D71C" w:rsidR="00B20638" w:rsidRPr="001046B7" w:rsidRDefault="00B20638" w:rsidP="001046B7">
            <w:pPr>
              <w:pStyle w:val="MaterialName"/>
              <w:rPr>
                <w:rFonts w:ascii="Open Sans" w:hAnsi="Open Sans"/>
              </w:rPr>
            </w:pPr>
            <w:r w:rsidRPr="52C517C6">
              <w:rPr>
                <w:bCs/>
              </w:rPr>
              <w:t>Tempera Paint</w:t>
            </w:r>
            <w:r w:rsidRPr="52C517C6">
              <w:t xml:space="preserve"> </w:t>
            </w:r>
            <w:r w:rsidRPr="001046B7">
              <w:rPr>
                <w:b w:val="0"/>
                <w:bCs/>
                <w:i/>
                <w:iCs/>
              </w:rPr>
              <w:t>(white, yellow, green, brown)</w:t>
            </w:r>
            <w:r w:rsidRPr="00EF177C">
              <w:rPr>
                <w:rFonts w:ascii="Open Sans" w:eastAsia="Times New Roman" w:hAnsi="Open Sans" w:cs="Open Sans"/>
                <w:color w:val="0F1111"/>
                <w:sz w:val="19"/>
                <w:szCs w:val="19"/>
              </w:rPr>
              <w:drawing>
                <wp:anchor distT="0" distB="0" distL="114300" distR="114300" simplePos="0" relativeHeight="251672594" behindDoc="1" locked="0" layoutInCell="1" allowOverlap="1" wp14:anchorId="5EE28EE3" wp14:editId="64315466">
                  <wp:simplePos x="0" y="0"/>
                  <wp:positionH relativeFrom="column">
                    <wp:posOffset>2755900</wp:posOffset>
                  </wp:positionH>
                  <wp:positionV relativeFrom="paragraph">
                    <wp:posOffset>51435</wp:posOffset>
                  </wp:positionV>
                  <wp:extent cx="977265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053" y="21300"/>
                      <wp:lineTo x="21053" y="0"/>
                      <wp:lineTo x="0" y="0"/>
                    </wp:wrapPolygon>
                  </wp:wrapTight>
                  <wp:docPr id="817482334" name="Picture 817482334" descr="Handy Art Little Masters Tempera Paint, 1 Gallon (Pack of 1), White 128 Fl Oz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andy Art Little Masters Tempera Paint, 1 Gallon (Pack of 1), White 128 Fl Oz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338" r="12375"/>
                          <a:stretch/>
                        </pic:blipFill>
                        <pic:spPr bwMode="auto">
                          <a:xfrm>
                            <a:off x="0" y="0"/>
                            <a:ext cx="977265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1DB6090" w14:textId="472FDC00" w:rsidR="00B20638" w:rsidRPr="00C754D4" w:rsidRDefault="00B20638" w:rsidP="001046B7">
            <w:pPr>
              <w:pStyle w:val="MaterialDescription"/>
            </w:pPr>
            <w:r w:rsidRPr="52C517C6">
              <w:t xml:space="preserve">A more temporary paint that can last from one day to a month. Tempera paint can be applied straight from the </w:t>
            </w:r>
            <w:proofErr w:type="gramStart"/>
            <w:r w:rsidRPr="52C517C6">
              <w:t>bottle, or</w:t>
            </w:r>
            <w:proofErr w:type="gramEnd"/>
            <w:r w:rsidRPr="52C517C6">
              <w:t xml:space="preserve"> thinned with a mixture of cornstarch and water (1:1 ratio). This paint is sensitive to weather conditions.</w:t>
            </w:r>
          </w:p>
          <w:p w14:paraId="32B7B5AE" w14:textId="77777777" w:rsidR="00B20638" w:rsidRDefault="00B20638" w:rsidP="001046B7">
            <w:pPr>
              <w:pStyle w:val="MaterialDescription"/>
            </w:pPr>
            <w:r w:rsidRPr="52C517C6">
              <w:t xml:space="preserve">Used to create bike lanes, pedestrian crossings, curb extensions, plazas, roundabouts, etc. </w:t>
            </w:r>
          </w:p>
          <w:p w14:paraId="51696E2C" w14:textId="2D09783F" w:rsidR="001046B7" w:rsidRPr="001046B7" w:rsidRDefault="001046B7" w:rsidP="001046B7">
            <w:pPr>
              <w:pStyle w:val="MaterialDescription"/>
              <w:rPr>
                <w:sz w:val="4"/>
                <w:szCs w:val="4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54B46354" w14:textId="77777777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1 gallon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27536316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 xml:space="preserve">Check availability with </w:t>
            </w:r>
            <w:hyperlink r:id="rId46">
              <w:r w:rsidRPr="00C754D4">
                <w:rPr>
                  <w:rStyle w:val="Hyperlink"/>
                  <w:rFonts w:ascii="Open Sans" w:hAnsi="Open Sans" w:cs="Open Sans"/>
                  <w:sz w:val="19"/>
                  <w:szCs w:val="19"/>
                </w:rPr>
                <w:t>demonstration@njtpa.org</w:t>
              </w:r>
            </w:hyperlink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654298050"/>
            <w:placeholder>
              <w:docPart w:val="E037A350E95D425CA8BF7C8811AF8BA2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450D071A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373EEFE8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3E0CD4EB" w14:textId="500C098D" w:rsidR="00B20638" w:rsidRPr="00C754D4" w:rsidRDefault="00B20638" w:rsidP="001046B7">
            <w:pPr>
              <w:pStyle w:val="MaterialName"/>
            </w:pPr>
            <w:r>
              <w:drawing>
                <wp:anchor distT="0" distB="0" distL="114300" distR="114300" simplePos="0" relativeHeight="251673618" behindDoc="0" locked="0" layoutInCell="1" allowOverlap="1" wp14:anchorId="7B73A11B" wp14:editId="6DF1265C">
                  <wp:simplePos x="0" y="0"/>
                  <wp:positionH relativeFrom="column">
                    <wp:posOffset>2748280</wp:posOffset>
                  </wp:positionH>
                  <wp:positionV relativeFrom="paragraph">
                    <wp:posOffset>-6985</wp:posOffset>
                  </wp:positionV>
                  <wp:extent cx="716280" cy="1178560"/>
                  <wp:effectExtent l="0" t="0" r="0" b="0"/>
                  <wp:wrapSquare wrapText="bothSides"/>
                  <wp:docPr id="1499147250" name="Picture 1499147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280" cy="1178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Traffic Cone</w:t>
            </w:r>
          </w:p>
          <w:p w14:paraId="09B4410A" w14:textId="77777777" w:rsidR="00B20638" w:rsidRDefault="00B20638" w:rsidP="001046B7">
            <w:pPr>
              <w:pStyle w:val="MaterialDescription"/>
            </w:pPr>
            <w:r w:rsidRPr="52C517C6">
              <w:t>Used as a barrier element for a short-term demonstration project. Can be used for bikeways, median islands, curb extensions/plazas, and roundabouts.</w:t>
            </w:r>
          </w:p>
          <w:p w14:paraId="7B907CD1" w14:textId="537C6FA6" w:rsidR="001046B7" w:rsidRPr="001046B7" w:rsidRDefault="001046B7" w:rsidP="001046B7">
            <w:pPr>
              <w:pStyle w:val="MaterialDescription"/>
              <w:rPr>
                <w:b/>
                <w:bCs/>
                <w:sz w:val="4"/>
                <w:szCs w:val="4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711158F5" w14:textId="77777777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8"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418E92BC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150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21552105"/>
            <w:placeholder>
              <w:docPart w:val="D877775D8E554959BBF33A508E304E7A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15A00726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6A05F947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5D5E5CDC" w14:textId="01274C72" w:rsidR="00B20638" w:rsidRDefault="00B20638" w:rsidP="001046B7">
            <w:pPr>
              <w:pStyle w:val="MaterialName"/>
            </w:pPr>
            <w:r>
              <w:drawing>
                <wp:anchor distT="0" distB="0" distL="114300" distR="114300" simplePos="0" relativeHeight="251674642" behindDoc="0" locked="0" layoutInCell="1" allowOverlap="1" wp14:anchorId="2FA9343A" wp14:editId="68B1B5D1">
                  <wp:simplePos x="0" y="0"/>
                  <wp:positionH relativeFrom="column">
                    <wp:posOffset>2750185</wp:posOffset>
                  </wp:positionH>
                  <wp:positionV relativeFrom="paragraph">
                    <wp:posOffset>42545</wp:posOffset>
                  </wp:positionV>
                  <wp:extent cx="796290" cy="1184910"/>
                  <wp:effectExtent l="0" t="0" r="0" b="0"/>
                  <wp:wrapSquare wrapText="bothSides"/>
                  <wp:docPr id="791879862" name="Picture 791879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96290" cy="1184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Traffic Control Barricade</w:t>
            </w:r>
          </w:p>
          <w:p w14:paraId="184B63CB" w14:textId="77777777" w:rsidR="00B20638" w:rsidRDefault="00B20638" w:rsidP="001046B7">
            <w:pPr>
              <w:pStyle w:val="MaterialDescription"/>
            </w:pPr>
            <w:r>
              <w:t xml:space="preserve">Can be used </w:t>
            </w:r>
            <w:r w:rsidRPr="52C517C6">
              <w:t>for</w:t>
            </w:r>
            <w:r>
              <w:t xml:space="preserve"> temporary street closures or to post temporary signs. </w:t>
            </w:r>
          </w:p>
          <w:p w14:paraId="04866C7B" w14:textId="158A8480" w:rsidR="00B20638" w:rsidRPr="003946E3" w:rsidRDefault="00B20638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33FC4BF4" w14:textId="77777777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24"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70FA9BFD" w14:textId="77777777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15</w:t>
            </w:r>
          </w:p>
        </w:tc>
        <w:tc>
          <w:tcPr>
            <w:tcW w:w="1446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sdt>
            <w:sdtPr>
              <w:rPr>
                <w:rFonts w:ascii="Open Sans" w:hAnsi="Open Sans" w:cs="Open Sans"/>
                <w:sz w:val="19"/>
                <w:szCs w:val="19"/>
              </w:rPr>
              <w:id w:val="-1926569287"/>
              <w:placeholder>
                <w:docPart w:val="1432756214C54EBA875D4F13BCBE0400"/>
              </w:placeholder>
              <w:showingPlcHdr/>
              <w:text/>
            </w:sdtPr>
            <w:sdtEndPr/>
            <w:sdtContent>
              <w:p w14:paraId="593F3CA2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sdtContent>
          </w:sdt>
        </w:tc>
      </w:tr>
      <w:tr w:rsidR="00B20638" w:rsidRPr="00C754D4" w14:paraId="36867173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</w:tcPr>
          <w:p w14:paraId="1600A087" w14:textId="2D739D92" w:rsidR="00B20638" w:rsidRPr="00034551" w:rsidRDefault="00B20638" w:rsidP="001046B7">
            <w:pPr>
              <w:pStyle w:val="MaterialName"/>
            </w:pPr>
            <w:r w:rsidRPr="00EF177C">
              <w:rPr>
                <w:rFonts w:eastAsia="Times New Roman"/>
                <w:color w:val="0F1111"/>
              </w:rPr>
              <w:drawing>
                <wp:anchor distT="0" distB="0" distL="114300" distR="114300" simplePos="0" relativeHeight="251675666" behindDoc="1" locked="0" layoutInCell="1" allowOverlap="1" wp14:anchorId="7736A868" wp14:editId="068DA72A">
                  <wp:simplePos x="0" y="0"/>
                  <wp:positionH relativeFrom="column">
                    <wp:posOffset>2565400</wp:posOffset>
                  </wp:positionH>
                  <wp:positionV relativeFrom="paragraph">
                    <wp:posOffset>8255</wp:posOffset>
                  </wp:positionV>
                  <wp:extent cx="871855" cy="871855"/>
                  <wp:effectExtent l="0" t="0" r="4445" b="4445"/>
                  <wp:wrapSquare wrapText="bothSides"/>
                  <wp:docPr id="1237739727" name="Picture 1237739727" descr="ifloortape White Reflective Foil Outdoor Pavement Marking Tape | Conforms to Rough or Smooth Asphalt and Concrete Surfaces (4 Inches x 50 Feet per Roll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ifloortape White Reflective Foil Outdoor Pavement Marking Tape | Conforms to Rough or Smooth Asphalt and Concrete Surfaces (4 Inches x 50 Feet per Roll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855" cy="871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rPr>
                <w:bCs/>
              </w:rPr>
              <w:t xml:space="preserve">Traffic Tape </w:t>
            </w:r>
            <w:r w:rsidRPr="001046B7">
              <w:rPr>
                <w:b w:val="0"/>
                <w:bCs/>
                <w:i/>
                <w:iCs/>
              </w:rPr>
              <w:t>(foil backed</w:t>
            </w:r>
            <w:r w:rsidR="00D17DA4">
              <w:rPr>
                <w:b w:val="0"/>
                <w:bCs/>
                <w:i/>
                <w:iCs/>
              </w:rPr>
              <w:t xml:space="preserve"> – white, yellow)</w:t>
            </w:r>
          </w:p>
          <w:p w14:paraId="102EEAA2" w14:textId="77777777" w:rsidR="00B20638" w:rsidRDefault="00B20638" w:rsidP="001046B7">
            <w:pPr>
              <w:pStyle w:val="MaterialDescription"/>
            </w:pPr>
            <w:r w:rsidRPr="52C517C6">
              <w:t>Reflective, non-slip traffic tape. Tape is easy to apply and can be used to demarcate bike lanes, pedestrian crossings, curb extensions, plazas, and roundabouts.</w:t>
            </w:r>
          </w:p>
          <w:p w14:paraId="0238FE40" w14:textId="6B5B3FDD" w:rsidR="00C50DC4" w:rsidRPr="00C50DC4" w:rsidRDefault="00C50DC4" w:rsidP="001046B7">
            <w:pPr>
              <w:pStyle w:val="MaterialDescription"/>
              <w:rPr>
                <w:sz w:val="4"/>
                <w:szCs w:val="4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5F7E8E7A" w14:textId="77777777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 w:rsidRPr="00C754D4">
              <w:rPr>
                <w:rFonts w:ascii="Open Sans" w:hAnsi="Open Sans" w:cs="Open Sans"/>
                <w:sz w:val="19"/>
                <w:szCs w:val="19"/>
              </w:rPr>
              <w:t>4" width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27F4FA9E" w14:textId="77777777" w:rsidR="00D17DA4" w:rsidRDefault="00D17DA4" w:rsidP="00D17DA4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 xml:space="preserve">White: </w:t>
            </w:r>
            <w:r w:rsidR="00B20638">
              <w:rPr>
                <w:rFonts w:ascii="Open Sans" w:hAnsi="Open Sans" w:cs="Open Sans"/>
                <w:sz w:val="19"/>
                <w:szCs w:val="19"/>
              </w:rPr>
              <w:t>11 roll</w:t>
            </w:r>
            <w:r>
              <w:rPr>
                <w:rFonts w:ascii="Open Sans" w:hAnsi="Open Sans" w:cs="Open Sans"/>
                <w:sz w:val="19"/>
                <w:szCs w:val="19"/>
              </w:rPr>
              <w:t>s</w:t>
            </w:r>
          </w:p>
          <w:p w14:paraId="152CC521" w14:textId="3DD6AAB2" w:rsidR="00D17DA4" w:rsidRPr="00C754D4" w:rsidRDefault="00D17DA4" w:rsidP="00D17DA4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 xml:space="preserve">Yellow: </w:t>
            </w:r>
            <w:r w:rsidR="00D04A46">
              <w:rPr>
                <w:rFonts w:ascii="Open Sans" w:hAnsi="Open Sans" w:cs="Open Sans"/>
                <w:sz w:val="19"/>
                <w:szCs w:val="19"/>
              </w:rPr>
              <w:t>9 rolls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-1624996427"/>
            <w:placeholder>
              <w:docPart w:val="BF0CE7FCA503436CA2944C7DBDAEFA11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71932F31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  <w:tr w:rsidR="00B20638" w:rsidRPr="00C754D4" w14:paraId="630B1240" w14:textId="77777777" w:rsidTr="003C4E6F">
        <w:trPr>
          <w:trHeight w:val="20"/>
          <w:jc w:val="center"/>
        </w:trPr>
        <w:tc>
          <w:tcPr>
            <w:tcW w:w="5845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</w:tcPr>
          <w:p w14:paraId="427C5898" w14:textId="74B1ED2E" w:rsidR="00B20638" w:rsidRPr="001046B7" w:rsidRDefault="00B20638" w:rsidP="001046B7">
            <w:pPr>
              <w:pStyle w:val="MaterialName"/>
              <w:rPr>
                <w:rFonts w:ascii="Open Sans" w:hAnsi="Open Sans"/>
              </w:rPr>
            </w:pPr>
            <w:r w:rsidRPr="00EF177C">
              <w:rPr>
                <w:rFonts w:eastAsia="Times New Roman"/>
                <w:color w:val="0F1111"/>
              </w:rPr>
              <w:drawing>
                <wp:anchor distT="0" distB="0" distL="114300" distR="114300" simplePos="0" relativeHeight="251676690" behindDoc="1" locked="0" layoutInCell="1" allowOverlap="1" wp14:anchorId="69DBA1FB" wp14:editId="688EC35B">
                  <wp:simplePos x="0" y="0"/>
                  <wp:positionH relativeFrom="column">
                    <wp:posOffset>2734310</wp:posOffset>
                  </wp:positionH>
                  <wp:positionV relativeFrom="paragraph">
                    <wp:posOffset>87630</wp:posOffset>
                  </wp:positionV>
                  <wp:extent cx="760730" cy="760730"/>
                  <wp:effectExtent l="0" t="0" r="1270" b="1270"/>
                  <wp:wrapTight wrapText="bothSides">
                    <wp:wrapPolygon edited="0">
                      <wp:start x="0" y="0"/>
                      <wp:lineTo x="0" y="21095"/>
                      <wp:lineTo x="21095" y="21095"/>
                      <wp:lineTo x="21095" y="0"/>
                      <wp:lineTo x="0" y="0"/>
                    </wp:wrapPolygon>
                  </wp:wrapTight>
                  <wp:docPr id="513098444" name="Picture 513098444" descr="HORUSDY 4-Pack Box Cutter Utility Knife, Heavy Duty Aluminum Shell Retractable Box Cutter for Cardboard, Boxes and Cartons, Extra 10 Blad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ORUSDY 4-Pack Box Cutter Utility Knife, Heavy Duty Aluminum Shell Retractable Box Cutter for Cardboard, Boxes and Cartons, Extra 10 Blades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0730" cy="760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52C517C6">
              <w:t>Utility Knife</w:t>
            </w:r>
          </w:p>
          <w:p w14:paraId="4E87D896" w14:textId="62CD42B0" w:rsidR="00B20638" w:rsidRDefault="00B20638" w:rsidP="001046B7">
            <w:pPr>
              <w:pStyle w:val="MaterialDescription"/>
            </w:pPr>
            <w:r w:rsidRPr="52C517C6">
              <w:t>Great for opening material packaging, creating traffic marking stencils, and cutting traffic tape</w:t>
            </w:r>
            <w:r w:rsidR="001046B7">
              <w:t>.</w:t>
            </w:r>
          </w:p>
          <w:p w14:paraId="013EA2E0" w14:textId="77777777" w:rsidR="00B20638" w:rsidRDefault="00B20638" w:rsidP="00B20638">
            <w:pPr>
              <w:rPr>
                <w:rFonts w:ascii="Open Sans" w:hAnsi="Open Sans" w:cs="Open Sans"/>
                <w:i/>
                <w:iCs/>
                <w:sz w:val="19"/>
                <w:szCs w:val="19"/>
              </w:rPr>
            </w:pPr>
          </w:p>
          <w:p w14:paraId="5EBB0BFD" w14:textId="3033A361" w:rsidR="00B20638" w:rsidRPr="00C754D4" w:rsidRDefault="00B20638" w:rsidP="00B20638">
            <w:pPr>
              <w:rPr>
                <w:rFonts w:ascii="Open Sans" w:hAnsi="Open Sans" w:cs="Open Sans"/>
                <w:sz w:val="19"/>
                <w:szCs w:val="19"/>
              </w:rPr>
            </w:pPr>
          </w:p>
        </w:tc>
        <w:tc>
          <w:tcPr>
            <w:tcW w:w="153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noWrap/>
            <w:vAlign w:val="center"/>
            <w:hideMark/>
          </w:tcPr>
          <w:p w14:paraId="48C7C020" w14:textId="494CD4BF" w:rsidR="00B20638" w:rsidRPr="00C754D4" w:rsidRDefault="00B20638" w:rsidP="001046B7">
            <w:pPr>
              <w:jc w:val="center"/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NA</w:t>
            </w:r>
          </w:p>
        </w:tc>
        <w:tc>
          <w:tcPr>
            <w:tcW w:w="2520" w:type="dxa"/>
            <w:tcBorders>
              <w:top w:val="single" w:sz="4" w:space="0" w:color="132F5E" w:themeColor="accent3"/>
              <w:left w:val="single" w:sz="4" w:space="0" w:color="132F5E" w:themeColor="accent3"/>
              <w:bottom w:val="single" w:sz="4" w:space="0" w:color="132F5E" w:themeColor="accent3"/>
              <w:right w:val="single" w:sz="4" w:space="0" w:color="132F5E" w:themeColor="accent3"/>
            </w:tcBorders>
            <w:vAlign w:val="center"/>
            <w:hideMark/>
          </w:tcPr>
          <w:p w14:paraId="322275F3" w14:textId="2C517CC6" w:rsidR="00B20638" w:rsidRPr="00C754D4" w:rsidRDefault="00E5219A" w:rsidP="00B20638">
            <w:pPr>
              <w:rPr>
                <w:rFonts w:ascii="Open Sans" w:hAnsi="Open Sans" w:cs="Open Sans"/>
                <w:sz w:val="19"/>
                <w:szCs w:val="19"/>
              </w:rPr>
            </w:pPr>
            <w:r>
              <w:rPr>
                <w:rFonts w:ascii="Open Sans" w:hAnsi="Open Sans" w:cs="Open Sans"/>
                <w:sz w:val="19"/>
                <w:szCs w:val="19"/>
              </w:rPr>
              <w:t>8</w:t>
            </w:r>
          </w:p>
        </w:tc>
        <w:sdt>
          <w:sdtPr>
            <w:rPr>
              <w:rFonts w:ascii="Open Sans" w:hAnsi="Open Sans" w:cs="Open Sans"/>
              <w:sz w:val="19"/>
              <w:szCs w:val="19"/>
            </w:rPr>
            <w:id w:val="778070954"/>
            <w:placeholder>
              <w:docPart w:val="BDCF085DC19047848EDF686459CAE7DA"/>
            </w:placeholder>
            <w:showingPlcHdr/>
            <w:text/>
          </w:sdtPr>
          <w:sdtEndPr/>
          <w:sdtContent>
            <w:tc>
              <w:tcPr>
                <w:tcW w:w="1446" w:type="dxa"/>
                <w:tcBorders>
                  <w:top w:val="single" w:sz="4" w:space="0" w:color="132F5E" w:themeColor="accent3"/>
                  <w:left w:val="single" w:sz="4" w:space="0" w:color="132F5E" w:themeColor="accent3"/>
                  <w:bottom w:val="single" w:sz="4" w:space="0" w:color="132F5E" w:themeColor="accent3"/>
                  <w:right w:val="single" w:sz="4" w:space="0" w:color="132F5E" w:themeColor="accent3"/>
                </w:tcBorders>
                <w:vAlign w:val="center"/>
              </w:tcPr>
              <w:p w14:paraId="6F13BB73" w14:textId="77777777" w:rsidR="00B20638" w:rsidRPr="00C754D4" w:rsidRDefault="00B20638" w:rsidP="00B20638">
                <w:pPr>
                  <w:rPr>
                    <w:rFonts w:ascii="Open Sans" w:hAnsi="Open Sans" w:cs="Open Sans"/>
                    <w:sz w:val="19"/>
                    <w:szCs w:val="19"/>
                  </w:rPr>
                </w:pPr>
                <w:r w:rsidRPr="00C754D4">
                  <w:rPr>
                    <w:rStyle w:val="PlaceholderText"/>
                    <w:rFonts w:ascii="Open Sans" w:hAnsi="Open Sans" w:cs="Open Sans"/>
                    <w:sz w:val="19"/>
                    <w:szCs w:val="19"/>
                  </w:rPr>
                  <w:t>Click or tap here to enter text.</w:t>
                </w:r>
              </w:p>
            </w:tc>
          </w:sdtContent>
        </w:sdt>
      </w:tr>
    </w:tbl>
    <w:p w14:paraId="2404E9C5" w14:textId="63D48377" w:rsidR="00B14CE9" w:rsidRPr="002841CB" w:rsidRDefault="00B14CE9" w:rsidP="00FF5D1E">
      <w:pPr>
        <w:rPr>
          <w:rFonts w:ascii="Open Sans" w:hAnsi="Open Sans" w:cs="Open Sans"/>
        </w:rPr>
      </w:pPr>
    </w:p>
    <w:sectPr w:rsidR="00B14CE9" w:rsidRPr="002841CB" w:rsidSect="001D6AF6">
      <w:headerReference w:type="even" r:id="rId51"/>
      <w:headerReference w:type="default" r:id="rId52"/>
      <w:footerReference w:type="even" r:id="rId53"/>
      <w:footerReference w:type="default" r:id="rId54"/>
      <w:headerReference w:type="first" r:id="rId55"/>
      <w:footerReference w:type="first" r:id="rId56"/>
      <w:pgSz w:w="12240" w:h="15840"/>
      <w:pgMar w:top="720" w:right="720" w:bottom="720" w:left="720" w:header="45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E4928" w14:textId="77777777" w:rsidR="001D6AF6" w:rsidRDefault="001D6AF6" w:rsidP="0093754A">
      <w:pPr>
        <w:spacing w:after="0" w:line="240" w:lineRule="auto"/>
      </w:pPr>
      <w:r>
        <w:separator/>
      </w:r>
    </w:p>
  </w:endnote>
  <w:endnote w:type="continuationSeparator" w:id="0">
    <w:p w14:paraId="6A376768" w14:textId="77777777" w:rsidR="001D6AF6" w:rsidRDefault="001D6AF6" w:rsidP="0093754A">
      <w:pPr>
        <w:spacing w:after="0" w:line="240" w:lineRule="auto"/>
      </w:pPr>
      <w:r>
        <w:continuationSeparator/>
      </w:r>
    </w:p>
  </w:endnote>
  <w:endnote w:type="continuationNotice" w:id="1">
    <w:p w14:paraId="54ED9B5E" w14:textId="77777777" w:rsidR="001D6AF6" w:rsidRDefault="001D6A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 bold">
    <w:panose1 w:val="00000000000000000000"/>
    <w:charset w:val="00"/>
    <w:family w:val="roman"/>
    <w:notTrueType/>
    <w:pitch w:val="default"/>
  </w:font>
  <w:font w:name="Agenda-Bold">
    <w:altName w:val="Calibri"/>
    <w:panose1 w:val="02000803040000020004"/>
    <w:charset w:val="00"/>
    <w:family w:val="auto"/>
    <w:pitch w:val="variable"/>
    <w:sig w:usb0="80000027" w:usb1="0000004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9B43D" w14:textId="77777777" w:rsidR="007313D9" w:rsidRDefault="007313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genda-Bold" w:hAnsi="Agenda-Bold"/>
      </w:rPr>
      <w:id w:val="1639689588"/>
      <w:docPartObj>
        <w:docPartGallery w:val="Page Numbers (Bottom of Page)"/>
        <w:docPartUnique/>
      </w:docPartObj>
    </w:sdtPr>
    <w:sdtEndPr>
      <w:rPr>
        <w:color w:val="85153A" w:themeColor="accent2"/>
      </w:rPr>
    </w:sdtEndPr>
    <w:sdtContent>
      <w:p w14:paraId="155D93FF" w14:textId="1958F229" w:rsidR="0093754A" w:rsidRPr="0093754A" w:rsidRDefault="00002170" w:rsidP="005E38BD">
        <w:pPr>
          <w:pStyle w:val="Footer"/>
          <w:tabs>
            <w:tab w:val="clear" w:pos="9360"/>
            <w:tab w:val="right" w:pos="10260"/>
          </w:tabs>
          <w:rPr>
            <w:rFonts w:ascii="Agenda-Bold" w:hAnsi="Agenda-Bold"/>
            <w:color w:val="85153A" w:themeColor="accent2"/>
          </w:rPr>
        </w:pPr>
        <w:r>
          <w:rPr>
            <w:rFonts w:ascii="Agenda-Bold" w:hAnsi="Agenda-Bold"/>
            <w:noProof/>
            <w:color w:val="85153A" w:themeColor="accent2"/>
          </w:rPr>
          <w:drawing>
            <wp:anchor distT="0" distB="0" distL="114300" distR="114300" simplePos="0" relativeHeight="251658241" behindDoc="0" locked="0" layoutInCell="1" allowOverlap="1" wp14:anchorId="7C430A4D" wp14:editId="2FB64C9F">
              <wp:simplePos x="0" y="0"/>
              <wp:positionH relativeFrom="column">
                <wp:posOffset>0</wp:posOffset>
              </wp:positionH>
              <wp:positionV relativeFrom="paragraph">
                <wp:posOffset>-180340</wp:posOffset>
              </wp:positionV>
              <wp:extent cx="330200" cy="439420"/>
              <wp:effectExtent l="0" t="0" r="0" b="0"/>
              <wp:wrapSquare wrapText="bothSides"/>
              <wp:docPr id="849729443" name="Picture 849729443" descr="A logo with a purple and white outlin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49729443" name="Picture 2" descr="A logo with a purple and white outline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0200" cy="4394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="0093754A" w:rsidRPr="0079246A">
          <w:rPr>
            <w:rFonts w:ascii="Agenda-Bold" w:hAnsi="Agenda-Bold"/>
            <w:noProof/>
            <w:color w:val="85153A" w:themeColor="accent2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762AD8A4" wp14:editId="64C60FE6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1975" cy="561975"/>
                  <wp:effectExtent l="9525" t="9525" r="9525" b="9525"/>
                  <wp:wrapNone/>
                  <wp:docPr id="1726574551" name="Oval 172657455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1975" cy="561975"/>
                          </a:xfrm>
                          <a:prstGeom prst="ellipse">
                            <a:avLst/>
                          </a:prstGeom>
                          <a:noFill/>
                          <a:ln w="12700">
                            <a:solidFill>
                              <a:srgbClr val="ADC1D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72764B7" w14:textId="77777777" w:rsidR="0093754A" w:rsidRPr="000A5A22" w:rsidRDefault="0093754A" w:rsidP="0093754A">
                              <w:pPr>
                                <w:pStyle w:val="Footer"/>
                                <w:rPr>
                                  <w:rFonts w:ascii="Open Sans" w:hAnsi="Open Sans" w:cs="Open Sans"/>
                                  <w:b/>
                                  <w:bCs/>
                                  <w:color w:val="BAC7D4" w:themeColor="accent1"/>
                                </w:rPr>
                              </w:pPr>
                              <w:r w:rsidRPr="000A5A22">
                                <w:rPr>
                                  <w:rFonts w:ascii="Open Sans" w:hAnsi="Open Sans" w:cs="Open Sans"/>
                                  <w:b/>
                                  <w:bCs/>
                                </w:rPr>
                                <w:fldChar w:fldCharType="begin"/>
                              </w:r>
                              <w:r w:rsidRPr="000A5A22">
                                <w:rPr>
                                  <w:rFonts w:ascii="Open Sans" w:hAnsi="Open Sans" w:cs="Open Sans"/>
                                  <w:b/>
                                  <w:bCs/>
                                </w:rPr>
                                <w:instrText xml:space="preserve"> PAGE  \* MERGEFORMAT </w:instrText>
                              </w:r>
                              <w:r w:rsidRPr="000A5A22">
                                <w:rPr>
                                  <w:rFonts w:ascii="Open Sans" w:hAnsi="Open Sans" w:cs="Open Sans"/>
                                  <w:b/>
                                  <w:bCs/>
                                </w:rPr>
                                <w:fldChar w:fldCharType="separate"/>
                              </w:r>
                              <w:r w:rsidRPr="000A5A22">
                                <w:rPr>
                                  <w:rFonts w:ascii="Open Sans" w:hAnsi="Open Sans" w:cs="Open Sans"/>
                                  <w:b/>
                                  <w:bCs/>
                                  <w:noProof/>
                                  <w:color w:val="BAC7D4" w:themeColor="accent1"/>
                                </w:rPr>
                                <w:t>2</w:t>
                              </w:r>
                              <w:r w:rsidRPr="000A5A22">
                                <w:rPr>
                                  <w:rFonts w:ascii="Open Sans" w:hAnsi="Open Sans" w:cs="Open Sans"/>
                                  <w:b/>
                                  <w:bCs/>
                                  <w:noProof/>
                                  <w:color w:val="BAC7D4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oval w14:anchorId="762AD8A4" id="Oval 1726574551" o:spid="_x0000_s1026" style="position:absolute;margin-left:0;margin-top:0;width:44.25pt;height:44.25pt;rotation:180;flip:x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" filled="f" fillcolor="#c0504d" strokecolor="#adc1d9" strokeweight="1pt">
                  <v:textbox inset=",0,,0">
                    <w:txbxContent>
                      <w:p w14:paraId="272764B7" w14:textId="77777777" w:rsidR="0093754A" w:rsidRPr="000A5A22" w:rsidRDefault="0093754A" w:rsidP="0093754A">
                        <w:pPr>
                          <w:pStyle w:val="Footer"/>
                          <w:rPr>
                            <w:rFonts w:ascii="Open Sans" w:hAnsi="Open Sans" w:cs="Open Sans"/>
                            <w:b/>
                            <w:bCs/>
                            <w:color w:val="BAC7D4" w:themeColor="accent1"/>
                          </w:rPr>
                        </w:pPr>
                        <w:r w:rsidRPr="000A5A22">
                          <w:rPr>
                            <w:rFonts w:ascii="Open Sans" w:hAnsi="Open Sans" w:cs="Open Sans"/>
                            <w:b/>
                            <w:bCs/>
                          </w:rPr>
                          <w:fldChar w:fldCharType="begin"/>
                        </w:r>
                        <w:r w:rsidRPr="000A5A22">
                          <w:rPr>
                            <w:rFonts w:ascii="Open Sans" w:hAnsi="Open Sans" w:cs="Open Sans"/>
                            <w:b/>
                            <w:bCs/>
                          </w:rPr>
                          <w:instrText xml:space="preserve"> PAGE  \* MERGEFORMAT </w:instrText>
                        </w:r>
                        <w:r w:rsidRPr="000A5A22">
                          <w:rPr>
                            <w:rFonts w:ascii="Open Sans" w:hAnsi="Open Sans" w:cs="Open Sans"/>
                            <w:b/>
                            <w:bCs/>
                          </w:rPr>
                          <w:fldChar w:fldCharType="separate"/>
                        </w:r>
                        <w:r w:rsidRPr="000A5A22">
                          <w:rPr>
                            <w:rFonts w:ascii="Open Sans" w:hAnsi="Open Sans" w:cs="Open Sans"/>
                            <w:b/>
                            <w:bCs/>
                            <w:noProof/>
                            <w:color w:val="BAC7D4" w:themeColor="accent1"/>
                          </w:rPr>
                          <w:t>2</w:t>
                        </w:r>
                        <w:r w:rsidRPr="000A5A22">
                          <w:rPr>
                            <w:rFonts w:ascii="Open Sans" w:hAnsi="Open Sans" w:cs="Open Sans"/>
                            <w:b/>
                            <w:bCs/>
                            <w:noProof/>
                            <w:color w:val="BAC7D4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oval>
              </w:pict>
            </mc:Fallback>
          </mc:AlternateContent>
        </w:r>
        <w:r w:rsidR="0093754A" w:rsidRPr="0079246A">
          <w:rPr>
            <w:rFonts w:ascii="Agenda-Bold" w:hAnsi="Agenda-Bold"/>
            <w:color w:val="85153A" w:themeColor="accent2"/>
          </w:rPr>
          <w:t>Complete Streets Demonstration Library</w:t>
        </w:r>
        <w:r w:rsidR="002E701D">
          <w:rPr>
            <w:rFonts w:ascii="Agenda-Bold" w:hAnsi="Agenda-Bold"/>
            <w:color w:val="85153A" w:themeColor="accent2"/>
          </w:rPr>
          <w:tab/>
        </w:r>
        <w:r w:rsidR="002E701D">
          <w:rPr>
            <w:rFonts w:ascii="Agenda-Bold" w:hAnsi="Agenda-Bold"/>
            <w:color w:val="85153A" w:themeColor="accent2"/>
          </w:rPr>
          <w:tab/>
        </w:r>
        <w:r w:rsidR="005E38BD">
          <w:rPr>
            <w:rFonts w:ascii="Agenda-Bold" w:hAnsi="Agenda-Bold"/>
            <w:color w:val="85153A" w:themeColor="accent2"/>
          </w:rPr>
          <w:t xml:space="preserve">        </w:t>
        </w:r>
        <w:r w:rsidR="002E701D" w:rsidRPr="002E701D">
          <w:rPr>
            <w:rFonts w:ascii="Agenda-Bold" w:hAnsi="Agenda-Bold"/>
            <w:color w:val="85153A" w:themeColor="accent2"/>
          </w:rPr>
          <w:t xml:space="preserve"> </w:t>
        </w:r>
        <w:r w:rsidR="005E38BD">
          <w:rPr>
            <w:rFonts w:ascii="Agenda-Bold" w:hAnsi="Agenda-Bold"/>
            <w:color w:val="85153A" w:themeColor="accent2"/>
          </w:rPr>
          <w:t xml:space="preserve"> </w:t>
        </w:r>
        <w:r w:rsidR="002E701D">
          <w:rPr>
            <w:rFonts w:ascii="Agenda-Bold" w:hAnsi="Agenda-Bold"/>
            <w:color w:val="85153A" w:themeColor="accent2"/>
          </w:rPr>
          <w:t xml:space="preserve">Contact: </w:t>
        </w:r>
        <w:hyperlink r:id="rId2" w:history="1">
          <w:r w:rsidR="002E701D" w:rsidRPr="000C6471">
            <w:rPr>
              <w:rStyle w:val="Hyperlink"/>
              <w:rFonts w:ascii="Agenda-Bold" w:hAnsi="Agenda-Bold"/>
            </w:rPr>
            <w:t>demonstration@njtpa.org</w:t>
          </w:r>
        </w:hyperlink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4F0DD" w14:textId="77777777" w:rsidR="007313D9" w:rsidRDefault="007313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AEC0B" w14:textId="77777777" w:rsidR="001D6AF6" w:rsidRDefault="001D6AF6" w:rsidP="0093754A">
      <w:pPr>
        <w:spacing w:after="0" w:line="240" w:lineRule="auto"/>
      </w:pPr>
      <w:r>
        <w:separator/>
      </w:r>
    </w:p>
  </w:footnote>
  <w:footnote w:type="continuationSeparator" w:id="0">
    <w:p w14:paraId="5A400DE7" w14:textId="77777777" w:rsidR="001D6AF6" w:rsidRDefault="001D6AF6" w:rsidP="0093754A">
      <w:pPr>
        <w:spacing w:after="0" w:line="240" w:lineRule="auto"/>
      </w:pPr>
      <w:r>
        <w:continuationSeparator/>
      </w:r>
    </w:p>
  </w:footnote>
  <w:footnote w:type="continuationNotice" w:id="1">
    <w:p w14:paraId="62457981" w14:textId="77777777" w:rsidR="001D6AF6" w:rsidRDefault="001D6A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F290E" w14:textId="77777777" w:rsidR="007313D9" w:rsidRDefault="007313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DA9F9" w14:textId="77777777" w:rsidR="007313D9" w:rsidRDefault="007313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1F784" w14:textId="77777777" w:rsidR="007313D9" w:rsidRDefault="007313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AD23BB"/>
    <w:multiLevelType w:val="hybridMultilevel"/>
    <w:tmpl w:val="3618A368"/>
    <w:lvl w:ilvl="0" w:tplc="5F04A9B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88602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jc3MjOwMDMzMTZR0lEKTi0uzszPAykwNKwFAB3vJmQtAAAA"/>
  </w:docVars>
  <w:rsids>
    <w:rsidRoot w:val="00037D43"/>
    <w:rsid w:val="00000851"/>
    <w:rsid w:val="00000DF1"/>
    <w:rsid w:val="00000E82"/>
    <w:rsid w:val="00002170"/>
    <w:rsid w:val="00004CE2"/>
    <w:rsid w:val="00013E3E"/>
    <w:rsid w:val="00034551"/>
    <w:rsid w:val="00036298"/>
    <w:rsid w:val="00037D43"/>
    <w:rsid w:val="00063792"/>
    <w:rsid w:val="00064FAD"/>
    <w:rsid w:val="000738A4"/>
    <w:rsid w:val="00084B3F"/>
    <w:rsid w:val="00085D3B"/>
    <w:rsid w:val="00086228"/>
    <w:rsid w:val="00093A3F"/>
    <w:rsid w:val="00093FAD"/>
    <w:rsid w:val="00094F52"/>
    <w:rsid w:val="000A2563"/>
    <w:rsid w:val="000B3167"/>
    <w:rsid w:val="000B5999"/>
    <w:rsid w:val="000C2924"/>
    <w:rsid w:val="000C4796"/>
    <w:rsid w:val="000C7630"/>
    <w:rsid w:val="000D0FF1"/>
    <w:rsid w:val="000D6919"/>
    <w:rsid w:val="000E1DEC"/>
    <w:rsid w:val="000F3669"/>
    <w:rsid w:val="00100A33"/>
    <w:rsid w:val="001046B7"/>
    <w:rsid w:val="001058E7"/>
    <w:rsid w:val="00105C8E"/>
    <w:rsid w:val="00106F53"/>
    <w:rsid w:val="00110395"/>
    <w:rsid w:val="00130C87"/>
    <w:rsid w:val="00132508"/>
    <w:rsid w:val="00140111"/>
    <w:rsid w:val="001556E0"/>
    <w:rsid w:val="001569B3"/>
    <w:rsid w:val="00166833"/>
    <w:rsid w:val="0016691E"/>
    <w:rsid w:val="00166CEA"/>
    <w:rsid w:val="00181724"/>
    <w:rsid w:val="00186C6C"/>
    <w:rsid w:val="00187290"/>
    <w:rsid w:val="0019451E"/>
    <w:rsid w:val="001967EE"/>
    <w:rsid w:val="001A0F01"/>
    <w:rsid w:val="001A42C6"/>
    <w:rsid w:val="001A5E6F"/>
    <w:rsid w:val="001B35CC"/>
    <w:rsid w:val="001B40AD"/>
    <w:rsid w:val="001B72DC"/>
    <w:rsid w:val="001C0737"/>
    <w:rsid w:val="001C41C8"/>
    <w:rsid w:val="001D18AB"/>
    <w:rsid w:val="001D2859"/>
    <w:rsid w:val="001D6AF6"/>
    <w:rsid w:val="001E4B9F"/>
    <w:rsid w:val="001E4D95"/>
    <w:rsid w:val="001F08E6"/>
    <w:rsid w:val="001F51DF"/>
    <w:rsid w:val="001F64B0"/>
    <w:rsid w:val="001F7C53"/>
    <w:rsid w:val="0020684D"/>
    <w:rsid w:val="002128D1"/>
    <w:rsid w:val="00231C97"/>
    <w:rsid w:val="0023217E"/>
    <w:rsid w:val="00240AAD"/>
    <w:rsid w:val="00240E45"/>
    <w:rsid w:val="00241CC2"/>
    <w:rsid w:val="002435CA"/>
    <w:rsid w:val="002448A9"/>
    <w:rsid w:val="00257D19"/>
    <w:rsid w:val="002665BE"/>
    <w:rsid w:val="00271D26"/>
    <w:rsid w:val="00274B7E"/>
    <w:rsid w:val="00281E08"/>
    <w:rsid w:val="002841CB"/>
    <w:rsid w:val="002929F8"/>
    <w:rsid w:val="002953E8"/>
    <w:rsid w:val="002A4B18"/>
    <w:rsid w:val="002A50DD"/>
    <w:rsid w:val="002B191D"/>
    <w:rsid w:val="002C2082"/>
    <w:rsid w:val="002C50F9"/>
    <w:rsid w:val="002C51F5"/>
    <w:rsid w:val="002C7C5C"/>
    <w:rsid w:val="002D1F16"/>
    <w:rsid w:val="002E4A58"/>
    <w:rsid w:val="002E6680"/>
    <w:rsid w:val="002E701D"/>
    <w:rsid w:val="002F1F26"/>
    <w:rsid w:val="002F3851"/>
    <w:rsid w:val="003132F6"/>
    <w:rsid w:val="00314E93"/>
    <w:rsid w:val="00317E74"/>
    <w:rsid w:val="00321C56"/>
    <w:rsid w:val="00322AAE"/>
    <w:rsid w:val="00323B98"/>
    <w:rsid w:val="0033729D"/>
    <w:rsid w:val="00345A0D"/>
    <w:rsid w:val="00353524"/>
    <w:rsid w:val="003537E5"/>
    <w:rsid w:val="00357A0C"/>
    <w:rsid w:val="00363483"/>
    <w:rsid w:val="003642D0"/>
    <w:rsid w:val="00382CE0"/>
    <w:rsid w:val="003914E2"/>
    <w:rsid w:val="003946E3"/>
    <w:rsid w:val="0039617C"/>
    <w:rsid w:val="00396B4F"/>
    <w:rsid w:val="003A28A0"/>
    <w:rsid w:val="003A4B46"/>
    <w:rsid w:val="003C2E87"/>
    <w:rsid w:val="003C4E6F"/>
    <w:rsid w:val="003D24E2"/>
    <w:rsid w:val="003D38A5"/>
    <w:rsid w:val="003F1C86"/>
    <w:rsid w:val="003F3A1F"/>
    <w:rsid w:val="004058C8"/>
    <w:rsid w:val="0041581A"/>
    <w:rsid w:val="00415995"/>
    <w:rsid w:val="00415A33"/>
    <w:rsid w:val="00431473"/>
    <w:rsid w:val="00433009"/>
    <w:rsid w:val="004345E2"/>
    <w:rsid w:val="00434DFD"/>
    <w:rsid w:val="00435DEC"/>
    <w:rsid w:val="004401E4"/>
    <w:rsid w:val="004451A3"/>
    <w:rsid w:val="004554E5"/>
    <w:rsid w:val="0045727C"/>
    <w:rsid w:val="00464440"/>
    <w:rsid w:val="00464D41"/>
    <w:rsid w:val="00466FBB"/>
    <w:rsid w:val="00491083"/>
    <w:rsid w:val="004957BC"/>
    <w:rsid w:val="004976E3"/>
    <w:rsid w:val="004A499E"/>
    <w:rsid w:val="004A4BA6"/>
    <w:rsid w:val="004A7F98"/>
    <w:rsid w:val="004B4D76"/>
    <w:rsid w:val="004C1743"/>
    <w:rsid w:val="004C78AE"/>
    <w:rsid w:val="004D708E"/>
    <w:rsid w:val="004D7732"/>
    <w:rsid w:val="004E43DA"/>
    <w:rsid w:val="004F2FEC"/>
    <w:rsid w:val="004F76B8"/>
    <w:rsid w:val="00505311"/>
    <w:rsid w:val="005072F8"/>
    <w:rsid w:val="00517300"/>
    <w:rsid w:val="005230DB"/>
    <w:rsid w:val="00532B5F"/>
    <w:rsid w:val="00534C1E"/>
    <w:rsid w:val="00536F7E"/>
    <w:rsid w:val="00543E39"/>
    <w:rsid w:val="00550599"/>
    <w:rsid w:val="00556766"/>
    <w:rsid w:val="00562954"/>
    <w:rsid w:val="00570A31"/>
    <w:rsid w:val="005729EB"/>
    <w:rsid w:val="005757E8"/>
    <w:rsid w:val="0057795F"/>
    <w:rsid w:val="00585900"/>
    <w:rsid w:val="00594BB8"/>
    <w:rsid w:val="005A1C93"/>
    <w:rsid w:val="005A20ED"/>
    <w:rsid w:val="005A38FF"/>
    <w:rsid w:val="005A5830"/>
    <w:rsid w:val="005B6A46"/>
    <w:rsid w:val="005C1863"/>
    <w:rsid w:val="005D1D3E"/>
    <w:rsid w:val="005E2232"/>
    <w:rsid w:val="005E38BD"/>
    <w:rsid w:val="005E62F7"/>
    <w:rsid w:val="00603D59"/>
    <w:rsid w:val="0060417F"/>
    <w:rsid w:val="00632578"/>
    <w:rsid w:val="006401FC"/>
    <w:rsid w:val="00650B38"/>
    <w:rsid w:val="0065328A"/>
    <w:rsid w:val="006554BA"/>
    <w:rsid w:val="0066340D"/>
    <w:rsid w:val="00664FA7"/>
    <w:rsid w:val="006672C9"/>
    <w:rsid w:val="0068363B"/>
    <w:rsid w:val="006955F0"/>
    <w:rsid w:val="006A0FA4"/>
    <w:rsid w:val="006A297C"/>
    <w:rsid w:val="006B2668"/>
    <w:rsid w:val="006C21E5"/>
    <w:rsid w:val="006C7EB3"/>
    <w:rsid w:val="006D6087"/>
    <w:rsid w:val="006E0A73"/>
    <w:rsid w:val="006E28B9"/>
    <w:rsid w:val="006E6359"/>
    <w:rsid w:val="006F2B0B"/>
    <w:rsid w:val="006F4B17"/>
    <w:rsid w:val="006F568D"/>
    <w:rsid w:val="007006E9"/>
    <w:rsid w:val="00705A22"/>
    <w:rsid w:val="00710E90"/>
    <w:rsid w:val="007238C6"/>
    <w:rsid w:val="007242A8"/>
    <w:rsid w:val="00725293"/>
    <w:rsid w:val="007313D9"/>
    <w:rsid w:val="00731636"/>
    <w:rsid w:val="00737BDD"/>
    <w:rsid w:val="00742018"/>
    <w:rsid w:val="00747052"/>
    <w:rsid w:val="00747947"/>
    <w:rsid w:val="0075138C"/>
    <w:rsid w:val="00751C2D"/>
    <w:rsid w:val="007553C6"/>
    <w:rsid w:val="00764718"/>
    <w:rsid w:val="0076739D"/>
    <w:rsid w:val="00774C42"/>
    <w:rsid w:val="00777D2D"/>
    <w:rsid w:val="007806FD"/>
    <w:rsid w:val="007816CC"/>
    <w:rsid w:val="00785ACF"/>
    <w:rsid w:val="007933CC"/>
    <w:rsid w:val="00797BCB"/>
    <w:rsid w:val="007A4A41"/>
    <w:rsid w:val="007A6C45"/>
    <w:rsid w:val="007B2FF4"/>
    <w:rsid w:val="007B5324"/>
    <w:rsid w:val="007B70B1"/>
    <w:rsid w:val="007E0535"/>
    <w:rsid w:val="007E250E"/>
    <w:rsid w:val="007E6AD6"/>
    <w:rsid w:val="007F2D8E"/>
    <w:rsid w:val="007F68F8"/>
    <w:rsid w:val="00800B0B"/>
    <w:rsid w:val="00814131"/>
    <w:rsid w:val="00820C2D"/>
    <w:rsid w:val="00825594"/>
    <w:rsid w:val="008313FA"/>
    <w:rsid w:val="0084325F"/>
    <w:rsid w:val="008448F7"/>
    <w:rsid w:val="008577CB"/>
    <w:rsid w:val="00857BC4"/>
    <w:rsid w:val="00860281"/>
    <w:rsid w:val="008649B9"/>
    <w:rsid w:val="00870B29"/>
    <w:rsid w:val="0087447A"/>
    <w:rsid w:val="0088356E"/>
    <w:rsid w:val="0088456A"/>
    <w:rsid w:val="0089302A"/>
    <w:rsid w:val="008A7438"/>
    <w:rsid w:val="008C0E3F"/>
    <w:rsid w:val="008C4DA2"/>
    <w:rsid w:val="008C59AF"/>
    <w:rsid w:val="008D0E4C"/>
    <w:rsid w:val="008D16E4"/>
    <w:rsid w:val="008D588E"/>
    <w:rsid w:val="008E4FE6"/>
    <w:rsid w:val="008F5C7B"/>
    <w:rsid w:val="008F7E55"/>
    <w:rsid w:val="00904874"/>
    <w:rsid w:val="009065DE"/>
    <w:rsid w:val="00911307"/>
    <w:rsid w:val="0092701F"/>
    <w:rsid w:val="009347DD"/>
    <w:rsid w:val="00934E55"/>
    <w:rsid w:val="0093754A"/>
    <w:rsid w:val="00937651"/>
    <w:rsid w:val="00940DD9"/>
    <w:rsid w:val="00941D2E"/>
    <w:rsid w:val="00952BB7"/>
    <w:rsid w:val="00960C06"/>
    <w:rsid w:val="00963404"/>
    <w:rsid w:val="009728BB"/>
    <w:rsid w:val="00980E87"/>
    <w:rsid w:val="009849BA"/>
    <w:rsid w:val="009849D4"/>
    <w:rsid w:val="009851BB"/>
    <w:rsid w:val="00990B0F"/>
    <w:rsid w:val="009A2444"/>
    <w:rsid w:val="009A4099"/>
    <w:rsid w:val="009A5F9F"/>
    <w:rsid w:val="009B41B2"/>
    <w:rsid w:val="009B57C9"/>
    <w:rsid w:val="009B7F0A"/>
    <w:rsid w:val="009C39DA"/>
    <w:rsid w:val="009D5119"/>
    <w:rsid w:val="009F00FF"/>
    <w:rsid w:val="009F1FFA"/>
    <w:rsid w:val="009F215A"/>
    <w:rsid w:val="009F392C"/>
    <w:rsid w:val="009F44E9"/>
    <w:rsid w:val="00A04BCC"/>
    <w:rsid w:val="00A0696D"/>
    <w:rsid w:val="00A27522"/>
    <w:rsid w:val="00A34302"/>
    <w:rsid w:val="00A34C47"/>
    <w:rsid w:val="00A35FF8"/>
    <w:rsid w:val="00A41A14"/>
    <w:rsid w:val="00A53CFA"/>
    <w:rsid w:val="00A57839"/>
    <w:rsid w:val="00A620D8"/>
    <w:rsid w:val="00A65144"/>
    <w:rsid w:val="00A65910"/>
    <w:rsid w:val="00A70FC9"/>
    <w:rsid w:val="00A72BED"/>
    <w:rsid w:val="00A775EE"/>
    <w:rsid w:val="00A777E9"/>
    <w:rsid w:val="00A779CA"/>
    <w:rsid w:val="00A84824"/>
    <w:rsid w:val="00A861C1"/>
    <w:rsid w:val="00A903F8"/>
    <w:rsid w:val="00A914BE"/>
    <w:rsid w:val="00A932B1"/>
    <w:rsid w:val="00A934E2"/>
    <w:rsid w:val="00A9588D"/>
    <w:rsid w:val="00AA42E3"/>
    <w:rsid w:val="00AA4EE3"/>
    <w:rsid w:val="00AA53EC"/>
    <w:rsid w:val="00AC14D1"/>
    <w:rsid w:val="00AD6FB0"/>
    <w:rsid w:val="00AF30C4"/>
    <w:rsid w:val="00B00C54"/>
    <w:rsid w:val="00B11DBF"/>
    <w:rsid w:val="00B14CE9"/>
    <w:rsid w:val="00B14D59"/>
    <w:rsid w:val="00B20638"/>
    <w:rsid w:val="00B26A16"/>
    <w:rsid w:val="00B4001F"/>
    <w:rsid w:val="00B4562E"/>
    <w:rsid w:val="00B45F1C"/>
    <w:rsid w:val="00B47AC8"/>
    <w:rsid w:val="00B60361"/>
    <w:rsid w:val="00B64DFF"/>
    <w:rsid w:val="00B65B26"/>
    <w:rsid w:val="00B71272"/>
    <w:rsid w:val="00B7756B"/>
    <w:rsid w:val="00B80F9C"/>
    <w:rsid w:val="00B90597"/>
    <w:rsid w:val="00B90C6E"/>
    <w:rsid w:val="00B95539"/>
    <w:rsid w:val="00BA11F7"/>
    <w:rsid w:val="00BB05E4"/>
    <w:rsid w:val="00BB73E2"/>
    <w:rsid w:val="00BC2261"/>
    <w:rsid w:val="00BC3CFB"/>
    <w:rsid w:val="00BC795B"/>
    <w:rsid w:val="00BD026C"/>
    <w:rsid w:val="00BE0BB3"/>
    <w:rsid w:val="00BE0F75"/>
    <w:rsid w:val="00C007ED"/>
    <w:rsid w:val="00C00ECC"/>
    <w:rsid w:val="00C10217"/>
    <w:rsid w:val="00C21ADE"/>
    <w:rsid w:val="00C25094"/>
    <w:rsid w:val="00C263B9"/>
    <w:rsid w:val="00C31274"/>
    <w:rsid w:val="00C41092"/>
    <w:rsid w:val="00C4680D"/>
    <w:rsid w:val="00C50DC4"/>
    <w:rsid w:val="00C52E84"/>
    <w:rsid w:val="00C63064"/>
    <w:rsid w:val="00C65001"/>
    <w:rsid w:val="00C67803"/>
    <w:rsid w:val="00C72FC1"/>
    <w:rsid w:val="00C754D4"/>
    <w:rsid w:val="00C76548"/>
    <w:rsid w:val="00C95F66"/>
    <w:rsid w:val="00CB070D"/>
    <w:rsid w:val="00CB24CF"/>
    <w:rsid w:val="00CB2AE7"/>
    <w:rsid w:val="00CB6DBC"/>
    <w:rsid w:val="00CC59A1"/>
    <w:rsid w:val="00CD0358"/>
    <w:rsid w:val="00CD18F7"/>
    <w:rsid w:val="00CD25A9"/>
    <w:rsid w:val="00CD72A9"/>
    <w:rsid w:val="00CE1DEA"/>
    <w:rsid w:val="00CF3F98"/>
    <w:rsid w:val="00D03F03"/>
    <w:rsid w:val="00D04A46"/>
    <w:rsid w:val="00D04AEA"/>
    <w:rsid w:val="00D11496"/>
    <w:rsid w:val="00D1656D"/>
    <w:rsid w:val="00D17DA4"/>
    <w:rsid w:val="00D24A13"/>
    <w:rsid w:val="00D254D8"/>
    <w:rsid w:val="00D30B24"/>
    <w:rsid w:val="00D402A7"/>
    <w:rsid w:val="00D40AD6"/>
    <w:rsid w:val="00D44955"/>
    <w:rsid w:val="00D5569A"/>
    <w:rsid w:val="00D644A9"/>
    <w:rsid w:val="00D64621"/>
    <w:rsid w:val="00D743DB"/>
    <w:rsid w:val="00DA6808"/>
    <w:rsid w:val="00DA70EC"/>
    <w:rsid w:val="00DB47EE"/>
    <w:rsid w:val="00DB62EE"/>
    <w:rsid w:val="00DC3E9D"/>
    <w:rsid w:val="00DC6F9D"/>
    <w:rsid w:val="00DD3730"/>
    <w:rsid w:val="00DD477A"/>
    <w:rsid w:val="00DE0CFC"/>
    <w:rsid w:val="00DE1E0E"/>
    <w:rsid w:val="00DE60A1"/>
    <w:rsid w:val="00DF320D"/>
    <w:rsid w:val="00E11212"/>
    <w:rsid w:val="00E1799B"/>
    <w:rsid w:val="00E20CE5"/>
    <w:rsid w:val="00E25961"/>
    <w:rsid w:val="00E32B75"/>
    <w:rsid w:val="00E34533"/>
    <w:rsid w:val="00E37337"/>
    <w:rsid w:val="00E42F30"/>
    <w:rsid w:val="00E5219A"/>
    <w:rsid w:val="00E5257C"/>
    <w:rsid w:val="00E52FA2"/>
    <w:rsid w:val="00E5321C"/>
    <w:rsid w:val="00E7666C"/>
    <w:rsid w:val="00E82F52"/>
    <w:rsid w:val="00E8770E"/>
    <w:rsid w:val="00EA0A8E"/>
    <w:rsid w:val="00EA4709"/>
    <w:rsid w:val="00EA5615"/>
    <w:rsid w:val="00EA77F8"/>
    <w:rsid w:val="00EB2435"/>
    <w:rsid w:val="00EB26BC"/>
    <w:rsid w:val="00EB3946"/>
    <w:rsid w:val="00EC1148"/>
    <w:rsid w:val="00EC1996"/>
    <w:rsid w:val="00EC2C40"/>
    <w:rsid w:val="00ED1373"/>
    <w:rsid w:val="00ED2AA0"/>
    <w:rsid w:val="00EF00F8"/>
    <w:rsid w:val="00EF5AAD"/>
    <w:rsid w:val="00EF5AF7"/>
    <w:rsid w:val="00F00F3B"/>
    <w:rsid w:val="00F02465"/>
    <w:rsid w:val="00F12E4D"/>
    <w:rsid w:val="00F2354C"/>
    <w:rsid w:val="00F43407"/>
    <w:rsid w:val="00F519AB"/>
    <w:rsid w:val="00F541E4"/>
    <w:rsid w:val="00F56FA8"/>
    <w:rsid w:val="00F61083"/>
    <w:rsid w:val="00F63947"/>
    <w:rsid w:val="00F73622"/>
    <w:rsid w:val="00F779FC"/>
    <w:rsid w:val="00F8466C"/>
    <w:rsid w:val="00F85CB1"/>
    <w:rsid w:val="00FA2D0D"/>
    <w:rsid w:val="00FB3D90"/>
    <w:rsid w:val="00FB3F07"/>
    <w:rsid w:val="00FC12B5"/>
    <w:rsid w:val="00FC1C59"/>
    <w:rsid w:val="00FC67AC"/>
    <w:rsid w:val="00FC78F2"/>
    <w:rsid w:val="00FD7A3F"/>
    <w:rsid w:val="00FE71C8"/>
    <w:rsid w:val="00FF006D"/>
    <w:rsid w:val="00FF5D1E"/>
    <w:rsid w:val="00FF660C"/>
    <w:rsid w:val="01EC158A"/>
    <w:rsid w:val="0205EF0A"/>
    <w:rsid w:val="02FCF4D6"/>
    <w:rsid w:val="04C023C0"/>
    <w:rsid w:val="064F0DA8"/>
    <w:rsid w:val="0AD1275E"/>
    <w:rsid w:val="0AD6DDBF"/>
    <w:rsid w:val="0B2CD3CE"/>
    <w:rsid w:val="0CC1392B"/>
    <w:rsid w:val="0D11E5A9"/>
    <w:rsid w:val="0EB79D5C"/>
    <w:rsid w:val="13D69ADC"/>
    <w:rsid w:val="142BA8A6"/>
    <w:rsid w:val="17D77B28"/>
    <w:rsid w:val="18BFF664"/>
    <w:rsid w:val="190979FD"/>
    <w:rsid w:val="19A28918"/>
    <w:rsid w:val="19E35CBA"/>
    <w:rsid w:val="1C01F7BC"/>
    <w:rsid w:val="1C9D8FB0"/>
    <w:rsid w:val="1D9DC81D"/>
    <w:rsid w:val="1F35BA1F"/>
    <w:rsid w:val="224985CF"/>
    <w:rsid w:val="227146A3"/>
    <w:rsid w:val="230A36E6"/>
    <w:rsid w:val="240A240D"/>
    <w:rsid w:val="24533122"/>
    <w:rsid w:val="2521549C"/>
    <w:rsid w:val="26A8B765"/>
    <w:rsid w:val="27944570"/>
    <w:rsid w:val="28FC1536"/>
    <w:rsid w:val="2A89EE94"/>
    <w:rsid w:val="2BC3F829"/>
    <w:rsid w:val="2D5FC88A"/>
    <w:rsid w:val="317053E8"/>
    <w:rsid w:val="327DD36D"/>
    <w:rsid w:val="3388C432"/>
    <w:rsid w:val="34AAF5AB"/>
    <w:rsid w:val="35D5FA1F"/>
    <w:rsid w:val="3639387B"/>
    <w:rsid w:val="37353056"/>
    <w:rsid w:val="377545CF"/>
    <w:rsid w:val="377E5625"/>
    <w:rsid w:val="37D508DC"/>
    <w:rsid w:val="390944C3"/>
    <w:rsid w:val="398C48ED"/>
    <w:rsid w:val="39E953A1"/>
    <w:rsid w:val="3A43E1B3"/>
    <w:rsid w:val="3AB25B2A"/>
    <w:rsid w:val="3B128998"/>
    <w:rsid w:val="3BB9ECFF"/>
    <w:rsid w:val="3C51C748"/>
    <w:rsid w:val="3CB25F24"/>
    <w:rsid w:val="3D327906"/>
    <w:rsid w:val="3DA07531"/>
    <w:rsid w:val="4125386B"/>
    <w:rsid w:val="41F42E4B"/>
    <w:rsid w:val="42503A48"/>
    <w:rsid w:val="42970F05"/>
    <w:rsid w:val="42C108CC"/>
    <w:rsid w:val="4323F80D"/>
    <w:rsid w:val="438C5631"/>
    <w:rsid w:val="44297939"/>
    <w:rsid w:val="445CD92D"/>
    <w:rsid w:val="470FBD6B"/>
    <w:rsid w:val="479479EF"/>
    <w:rsid w:val="47EDD2E3"/>
    <w:rsid w:val="47F76930"/>
    <w:rsid w:val="48086AF4"/>
    <w:rsid w:val="492BAC31"/>
    <w:rsid w:val="4957855B"/>
    <w:rsid w:val="498CC03F"/>
    <w:rsid w:val="4AE92A3E"/>
    <w:rsid w:val="4B81E834"/>
    <w:rsid w:val="4CB1B1F6"/>
    <w:rsid w:val="4CEA188B"/>
    <w:rsid w:val="4E70FC55"/>
    <w:rsid w:val="4E879E7D"/>
    <w:rsid w:val="4F142705"/>
    <w:rsid w:val="52C517C6"/>
    <w:rsid w:val="534E1D4F"/>
    <w:rsid w:val="5379C704"/>
    <w:rsid w:val="544D49F0"/>
    <w:rsid w:val="5482EA5D"/>
    <w:rsid w:val="55760036"/>
    <w:rsid w:val="57719ACE"/>
    <w:rsid w:val="5A01E90B"/>
    <w:rsid w:val="5A388D61"/>
    <w:rsid w:val="5A7853C1"/>
    <w:rsid w:val="5BE334A3"/>
    <w:rsid w:val="5C20411F"/>
    <w:rsid w:val="5CB9AFF7"/>
    <w:rsid w:val="5D02D4A6"/>
    <w:rsid w:val="5D16F6DD"/>
    <w:rsid w:val="5D207679"/>
    <w:rsid w:val="5E49F2DB"/>
    <w:rsid w:val="5FB03C9E"/>
    <w:rsid w:val="6064ACCC"/>
    <w:rsid w:val="6204FB35"/>
    <w:rsid w:val="622E3DD7"/>
    <w:rsid w:val="643EC796"/>
    <w:rsid w:val="653C9BF7"/>
    <w:rsid w:val="67BD4AD2"/>
    <w:rsid w:val="68A7B0D0"/>
    <w:rsid w:val="699D9E93"/>
    <w:rsid w:val="6A1E041D"/>
    <w:rsid w:val="6A23C198"/>
    <w:rsid w:val="6D07C808"/>
    <w:rsid w:val="6D69F23A"/>
    <w:rsid w:val="6E8D2FD1"/>
    <w:rsid w:val="6EA76236"/>
    <w:rsid w:val="6F0964F0"/>
    <w:rsid w:val="6F1D240A"/>
    <w:rsid w:val="7334F9A0"/>
    <w:rsid w:val="73CCD3E9"/>
    <w:rsid w:val="764C8199"/>
    <w:rsid w:val="76A7ECC4"/>
    <w:rsid w:val="782CE3DC"/>
    <w:rsid w:val="7874757F"/>
    <w:rsid w:val="7B8E0149"/>
    <w:rsid w:val="7BA2092D"/>
    <w:rsid w:val="7D29AA3F"/>
    <w:rsid w:val="7F534E8F"/>
    <w:rsid w:val="7FD43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E1F6BB"/>
  <w15:chartTrackingRefBased/>
  <w15:docId w15:val="{4017F12A-118C-4797-A1D4-E12FBBE68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824"/>
  </w:style>
  <w:style w:type="paragraph" w:styleId="Heading1">
    <w:name w:val="heading 1"/>
    <w:basedOn w:val="Normal"/>
    <w:next w:val="Normal"/>
    <w:link w:val="Heading1Char"/>
    <w:uiPriority w:val="9"/>
    <w:qFormat/>
    <w:rsid w:val="00857BC4"/>
    <w:pPr>
      <w:keepNext/>
      <w:keepLines/>
      <w:spacing w:before="240" w:after="120"/>
      <w:outlineLvl w:val="0"/>
    </w:pPr>
    <w:rPr>
      <w:rFonts w:ascii="Open Sans" w:eastAsiaTheme="majorEastAsia" w:hAnsi="Open Sans" w:cstheme="majorBidi"/>
      <w:b/>
      <w:caps/>
      <w:color w:val="132F5E" w:themeColor="accent3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01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3430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314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14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14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14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147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C7C5C"/>
    <w:rPr>
      <w:color w:val="132F5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7C5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52BB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97BC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57BC4"/>
    <w:rPr>
      <w:rFonts w:ascii="Open Sans" w:eastAsiaTheme="majorEastAsia" w:hAnsi="Open Sans" w:cstheme="majorBidi"/>
      <w:b/>
      <w:caps/>
      <w:color w:val="132F5E" w:themeColor="accent3"/>
      <w:szCs w:val="32"/>
    </w:rPr>
  </w:style>
  <w:style w:type="paragraph" w:styleId="Header">
    <w:name w:val="header"/>
    <w:basedOn w:val="Normal"/>
    <w:link w:val="HeaderChar"/>
    <w:uiPriority w:val="99"/>
    <w:unhideWhenUsed/>
    <w:rsid w:val="009375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54A"/>
  </w:style>
  <w:style w:type="paragraph" w:styleId="Footer">
    <w:name w:val="footer"/>
    <w:basedOn w:val="Normal"/>
    <w:link w:val="FooterChar"/>
    <w:uiPriority w:val="99"/>
    <w:unhideWhenUsed/>
    <w:rsid w:val="009375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54A"/>
  </w:style>
  <w:style w:type="paragraph" w:customStyle="1" w:styleId="MaterialDescription">
    <w:name w:val="Material Description"/>
    <w:basedOn w:val="Normal"/>
    <w:link w:val="MaterialDescriptionChar"/>
    <w:qFormat/>
    <w:rsid w:val="001046B7"/>
    <w:pPr>
      <w:spacing w:before="120" w:after="0" w:line="240" w:lineRule="auto"/>
    </w:pPr>
    <w:rPr>
      <w:rFonts w:ascii="Open Sans" w:hAnsi="Open Sans"/>
      <w:i/>
      <w:sz w:val="19"/>
    </w:rPr>
  </w:style>
  <w:style w:type="character" w:customStyle="1" w:styleId="MaterialDescriptionChar">
    <w:name w:val="Material Description Char"/>
    <w:basedOn w:val="DefaultParagraphFont"/>
    <w:link w:val="MaterialDescription"/>
    <w:rsid w:val="001046B7"/>
    <w:rPr>
      <w:rFonts w:ascii="Open Sans" w:hAnsi="Open Sans"/>
      <w:i/>
      <w:sz w:val="19"/>
    </w:rPr>
  </w:style>
  <w:style w:type="paragraph" w:customStyle="1" w:styleId="MaterialName">
    <w:name w:val="Material Name"/>
    <w:basedOn w:val="Normal"/>
    <w:link w:val="MaterialNameChar"/>
    <w:qFormat/>
    <w:rsid w:val="00105C8E"/>
    <w:pPr>
      <w:spacing w:before="120" w:after="0" w:line="240" w:lineRule="auto"/>
    </w:pPr>
    <w:rPr>
      <w:rFonts w:ascii="Open Sans bold" w:hAnsi="Open Sans bold"/>
      <w:b/>
      <w:caps/>
      <w:noProof/>
      <w:sz w:val="20"/>
    </w:rPr>
  </w:style>
  <w:style w:type="character" w:customStyle="1" w:styleId="MaterialNameChar">
    <w:name w:val="Material Name Char"/>
    <w:basedOn w:val="DefaultParagraphFont"/>
    <w:link w:val="MaterialName"/>
    <w:rsid w:val="00105C8E"/>
    <w:rPr>
      <w:rFonts w:ascii="Open Sans bold" w:hAnsi="Open Sans bold"/>
      <w:b/>
      <w:caps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8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info@ezride.org" TargetMode="External"/><Relationship Id="rId18" Type="http://schemas.openxmlformats.org/officeDocument/2006/relationships/hyperlink" Target="mailto:staff@ridewise.org" TargetMode="External"/><Relationship Id="rId26" Type="http://schemas.openxmlformats.org/officeDocument/2006/relationships/image" Target="media/image7.png"/><Relationship Id="rId39" Type="http://schemas.openxmlformats.org/officeDocument/2006/relationships/image" Target="media/image20.jpeg"/><Relationship Id="rId21" Type="http://schemas.openxmlformats.org/officeDocument/2006/relationships/image" Target="media/image2.jpeg"/><Relationship Id="rId34" Type="http://schemas.openxmlformats.org/officeDocument/2006/relationships/image" Target="media/image15.png"/><Relationship Id="rId42" Type="http://schemas.openxmlformats.org/officeDocument/2006/relationships/image" Target="media/image23.jpeg"/><Relationship Id="rId47" Type="http://schemas.openxmlformats.org/officeDocument/2006/relationships/image" Target="media/image26.png"/><Relationship Id="rId50" Type="http://schemas.openxmlformats.org/officeDocument/2006/relationships/image" Target="media/image29.jpeg"/><Relationship Id="rId55" Type="http://schemas.openxmlformats.org/officeDocument/2006/relationships/header" Target="header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info@hudsontma.org" TargetMode="External"/><Relationship Id="rId29" Type="http://schemas.openxmlformats.org/officeDocument/2006/relationships/image" Target="media/image10.png"/><Relationship Id="rId11" Type="http://schemas.openxmlformats.org/officeDocument/2006/relationships/hyperlink" Target="mailto:info@avenuesinmotion.org" TargetMode="External"/><Relationship Id="rId24" Type="http://schemas.openxmlformats.org/officeDocument/2006/relationships/image" Target="media/image5.png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image" Target="media/image25.jpeg"/><Relationship Id="rId53" Type="http://schemas.openxmlformats.org/officeDocument/2006/relationships/footer" Target="footer1.xml"/><Relationship Id="rId58" Type="http://schemas.openxmlformats.org/officeDocument/2006/relationships/glossaryDocument" Target="glossary/document.xml"/><Relationship Id="rId5" Type="http://schemas.openxmlformats.org/officeDocument/2006/relationships/styles" Target="styles.xml"/><Relationship Id="rId19" Type="http://schemas.openxmlformats.org/officeDocument/2006/relationships/hyperlink" Target="mailto:demonstration@njtp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info@gohunterdon.org" TargetMode="External"/><Relationship Id="rId22" Type="http://schemas.openxmlformats.org/officeDocument/2006/relationships/image" Target="media/image3.pn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6.jpeg"/><Relationship Id="rId43" Type="http://schemas.openxmlformats.org/officeDocument/2006/relationships/hyperlink" Target="mailto:demonstration@njtpa.org" TargetMode="External"/><Relationship Id="rId48" Type="http://schemas.openxmlformats.org/officeDocument/2006/relationships/image" Target="media/image27.png"/><Relationship Id="rId56" Type="http://schemas.openxmlformats.org/officeDocument/2006/relationships/footer" Target="footer3.xml"/><Relationship Id="rId8" Type="http://schemas.openxmlformats.org/officeDocument/2006/relationships/footnotes" Target="footnotes.xml"/><Relationship Id="rId51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hyperlink" Target="mailto:ccctma@driveless.com" TargetMode="External"/><Relationship Id="rId17" Type="http://schemas.openxmlformats.org/officeDocument/2006/relationships/hyperlink" Target="mailto:programs@kmm.org" TargetMode="External"/><Relationship Id="rId25" Type="http://schemas.openxmlformats.org/officeDocument/2006/relationships/image" Target="media/image6.jpeg"/><Relationship Id="rId33" Type="http://schemas.openxmlformats.org/officeDocument/2006/relationships/image" Target="media/image14.jpeg"/><Relationship Id="rId38" Type="http://schemas.openxmlformats.org/officeDocument/2006/relationships/image" Target="media/image19.png"/><Relationship Id="rId46" Type="http://schemas.openxmlformats.org/officeDocument/2006/relationships/hyperlink" Target="mailto:demonstration@njtpa.org" TargetMode="External"/><Relationship Id="rId59" Type="http://schemas.openxmlformats.org/officeDocument/2006/relationships/theme" Target="theme/theme1.xml"/><Relationship Id="rId20" Type="http://schemas.openxmlformats.org/officeDocument/2006/relationships/image" Target="media/image1.png"/><Relationship Id="rId41" Type="http://schemas.openxmlformats.org/officeDocument/2006/relationships/image" Target="media/image22.png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mailto:tma@gmtma.org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image" Target="media/image17.jpeg"/><Relationship Id="rId49" Type="http://schemas.openxmlformats.org/officeDocument/2006/relationships/image" Target="media/image28.jpeg"/><Relationship Id="rId57" Type="http://schemas.openxmlformats.org/officeDocument/2006/relationships/fontTable" Target="fontTable.xml"/><Relationship Id="rId10" Type="http://schemas.openxmlformats.org/officeDocument/2006/relationships/hyperlink" Target="mailto:demonstration@njtpa.org" TargetMode="External"/><Relationship Id="rId31" Type="http://schemas.openxmlformats.org/officeDocument/2006/relationships/image" Target="media/image12.jpeg"/><Relationship Id="rId44" Type="http://schemas.openxmlformats.org/officeDocument/2006/relationships/image" Target="media/image24.png"/><Relationship Id="rId52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demonstration@njtpa.org" TargetMode="External"/><Relationship Id="rId1" Type="http://schemas.openxmlformats.org/officeDocument/2006/relationships/image" Target="media/image3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DE8A61-790A-4BFF-B5D9-79D430ACAB01}"/>
      </w:docPartPr>
      <w:docPartBody>
        <w:p w:rsidR="00E37337" w:rsidRDefault="009F44E9"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414A3AEE3B43BDAB9292C1816F2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2BFDC-2A5A-4B5E-AF90-AF5AD0DD8014}"/>
      </w:docPartPr>
      <w:docPartBody>
        <w:p w:rsidR="00C91DF5" w:rsidRDefault="00E37337" w:rsidP="00E37337">
          <w:pPr>
            <w:pStyle w:val="CF414A3AEE3B43BDAB9292C1816F2A38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2F78030250430D8C8633AAE324C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585D0-A777-419A-9679-E3274FAAAA12}"/>
      </w:docPartPr>
      <w:docPartBody>
        <w:p w:rsidR="00C91DF5" w:rsidRDefault="00E37337" w:rsidP="00E37337">
          <w:pPr>
            <w:pStyle w:val="E82F78030250430D8C8633AAE324C7A3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3953687E01496991C55A96264C4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9BACF-7B26-464D-AEB7-D9A5107B89E1}"/>
      </w:docPartPr>
      <w:docPartBody>
        <w:p w:rsidR="00C91DF5" w:rsidRDefault="00E37337" w:rsidP="00E37337">
          <w:pPr>
            <w:pStyle w:val="E63953687E01496991C55A96264C47CB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EF35F1E9D541579A3E629EA9E7E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C619A-9271-431E-9141-B7C61027C34C}"/>
      </w:docPartPr>
      <w:docPartBody>
        <w:p w:rsidR="00C91DF5" w:rsidRDefault="00E37337" w:rsidP="00E37337">
          <w:pPr>
            <w:pStyle w:val="BFEF35F1E9D541579A3E629EA9E7EF98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212CAB50C54D7DA389E8916BDFE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548E-E770-4960-8366-292D6A847491}"/>
      </w:docPartPr>
      <w:docPartBody>
        <w:p w:rsidR="00C91DF5" w:rsidRDefault="00E37337" w:rsidP="00E37337">
          <w:pPr>
            <w:pStyle w:val="AD212CAB50C54D7DA389E8916BDFEF9B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EADF86BC7E455DB9F377DECCEBD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D5BD6-ED98-47BE-A80E-5B97A8A7E830}"/>
      </w:docPartPr>
      <w:docPartBody>
        <w:p w:rsidR="00C91DF5" w:rsidRDefault="00E37337" w:rsidP="00E37337">
          <w:pPr>
            <w:pStyle w:val="F5EADF86BC7E455DB9F377DECCEBD430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3BB30ABA2346F0BC9F2ACEF539F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D6AC6-E6A5-4661-8834-AAAC99807216}"/>
      </w:docPartPr>
      <w:docPartBody>
        <w:p w:rsidR="00EB7638" w:rsidRDefault="00F56FA8" w:rsidP="00F56FA8">
          <w:pPr>
            <w:pStyle w:val="E83BB30ABA2346F0BC9F2ACEF539F860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D54AC48022432BB83284F475294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8FEE4-2070-4419-9525-0293C9D7E290}"/>
      </w:docPartPr>
      <w:docPartBody>
        <w:p w:rsidR="00610BDE" w:rsidRDefault="00860281" w:rsidP="00860281">
          <w:pPr>
            <w:pStyle w:val="F6D54AC48022432BB83284F47529471F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893D15C8DB41DBB8604CFDA43CE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E94E8-6243-42A0-BE74-25D320A03F9E}"/>
      </w:docPartPr>
      <w:docPartBody>
        <w:p w:rsidR="009A3E84" w:rsidRDefault="003A28A0" w:rsidP="003A28A0">
          <w:pPr>
            <w:pStyle w:val="45893D15C8DB41DBB8604CFDA43CEC67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EB8CBBD4748CF97D5786D7BB6C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BC729-3506-4AB3-B3DA-D3D5C2304D2C}"/>
      </w:docPartPr>
      <w:docPartBody>
        <w:p w:rsidR="009A3E84" w:rsidRDefault="003A28A0" w:rsidP="003A28A0">
          <w:pPr>
            <w:pStyle w:val="09DEB8CBBD4748CF97D5786D7BB6C593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B4334B84CB42E1816C2B8B969B5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3C0E8-FF14-40F5-BDE2-76C582E63EDE}"/>
      </w:docPartPr>
      <w:docPartBody>
        <w:p w:rsidR="009A3E84" w:rsidRDefault="003A28A0" w:rsidP="003A28A0">
          <w:pPr>
            <w:pStyle w:val="5AB4334B84CB42E1816C2B8B969B5774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0366F6F1B94550A8FBB9603208B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AC42E-0D29-4CED-9548-3A7BE789355F}"/>
      </w:docPartPr>
      <w:docPartBody>
        <w:p w:rsidR="009A3E84" w:rsidRDefault="003A28A0" w:rsidP="003A28A0">
          <w:pPr>
            <w:pStyle w:val="3A0366F6F1B94550A8FBB9603208BA48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527E6B94274C199EBF1694D2D7B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33291-4489-490D-A837-83439D1E881D}"/>
      </w:docPartPr>
      <w:docPartBody>
        <w:p w:rsidR="00104C73" w:rsidRDefault="00650B38" w:rsidP="00650B38">
          <w:pPr>
            <w:pStyle w:val="9C527E6B94274C199EBF1694D2D7BB07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EB6DA0B7E94A199604F922F2EDF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EC0D3-9405-4387-A7BC-52A7F85A2214}"/>
      </w:docPartPr>
      <w:docPartBody>
        <w:p w:rsidR="00104C73" w:rsidRDefault="00650B38" w:rsidP="00650B38">
          <w:pPr>
            <w:pStyle w:val="A2EB6DA0B7E94A199604F922F2EDFEF1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46F0213A004D018300582913910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67385-E8DD-4771-911C-55AAF028C3EE}"/>
      </w:docPartPr>
      <w:docPartBody>
        <w:p w:rsidR="00104C73" w:rsidRDefault="00650B38" w:rsidP="00650B38">
          <w:pPr>
            <w:pStyle w:val="5C46F0213A004D018300582913910BB0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00CFC3B3894366A08A748382DA4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F4C4A-88BE-457A-9E4A-13E8D680F770}"/>
      </w:docPartPr>
      <w:docPartBody>
        <w:p w:rsidR="00104C73" w:rsidRDefault="00650B38" w:rsidP="00650B38">
          <w:pPr>
            <w:pStyle w:val="B900CFC3B3894366A08A748382DA462A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1A2CA491334A61B6448116BF1B7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1116C-222C-45E3-B641-5E2A833B52DA}"/>
      </w:docPartPr>
      <w:docPartBody>
        <w:p w:rsidR="00104C73" w:rsidRDefault="00650B38" w:rsidP="00650B38">
          <w:pPr>
            <w:pStyle w:val="351A2CA491334A61B6448116BF1B7448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550C9302F141BD9875C060033B3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374C2-EB99-41D6-BBFC-7BB3E986ADCF}"/>
      </w:docPartPr>
      <w:docPartBody>
        <w:p w:rsidR="00104C73" w:rsidRDefault="00650B38" w:rsidP="00650B38">
          <w:pPr>
            <w:pStyle w:val="DD550C9302F141BD9875C060033B3B13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F1277D13AB43ECA6033361BB4E7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C240C-A72B-4116-BF16-9017923C8ACD}"/>
      </w:docPartPr>
      <w:docPartBody>
        <w:p w:rsidR="00104C73" w:rsidRDefault="00650B38" w:rsidP="00650B38">
          <w:pPr>
            <w:pStyle w:val="E0F1277D13AB43ECA6033361BB4E7CDA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3E165F29694A8DABFBE5CC3DDDE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F138F-B1AC-49D1-B1CB-B84111C8BA02}"/>
      </w:docPartPr>
      <w:docPartBody>
        <w:p w:rsidR="00104C73" w:rsidRDefault="00650B38" w:rsidP="00650B38">
          <w:pPr>
            <w:pStyle w:val="3F3E165F29694A8DABFBE5CC3DDDE5E3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5466C371B498C8056014EB721C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3CA7B-3D2C-4E3F-A9F8-71D3AB26AD4D}"/>
      </w:docPartPr>
      <w:docPartBody>
        <w:p w:rsidR="00104C73" w:rsidRDefault="00650B38" w:rsidP="00650B38">
          <w:pPr>
            <w:pStyle w:val="71D5466C371B498C8056014EB721CC99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B6403A011641F5AE6E2F7416B5E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CB9D7-33E4-4818-827A-A63FECB5A59D}"/>
      </w:docPartPr>
      <w:docPartBody>
        <w:p w:rsidR="00104C73" w:rsidRDefault="00650B38" w:rsidP="00650B38">
          <w:pPr>
            <w:pStyle w:val="ACB6403A011641F5AE6E2F7416B5E4CA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7499C77AD9463396402D21110ED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46AE1-B9C0-4DCB-A038-1278B988F25D}"/>
      </w:docPartPr>
      <w:docPartBody>
        <w:p w:rsidR="00104C73" w:rsidRDefault="00650B38" w:rsidP="00650B38">
          <w:pPr>
            <w:pStyle w:val="377499C77AD9463396402D21110ED68F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3E1344D93440B899A2438464B00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9866C-D249-43DF-91C9-C20E1082A9CF}"/>
      </w:docPartPr>
      <w:docPartBody>
        <w:p w:rsidR="00104C73" w:rsidRDefault="00650B38" w:rsidP="00650B38">
          <w:pPr>
            <w:pStyle w:val="933E1344D93440B899A2438464B00323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6844F327154AEB8544B90A47919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BFD59-65E2-4D10-BA2F-F11F2892F2E2}"/>
      </w:docPartPr>
      <w:docPartBody>
        <w:p w:rsidR="00104C73" w:rsidRDefault="00650B38" w:rsidP="00650B38">
          <w:pPr>
            <w:pStyle w:val="CE6844F327154AEB8544B90A47919F0D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30D0B44EF94B6286FA3653546FA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9886B-13BC-4636-813E-ED0434693DD1}"/>
      </w:docPartPr>
      <w:docPartBody>
        <w:p w:rsidR="00104C73" w:rsidRDefault="00650B38" w:rsidP="00650B38">
          <w:pPr>
            <w:pStyle w:val="1A30D0B44EF94B6286FA3653546FAD0D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3B413223F74B7198451CEC055C30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17A86-E4E8-47E9-96A1-0EB1FC43F3C1}"/>
      </w:docPartPr>
      <w:docPartBody>
        <w:p w:rsidR="00104C73" w:rsidRDefault="00650B38" w:rsidP="00650B38">
          <w:pPr>
            <w:pStyle w:val="D93B413223F74B7198451CEC055C30AB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524712291441FCBCC788ADEB848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85833-0809-41A4-B4DD-DF4D0B3DDC39}"/>
      </w:docPartPr>
      <w:docPartBody>
        <w:p w:rsidR="00104C73" w:rsidRDefault="00650B38" w:rsidP="00650B38">
          <w:pPr>
            <w:pStyle w:val="59524712291441FCBCC788ADEB848AB9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CBE569063A4A9FB544618A4BC72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0A560-AE5C-4231-80D6-8EFF61AE3B1E}"/>
      </w:docPartPr>
      <w:docPartBody>
        <w:p w:rsidR="00104C73" w:rsidRDefault="00650B38" w:rsidP="00650B38">
          <w:pPr>
            <w:pStyle w:val="8ECBE569063A4A9FB544618A4BC7221A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333E28D14F4539B2DB3E0D8CA25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EF682-EB6A-4C13-9F6A-1BF06C7E0793}"/>
      </w:docPartPr>
      <w:docPartBody>
        <w:p w:rsidR="00104C73" w:rsidRDefault="00650B38" w:rsidP="00650B38">
          <w:pPr>
            <w:pStyle w:val="22333E28D14F4539B2DB3E0D8CA2575D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9E1B5E58E14E65A23E560A99701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8C86E-CED7-4809-8C5C-7F8C612CA5D2}"/>
      </w:docPartPr>
      <w:docPartBody>
        <w:p w:rsidR="00104C73" w:rsidRDefault="00650B38" w:rsidP="00650B38">
          <w:pPr>
            <w:pStyle w:val="4F9E1B5E58E14E65A23E560A99701BAA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635B7CC5C403AAB63CFAC575BF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EA04CF-841B-43D1-885B-1DAB1C0698DB}"/>
      </w:docPartPr>
      <w:docPartBody>
        <w:p w:rsidR="00104C73" w:rsidRDefault="00650B38" w:rsidP="00650B38">
          <w:pPr>
            <w:pStyle w:val="3FD635B7CC5C403AAB63CFAC575BF4D6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37A350E95D425CA8BF7C8811AF8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F0851-4FB3-4CCC-9329-2A2D68322810}"/>
      </w:docPartPr>
      <w:docPartBody>
        <w:p w:rsidR="00104C73" w:rsidRDefault="00650B38" w:rsidP="00650B38">
          <w:pPr>
            <w:pStyle w:val="E037A350E95D425CA8BF7C8811AF8BA2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77775D8E554959BBF33A508E304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5F65D-2266-47E9-BE7A-527E84254502}"/>
      </w:docPartPr>
      <w:docPartBody>
        <w:p w:rsidR="00104C73" w:rsidRDefault="00650B38" w:rsidP="00650B38">
          <w:pPr>
            <w:pStyle w:val="D877775D8E554959BBF33A508E304E7A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32756214C54EBA875D4F13BCBE0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1F169-9FA4-41EF-AA65-8A3156597A3F}"/>
      </w:docPartPr>
      <w:docPartBody>
        <w:p w:rsidR="00104C73" w:rsidRDefault="00650B38" w:rsidP="00650B38">
          <w:pPr>
            <w:pStyle w:val="1432756214C54EBA875D4F13BCBE0400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0CE7FCA503436CA2944C7DBDAEF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59C2E-A798-4300-89DA-0D1CA822256D}"/>
      </w:docPartPr>
      <w:docPartBody>
        <w:p w:rsidR="00104C73" w:rsidRDefault="00650B38" w:rsidP="00650B38">
          <w:pPr>
            <w:pStyle w:val="BF0CE7FCA503436CA2944C7DBDAEFA11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CF085DC19047848EDF686459CAE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FA2B0-37B3-4C8B-9774-8D368A0EB9A9}"/>
      </w:docPartPr>
      <w:docPartBody>
        <w:p w:rsidR="00104C73" w:rsidRDefault="00650B38" w:rsidP="00650B38">
          <w:pPr>
            <w:pStyle w:val="BDCF085DC19047848EDF686459CAE7DA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0425EC9EE44C6D8814E90E81E8D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FC024-73EA-48DB-9344-FDA5F4A55D50}"/>
      </w:docPartPr>
      <w:docPartBody>
        <w:p w:rsidR="00104C73" w:rsidRDefault="00650B38" w:rsidP="00650B38">
          <w:pPr>
            <w:pStyle w:val="020425EC9EE44C6D8814E90E81E8DB1A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F043CE0DF24B51AAA4C14FCA67E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E59D1-F4C1-4513-BAEF-46D0EB74F5F6}"/>
      </w:docPartPr>
      <w:docPartBody>
        <w:p w:rsidR="00104C73" w:rsidRDefault="00650B38" w:rsidP="00650B38">
          <w:pPr>
            <w:pStyle w:val="41F043CE0DF24B51AAA4C14FCA67E726"/>
          </w:pPr>
          <w:r w:rsidRPr="00B610B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 bold">
    <w:panose1 w:val="00000000000000000000"/>
    <w:charset w:val="00"/>
    <w:family w:val="roman"/>
    <w:notTrueType/>
    <w:pitch w:val="default"/>
  </w:font>
  <w:font w:name="Agenda-Bold">
    <w:altName w:val="Calibri"/>
    <w:panose1 w:val="02000803040000020004"/>
    <w:charset w:val="00"/>
    <w:family w:val="auto"/>
    <w:pitch w:val="variable"/>
    <w:sig w:usb0="80000027" w:usb1="0000004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44E9"/>
    <w:rsid w:val="00087016"/>
    <w:rsid w:val="00104C73"/>
    <w:rsid w:val="00116281"/>
    <w:rsid w:val="00195A81"/>
    <w:rsid w:val="003577E4"/>
    <w:rsid w:val="00397D6D"/>
    <w:rsid w:val="003A28A0"/>
    <w:rsid w:val="003C4DE4"/>
    <w:rsid w:val="004336C3"/>
    <w:rsid w:val="004911EA"/>
    <w:rsid w:val="004F6657"/>
    <w:rsid w:val="005161E7"/>
    <w:rsid w:val="005525D0"/>
    <w:rsid w:val="00610BDE"/>
    <w:rsid w:val="00636E18"/>
    <w:rsid w:val="00650B38"/>
    <w:rsid w:val="007C5536"/>
    <w:rsid w:val="008313FE"/>
    <w:rsid w:val="00860281"/>
    <w:rsid w:val="00870B29"/>
    <w:rsid w:val="008B29BD"/>
    <w:rsid w:val="00906D02"/>
    <w:rsid w:val="0099690F"/>
    <w:rsid w:val="009A3E84"/>
    <w:rsid w:val="009F44E9"/>
    <w:rsid w:val="00A35565"/>
    <w:rsid w:val="00A903F8"/>
    <w:rsid w:val="00B10F75"/>
    <w:rsid w:val="00C91DF5"/>
    <w:rsid w:val="00D537DF"/>
    <w:rsid w:val="00D567F4"/>
    <w:rsid w:val="00DB3121"/>
    <w:rsid w:val="00E37337"/>
    <w:rsid w:val="00EB7638"/>
    <w:rsid w:val="00F020FE"/>
    <w:rsid w:val="00F449D7"/>
    <w:rsid w:val="00F56FA8"/>
    <w:rsid w:val="00FA4963"/>
    <w:rsid w:val="00FF4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0B38"/>
    <w:rPr>
      <w:color w:val="808080"/>
    </w:rPr>
  </w:style>
  <w:style w:type="paragraph" w:customStyle="1" w:styleId="CF414A3AEE3B43BDAB9292C1816F2A38">
    <w:name w:val="CF414A3AEE3B43BDAB9292C1816F2A38"/>
    <w:rsid w:val="00E37337"/>
  </w:style>
  <w:style w:type="paragraph" w:customStyle="1" w:styleId="E82F78030250430D8C8633AAE324C7A3">
    <w:name w:val="E82F78030250430D8C8633AAE324C7A3"/>
    <w:rsid w:val="00E37337"/>
  </w:style>
  <w:style w:type="paragraph" w:customStyle="1" w:styleId="E63953687E01496991C55A96264C47CB">
    <w:name w:val="E63953687E01496991C55A96264C47CB"/>
    <w:rsid w:val="00E37337"/>
  </w:style>
  <w:style w:type="paragraph" w:customStyle="1" w:styleId="BFEF35F1E9D541579A3E629EA9E7EF98">
    <w:name w:val="BFEF35F1E9D541579A3E629EA9E7EF98"/>
    <w:rsid w:val="00E37337"/>
  </w:style>
  <w:style w:type="paragraph" w:customStyle="1" w:styleId="AD212CAB50C54D7DA389E8916BDFEF9B">
    <w:name w:val="AD212CAB50C54D7DA389E8916BDFEF9B"/>
    <w:rsid w:val="00E37337"/>
  </w:style>
  <w:style w:type="paragraph" w:customStyle="1" w:styleId="F5EADF86BC7E455DB9F377DECCEBD430">
    <w:name w:val="F5EADF86BC7E455DB9F377DECCEBD430"/>
    <w:rsid w:val="00E37337"/>
  </w:style>
  <w:style w:type="paragraph" w:customStyle="1" w:styleId="E83BB30ABA2346F0BC9F2ACEF539F860">
    <w:name w:val="E83BB30ABA2346F0BC9F2ACEF539F860"/>
    <w:rsid w:val="00F56FA8"/>
    <w:rPr>
      <w:kern w:val="2"/>
      <w14:ligatures w14:val="standardContextual"/>
    </w:rPr>
  </w:style>
  <w:style w:type="paragraph" w:customStyle="1" w:styleId="F6D54AC48022432BB83284F47529471F">
    <w:name w:val="F6D54AC48022432BB83284F47529471F"/>
    <w:rsid w:val="00860281"/>
    <w:rPr>
      <w:kern w:val="2"/>
      <w14:ligatures w14:val="standardContextual"/>
    </w:rPr>
  </w:style>
  <w:style w:type="paragraph" w:customStyle="1" w:styleId="45893D15C8DB41DBB8604CFDA43CEC67">
    <w:name w:val="45893D15C8DB41DBB8604CFDA43CEC67"/>
    <w:rsid w:val="003A28A0"/>
    <w:rPr>
      <w:kern w:val="2"/>
      <w14:ligatures w14:val="standardContextual"/>
    </w:rPr>
  </w:style>
  <w:style w:type="paragraph" w:customStyle="1" w:styleId="09DEB8CBBD4748CF97D5786D7BB6C593">
    <w:name w:val="09DEB8CBBD4748CF97D5786D7BB6C593"/>
    <w:rsid w:val="003A28A0"/>
    <w:rPr>
      <w:kern w:val="2"/>
      <w14:ligatures w14:val="standardContextual"/>
    </w:rPr>
  </w:style>
  <w:style w:type="paragraph" w:customStyle="1" w:styleId="5AB4334B84CB42E1816C2B8B969B5774">
    <w:name w:val="5AB4334B84CB42E1816C2B8B969B5774"/>
    <w:rsid w:val="003A28A0"/>
    <w:rPr>
      <w:kern w:val="2"/>
      <w14:ligatures w14:val="standardContextual"/>
    </w:rPr>
  </w:style>
  <w:style w:type="paragraph" w:customStyle="1" w:styleId="3A0366F6F1B94550A8FBB9603208BA48">
    <w:name w:val="3A0366F6F1B94550A8FBB9603208BA48"/>
    <w:rsid w:val="003A28A0"/>
    <w:rPr>
      <w:kern w:val="2"/>
      <w14:ligatures w14:val="standardContextual"/>
    </w:rPr>
  </w:style>
  <w:style w:type="paragraph" w:customStyle="1" w:styleId="9C527E6B94274C199EBF1694D2D7BB07">
    <w:name w:val="9C527E6B94274C199EBF1694D2D7BB07"/>
    <w:rsid w:val="00650B38"/>
    <w:rPr>
      <w:kern w:val="2"/>
      <w14:ligatures w14:val="standardContextual"/>
    </w:rPr>
  </w:style>
  <w:style w:type="paragraph" w:customStyle="1" w:styleId="A2EB6DA0B7E94A199604F922F2EDFEF1">
    <w:name w:val="A2EB6DA0B7E94A199604F922F2EDFEF1"/>
    <w:rsid w:val="00650B38"/>
    <w:rPr>
      <w:kern w:val="2"/>
      <w14:ligatures w14:val="standardContextual"/>
    </w:rPr>
  </w:style>
  <w:style w:type="paragraph" w:customStyle="1" w:styleId="5C46F0213A004D018300582913910BB0">
    <w:name w:val="5C46F0213A004D018300582913910BB0"/>
    <w:rsid w:val="00650B38"/>
    <w:rPr>
      <w:kern w:val="2"/>
      <w14:ligatures w14:val="standardContextual"/>
    </w:rPr>
  </w:style>
  <w:style w:type="paragraph" w:customStyle="1" w:styleId="B900CFC3B3894366A08A748382DA462A">
    <w:name w:val="B900CFC3B3894366A08A748382DA462A"/>
    <w:rsid w:val="00650B38"/>
    <w:rPr>
      <w:kern w:val="2"/>
      <w14:ligatures w14:val="standardContextual"/>
    </w:rPr>
  </w:style>
  <w:style w:type="paragraph" w:customStyle="1" w:styleId="351A2CA491334A61B6448116BF1B7448">
    <w:name w:val="351A2CA491334A61B6448116BF1B7448"/>
    <w:rsid w:val="00650B38"/>
    <w:rPr>
      <w:kern w:val="2"/>
      <w14:ligatures w14:val="standardContextual"/>
    </w:rPr>
  </w:style>
  <w:style w:type="paragraph" w:customStyle="1" w:styleId="DD550C9302F141BD9875C060033B3B13">
    <w:name w:val="DD550C9302F141BD9875C060033B3B13"/>
    <w:rsid w:val="00650B38"/>
    <w:rPr>
      <w:kern w:val="2"/>
      <w14:ligatures w14:val="standardContextual"/>
    </w:rPr>
  </w:style>
  <w:style w:type="paragraph" w:customStyle="1" w:styleId="E0F1277D13AB43ECA6033361BB4E7CDA">
    <w:name w:val="E0F1277D13AB43ECA6033361BB4E7CDA"/>
    <w:rsid w:val="00650B38"/>
    <w:rPr>
      <w:kern w:val="2"/>
      <w14:ligatures w14:val="standardContextual"/>
    </w:rPr>
  </w:style>
  <w:style w:type="paragraph" w:customStyle="1" w:styleId="3F3E165F29694A8DABFBE5CC3DDDE5E3">
    <w:name w:val="3F3E165F29694A8DABFBE5CC3DDDE5E3"/>
    <w:rsid w:val="00650B38"/>
    <w:rPr>
      <w:kern w:val="2"/>
      <w14:ligatures w14:val="standardContextual"/>
    </w:rPr>
  </w:style>
  <w:style w:type="paragraph" w:customStyle="1" w:styleId="71D5466C371B498C8056014EB721CC99">
    <w:name w:val="71D5466C371B498C8056014EB721CC99"/>
    <w:rsid w:val="00650B38"/>
    <w:rPr>
      <w:kern w:val="2"/>
      <w14:ligatures w14:val="standardContextual"/>
    </w:rPr>
  </w:style>
  <w:style w:type="paragraph" w:customStyle="1" w:styleId="ACB6403A011641F5AE6E2F7416B5E4CA">
    <w:name w:val="ACB6403A011641F5AE6E2F7416B5E4CA"/>
    <w:rsid w:val="00650B38"/>
    <w:rPr>
      <w:kern w:val="2"/>
      <w14:ligatures w14:val="standardContextual"/>
    </w:rPr>
  </w:style>
  <w:style w:type="paragraph" w:customStyle="1" w:styleId="377499C77AD9463396402D21110ED68F">
    <w:name w:val="377499C77AD9463396402D21110ED68F"/>
    <w:rsid w:val="00650B38"/>
    <w:rPr>
      <w:kern w:val="2"/>
      <w14:ligatures w14:val="standardContextual"/>
    </w:rPr>
  </w:style>
  <w:style w:type="paragraph" w:customStyle="1" w:styleId="933E1344D93440B899A2438464B00323">
    <w:name w:val="933E1344D93440B899A2438464B00323"/>
    <w:rsid w:val="00650B38"/>
    <w:rPr>
      <w:kern w:val="2"/>
      <w14:ligatures w14:val="standardContextual"/>
    </w:rPr>
  </w:style>
  <w:style w:type="paragraph" w:customStyle="1" w:styleId="CE6844F327154AEB8544B90A47919F0D">
    <w:name w:val="CE6844F327154AEB8544B90A47919F0D"/>
    <w:rsid w:val="00650B38"/>
    <w:rPr>
      <w:kern w:val="2"/>
      <w14:ligatures w14:val="standardContextual"/>
    </w:rPr>
  </w:style>
  <w:style w:type="paragraph" w:customStyle="1" w:styleId="1A30D0B44EF94B6286FA3653546FAD0D">
    <w:name w:val="1A30D0B44EF94B6286FA3653546FAD0D"/>
    <w:rsid w:val="00650B38"/>
    <w:rPr>
      <w:kern w:val="2"/>
      <w14:ligatures w14:val="standardContextual"/>
    </w:rPr>
  </w:style>
  <w:style w:type="paragraph" w:customStyle="1" w:styleId="D93B413223F74B7198451CEC055C30AB">
    <w:name w:val="D93B413223F74B7198451CEC055C30AB"/>
    <w:rsid w:val="00650B38"/>
    <w:rPr>
      <w:kern w:val="2"/>
      <w14:ligatures w14:val="standardContextual"/>
    </w:rPr>
  </w:style>
  <w:style w:type="paragraph" w:customStyle="1" w:styleId="59524712291441FCBCC788ADEB848AB9">
    <w:name w:val="59524712291441FCBCC788ADEB848AB9"/>
    <w:rsid w:val="00650B38"/>
    <w:rPr>
      <w:kern w:val="2"/>
      <w14:ligatures w14:val="standardContextual"/>
    </w:rPr>
  </w:style>
  <w:style w:type="paragraph" w:customStyle="1" w:styleId="8ECBE569063A4A9FB544618A4BC7221A">
    <w:name w:val="8ECBE569063A4A9FB544618A4BC7221A"/>
    <w:rsid w:val="00650B38"/>
    <w:rPr>
      <w:kern w:val="2"/>
      <w14:ligatures w14:val="standardContextual"/>
    </w:rPr>
  </w:style>
  <w:style w:type="paragraph" w:customStyle="1" w:styleId="22333E28D14F4539B2DB3E0D8CA2575D">
    <w:name w:val="22333E28D14F4539B2DB3E0D8CA2575D"/>
    <w:rsid w:val="00650B38"/>
    <w:rPr>
      <w:kern w:val="2"/>
      <w14:ligatures w14:val="standardContextual"/>
    </w:rPr>
  </w:style>
  <w:style w:type="paragraph" w:customStyle="1" w:styleId="392835F2EC9B45718FFADDD0A4EA166B">
    <w:name w:val="392835F2EC9B45718FFADDD0A4EA166B"/>
    <w:rsid w:val="00650B38"/>
    <w:rPr>
      <w:kern w:val="2"/>
      <w14:ligatures w14:val="standardContextual"/>
    </w:rPr>
  </w:style>
  <w:style w:type="paragraph" w:customStyle="1" w:styleId="4F9E1B5E58E14E65A23E560A99701BAA">
    <w:name w:val="4F9E1B5E58E14E65A23E560A99701BAA"/>
    <w:rsid w:val="00650B38"/>
    <w:rPr>
      <w:kern w:val="2"/>
      <w14:ligatures w14:val="standardContextual"/>
    </w:rPr>
  </w:style>
  <w:style w:type="paragraph" w:customStyle="1" w:styleId="3FD635B7CC5C403AAB63CFAC575BF4D6">
    <w:name w:val="3FD635B7CC5C403AAB63CFAC575BF4D6"/>
    <w:rsid w:val="00650B38"/>
    <w:rPr>
      <w:kern w:val="2"/>
      <w14:ligatures w14:val="standardContextual"/>
    </w:rPr>
  </w:style>
  <w:style w:type="paragraph" w:customStyle="1" w:styleId="E037A350E95D425CA8BF7C8811AF8BA2">
    <w:name w:val="E037A350E95D425CA8BF7C8811AF8BA2"/>
    <w:rsid w:val="00650B38"/>
    <w:rPr>
      <w:kern w:val="2"/>
      <w14:ligatures w14:val="standardContextual"/>
    </w:rPr>
  </w:style>
  <w:style w:type="paragraph" w:customStyle="1" w:styleId="D877775D8E554959BBF33A508E304E7A">
    <w:name w:val="D877775D8E554959BBF33A508E304E7A"/>
    <w:rsid w:val="00650B38"/>
    <w:rPr>
      <w:kern w:val="2"/>
      <w14:ligatures w14:val="standardContextual"/>
    </w:rPr>
  </w:style>
  <w:style w:type="paragraph" w:customStyle="1" w:styleId="1432756214C54EBA875D4F13BCBE0400">
    <w:name w:val="1432756214C54EBA875D4F13BCBE0400"/>
    <w:rsid w:val="00650B38"/>
    <w:rPr>
      <w:kern w:val="2"/>
      <w14:ligatures w14:val="standardContextual"/>
    </w:rPr>
  </w:style>
  <w:style w:type="paragraph" w:customStyle="1" w:styleId="BF0CE7FCA503436CA2944C7DBDAEFA11">
    <w:name w:val="BF0CE7FCA503436CA2944C7DBDAEFA11"/>
    <w:rsid w:val="00650B38"/>
    <w:rPr>
      <w:kern w:val="2"/>
      <w14:ligatures w14:val="standardContextual"/>
    </w:rPr>
  </w:style>
  <w:style w:type="paragraph" w:customStyle="1" w:styleId="BDCF085DC19047848EDF686459CAE7DA">
    <w:name w:val="BDCF085DC19047848EDF686459CAE7DA"/>
    <w:rsid w:val="00650B38"/>
    <w:rPr>
      <w:kern w:val="2"/>
      <w14:ligatures w14:val="standardContextual"/>
    </w:rPr>
  </w:style>
  <w:style w:type="paragraph" w:customStyle="1" w:styleId="020425EC9EE44C6D8814E90E81E8DB1A">
    <w:name w:val="020425EC9EE44C6D8814E90E81E8DB1A"/>
    <w:rsid w:val="00650B38"/>
    <w:rPr>
      <w:kern w:val="2"/>
      <w14:ligatures w14:val="standardContextual"/>
    </w:rPr>
  </w:style>
  <w:style w:type="paragraph" w:customStyle="1" w:styleId="41F043CE0DF24B51AAA4C14FCA67E726">
    <w:name w:val="41F043CE0DF24B51AAA4C14FCA67E726"/>
    <w:rsid w:val="00650B3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JTPA">
      <a:dk1>
        <a:srgbClr val="72253D"/>
      </a:dk1>
      <a:lt1>
        <a:srgbClr val="87AAD3"/>
      </a:lt1>
      <a:dk2>
        <a:srgbClr val="003A70"/>
      </a:dk2>
      <a:lt2>
        <a:srgbClr val="B8C8D4"/>
      </a:lt2>
      <a:accent1>
        <a:srgbClr val="BAC7D4"/>
      </a:accent1>
      <a:accent2>
        <a:srgbClr val="85153A"/>
      </a:accent2>
      <a:accent3>
        <a:srgbClr val="132F5E"/>
      </a:accent3>
      <a:accent4>
        <a:srgbClr val="F9EFD5"/>
      </a:accent4>
      <a:accent5>
        <a:srgbClr val="4E4E4E"/>
      </a:accent5>
      <a:accent6>
        <a:srgbClr val="777777"/>
      </a:accent6>
      <a:hlink>
        <a:srgbClr val="132F5E"/>
      </a:hlink>
      <a:folHlink>
        <a:srgbClr val="85153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24f84dde-05c7-47a7-89d7-55e40ccae710">edited 02/28</Notes>
    <DemonstrationDate xmlns="24f84dde-05c7-47a7-89d7-55e40ccae710" xsi:nil="true"/>
    <lcf76f155ced4ddcb4097134ff3c332f xmlns="24f84dde-05c7-47a7-89d7-55e40ccae710">
      <Terms xmlns="http://schemas.microsoft.com/office/infopath/2007/PartnerControls"/>
    </lcf76f155ced4ddcb4097134ff3c332f>
    <TaxCatchAll xmlns="413a13a1-0152-4857-9014-fda924d2f839" xsi:nil="true"/>
    <DemoStatus xmlns="24f84dde-05c7-47a7-89d7-55e40ccae71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4E3F9D9331541BD0CE1F26745E90F" ma:contentTypeVersion="18" ma:contentTypeDescription="Create a new document." ma:contentTypeScope="" ma:versionID="b06aec0c894a242d63ca2d8c40079c12">
  <xsd:schema xmlns:xsd="http://www.w3.org/2001/XMLSchema" xmlns:xs="http://www.w3.org/2001/XMLSchema" xmlns:p="http://schemas.microsoft.com/office/2006/metadata/properties" xmlns:ns2="24f84dde-05c7-47a7-89d7-55e40ccae710" xmlns:ns3="413a13a1-0152-4857-9014-fda924d2f839" targetNamespace="http://schemas.microsoft.com/office/2006/metadata/properties" ma:root="true" ma:fieldsID="51d117dda2aef9df8543e049d2418f6c" ns2:_="" ns3:_="">
    <xsd:import namespace="24f84dde-05c7-47a7-89d7-55e40ccae710"/>
    <xsd:import namespace="413a13a1-0152-4857-9014-fda924d2f8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Notes" minOccurs="0"/>
                <xsd:element ref="ns3:SharedWithUsers" minOccurs="0"/>
                <xsd:element ref="ns3:SharedWithDetails" minOccurs="0"/>
                <xsd:element ref="ns2:DemoStatus" minOccurs="0"/>
                <xsd:element ref="ns2:DemonstrationDat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84dde-05c7-47a7-89d7-55e40ccae7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Notes" ma:index="11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DemoStatus" ma:index="14" nillable="true" ma:displayName="Demo Status" ma:format="Dropdown" ma:internalName="DemoStatus">
      <xsd:simpleType>
        <xsd:restriction base="dms:Choice">
          <xsd:enumeration value="Current"/>
          <xsd:enumeration value="Complete"/>
        </xsd:restriction>
      </xsd:simpleType>
    </xsd:element>
    <xsd:element name="DemonstrationDate" ma:index="15" nillable="true" ma:displayName="Demo Date" ma:format="DateOnly" ma:internalName="DemonstrationDate">
      <xsd:simpleType>
        <xsd:restriction base="dms:DateTim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31caea7-2454-474f-97d7-d93b562c3c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a13a1-0152-4857-9014-fda924d2f83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a89f62bb-1a4b-4adb-9fc4-e4a48272eee9}" ma:internalName="TaxCatchAll" ma:showField="CatchAllData" ma:web="413a13a1-0152-4857-9014-fda924d2f8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971AC2-DE2C-4902-8D24-30CDD7A58A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9FDC57-1E8A-488E-B45B-CD259A432D71}">
  <ds:schemaRefs>
    <ds:schemaRef ds:uri="http://schemas.microsoft.com/office/2006/metadata/properties"/>
    <ds:schemaRef ds:uri="http://schemas.microsoft.com/office/infopath/2007/PartnerControls"/>
    <ds:schemaRef ds:uri="24f84dde-05c7-47a7-89d7-55e40ccae710"/>
    <ds:schemaRef ds:uri="413a13a1-0152-4857-9014-fda924d2f839"/>
  </ds:schemaRefs>
</ds:datastoreItem>
</file>

<file path=customXml/itemProps3.xml><?xml version="1.0" encoding="utf-8"?>
<ds:datastoreItem xmlns:ds="http://schemas.openxmlformats.org/officeDocument/2006/customXml" ds:itemID="{7BA7F917-5827-47CF-BAB1-C5A39D4499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f84dde-05c7-47a7-89d7-55e40ccae710"/>
    <ds:schemaRef ds:uri="413a13a1-0152-4857-9014-fda924d2f8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09</Words>
  <Characters>8385</Characters>
  <Application>Microsoft Office Word</Application>
  <DocSecurity>0</DocSecurity>
  <Lines>493</Lines>
  <Paragraphs>312</Paragraphs>
  <ScaleCrop>false</ScaleCrop>
  <Company/>
  <LinksUpToDate>false</LinksUpToDate>
  <CharactersWithSpaces>9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JTPA COmplete Streets Demonstration library request form</dc:title>
  <dc:subject/>
  <dc:creator>JGrossmann@njtpa.org</dc:creator>
  <cp:keywords/>
  <dc:description/>
  <cp:lastModifiedBy>Grossmann, Jasmine J.</cp:lastModifiedBy>
  <cp:revision>2</cp:revision>
  <dcterms:created xsi:type="dcterms:W3CDTF">2024-03-07T19:38:00Z</dcterms:created>
  <dcterms:modified xsi:type="dcterms:W3CDTF">2024-03-07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4E3F9D9331541BD0CE1F26745E90F</vt:lpwstr>
  </property>
  <property fmtid="{D5CDD505-2E9C-101B-9397-08002B2CF9AE}" pid="3" name="MediaServiceImageTags">
    <vt:lpwstr/>
  </property>
  <property fmtid="{D5CDD505-2E9C-101B-9397-08002B2CF9AE}" pid="4" name="GrammarlyDocumentId">
    <vt:lpwstr>7b7a2dac822e811f32fcca48c9f9981e9638d5351502801547df1a59e51c6e38</vt:lpwstr>
  </property>
</Properties>
</file>